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19B87" w14:textId="2EE83057" w:rsidR="00BC6570" w:rsidRPr="00DE583D" w:rsidRDefault="009944DE" w:rsidP="00BC6570">
      <w:pPr>
        <w:jc w:val="center"/>
        <w:rPr>
          <w:rFonts w:ascii="Cambria" w:hAnsi="Cambria"/>
          <w:sz w:val="36"/>
          <w:szCs w:val="36"/>
        </w:rPr>
      </w:pPr>
      <w:r w:rsidRPr="005961B7">
        <w:rPr>
          <w:rFonts w:ascii="Cambria" w:hAnsi="Cambria"/>
          <w:sz w:val="36"/>
          <w:szCs w:val="36"/>
        </w:rPr>
        <w:t>Digital Logic Design Laboratory</w:t>
      </w:r>
    </w:p>
    <w:p w14:paraId="73D85784" w14:textId="77777777" w:rsidR="00AA3834" w:rsidRPr="00DE583D" w:rsidRDefault="00AA3834">
      <w:pPr>
        <w:rPr>
          <w:rFonts w:ascii="Cambria" w:hAnsi="Cambria"/>
        </w:rPr>
      </w:pPr>
    </w:p>
    <w:p w14:paraId="4DA25C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8B493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288ED6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A096237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50995F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BCA4711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1A1555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F7B3959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53E3BF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2E54FD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D7F1C94" w14:textId="59851EA3" w:rsidR="00AA3834" w:rsidRPr="009944DE" w:rsidRDefault="00292701" w:rsidP="00AA3834">
      <w:pPr>
        <w:tabs>
          <w:tab w:val="left" w:pos="3940"/>
        </w:tabs>
        <w:rPr>
          <w:rFonts w:ascii="Cambria" w:hAnsi="Cambria"/>
          <w:sz w:val="40"/>
          <w:lang w:val="vi-VN"/>
        </w:rPr>
      </w:pPr>
      <w:r w:rsidRPr="00DE583D">
        <w:rPr>
          <w:rFonts w:ascii="Cambria" w:hAnsi="Cambria"/>
          <w:sz w:val="40"/>
        </w:rPr>
        <w:t xml:space="preserve">Lab </w:t>
      </w:r>
      <w:r w:rsidR="009944DE">
        <w:rPr>
          <w:rFonts w:ascii="Cambria" w:hAnsi="Cambria"/>
          <w:sz w:val="40"/>
          <w:lang w:val="vi-VN"/>
        </w:rPr>
        <w:t>1</w:t>
      </w:r>
    </w:p>
    <w:p w14:paraId="6078017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6DD897F" w14:textId="1E4A2AE4" w:rsidR="00AA3834" w:rsidRPr="00111135" w:rsidRDefault="00111135" w:rsidP="00AA3834">
      <w:pPr>
        <w:tabs>
          <w:tab w:val="left" w:pos="3940"/>
        </w:tabs>
        <w:rPr>
          <w:rFonts w:ascii="Cambria" w:hAnsi="Cambria"/>
          <w:lang w:val="vi-VN"/>
        </w:rPr>
      </w:pPr>
      <w:r>
        <w:rPr>
          <w:rFonts w:ascii="Cambria" w:hAnsi="Cambria" w:cs="Tahoma"/>
          <w:sz w:val="64"/>
          <w:szCs w:val="64"/>
          <w:lang w:val="vi-VN"/>
        </w:rPr>
        <w:t>Introduction Simul</w:t>
      </w:r>
      <w:r w:rsidR="00397822">
        <w:rPr>
          <w:rFonts w:ascii="Cambria" w:hAnsi="Cambria" w:cs="Tahoma"/>
          <w:sz w:val="64"/>
          <w:szCs w:val="64"/>
          <w:lang w:val="vi-VN"/>
        </w:rPr>
        <w:t>ation Software and Logic Gates</w:t>
      </w:r>
    </w:p>
    <w:p w14:paraId="2BF0C7B9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4F2ABDF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5C6FB6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DA6B7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FCADB0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4425890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104C7A3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0FA152E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0B6731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5182A8B4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1C8EDC6E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2FAB360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644DB7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  <w:sz w:val="28"/>
        </w:rPr>
      </w:pPr>
    </w:p>
    <w:p w14:paraId="2AA39F00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Full name: ……………………………………………</w:t>
      </w:r>
      <w:r>
        <w:rPr>
          <w:rFonts w:ascii="Cambria" w:hAnsi="Cambria"/>
          <w:sz w:val="28"/>
          <w:lang w:val="vi-VN"/>
        </w:rPr>
        <w:t>.</w:t>
      </w:r>
    </w:p>
    <w:p w14:paraId="62177CC5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Student number: …………………………………</w:t>
      </w:r>
      <w:r>
        <w:rPr>
          <w:rFonts w:ascii="Cambria" w:hAnsi="Cambria"/>
          <w:sz w:val="28"/>
          <w:lang w:val="vi-VN"/>
        </w:rPr>
        <w:t>.</w:t>
      </w:r>
    </w:p>
    <w:p w14:paraId="3A1A6D21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Class: ………………………………………………....</w:t>
      </w:r>
      <w:r>
        <w:rPr>
          <w:rFonts w:ascii="Cambria" w:hAnsi="Cambria"/>
          <w:sz w:val="28"/>
          <w:lang w:val="vi-VN"/>
        </w:rPr>
        <w:t>...</w:t>
      </w:r>
    </w:p>
    <w:p w14:paraId="22D9637B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Date: ………………………………………………….</w:t>
      </w:r>
      <w:r>
        <w:rPr>
          <w:rFonts w:ascii="Cambria" w:hAnsi="Cambria"/>
          <w:sz w:val="28"/>
          <w:lang w:val="vi-VN"/>
        </w:rPr>
        <w:t>...</w:t>
      </w:r>
    </w:p>
    <w:p w14:paraId="08CA2D05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4F2DC94B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2A9030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891C72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B9148F5" w14:textId="77777777" w:rsidR="00016E51" w:rsidRPr="0006313F" w:rsidRDefault="003E2B8B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DE583D">
        <w:rPr>
          <w:rFonts w:ascii="Cambria" w:hAnsi="Cambria"/>
        </w:rPr>
        <w:br w:type="page"/>
      </w:r>
      <w:r w:rsidR="00DE583D" w:rsidRPr="00DE583D">
        <w:rPr>
          <w:rFonts w:ascii="Cambria" w:hAnsi="Cambria"/>
          <w:sz w:val="28"/>
          <w:szCs w:val="28"/>
        </w:rPr>
        <w:lastRenderedPageBreak/>
        <w:t xml:space="preserve">I. </w:t>
      </w:r>
      <w:r w:rsidR="00016E51" w:rsidRPr="0006313F">
        <w:rPr>
          <w:rFonts w:ascii="Times New Roman" w:hAnsi="Times New Roman" w:cs="Times New Roman"/>
          <w:sz w:val="28"/>
          <w:szCs w:val="28"/>
        </w:rPr>
        <w:t>Objectives</w:t>
      </w:r>
    </w:p>
    <w:p w14:paraId="5FA89E2B" w14:textId="4CFB2FCD" w:rsidR="00DE583D" w:rsidRPr="0006313F" w:rsidRDefault="00B95F93" w:rsidP="00DE583D">
      <w:pPr>
        <w:spacing w:line="360" w:lineRule="auto"/>
        <w:ind w:firstLine="360"/>
        <w:rPr>
          <w:b w:val="0"/>
          <w:color w:val="000000"/>
          <w:lang w:val="vi-VN"/>
        </w:rPr>
      </w:pPr>
      <w:r w:rsidRPr="0006313F">
        <w:rPr>
          <w:b w:val="0"/>
          <w:color w:val="000000"/>
        </w:rPr>
        <w:t xml:space="preserve">In this laboratory, </w:t>
      </w:r>
      <w:r w:rsidR="00214B74" w:rsidRPr="0006313F">
        <w:rPr>
          <w:b w:val="0"/>
          <w:color w:val="000000"/>
        </w:rPr>
        <w:t>students will study</w:t>
      </w:r>
      <w:r w:rsidR="0006313F" w:rsidRPr="0006313F">
        <w:rPr>
          <w:b w:val="0"/>
          <w:color w:val="000000"/>
          <w:lang w:val="vi-VN"/>
        </w:rPr>
        <w:t>:</w:t>
      </w:r>
    </w:p>
    <w:p w14:paraId="07B5DE6B" w14:textId="4C6083B2" w:rsidR="0006313F" w:rsidRPr="0006313F" w:rsidRDefault="0006313F" w:rsidP="00DE583D">
      <w:pPr>
        <w:spacing w:line="360" w:lineRule="auto"/>
        <w:ind w:firstLine="360"/>
        <w:rPr>
          <w:b w:val="0"/>
          <w:color w:val="000000"/>
          <w:lang w:val="vi-VN"/>
        </w:rPr>
      </w:pPr>
      <w:r w:rsidRPr="0006313F">
        <w:rPr>
          <w:b w:val="0"/>
          <w:color w:val="000000"/>
        </w:rPr>
        <w:t>-</w:t>
      </w:r>
      <w:r w:rsidRPr="0006313F">
        <w:rPr>
          <w:b w:val="0"/>
          <w:color w:val="000000"/>
        </w:rPr>
        <w:tab/>
      </w:r>
      <w:r w:rsidRPr="0006313F">
        <w:rPr>
          <w:b w:val="0"/>
          <w:color w:val="000000"/>
          <w:lang w:val="vi-VN"/>
        </w:rPr>
        <w:t>Famil</w:t>
      </w:r>
      <w:r w:rsidR="00DF6916">
        <w:rPr>
          <w:b w:val="0"/>
          <w:color w:val="000000"/>
          <w:lang w:val="vi-VN"/>
        </w:rPr>
        <w:t>i</w:t>
      </w:r>
      <w:r w:rsidRPr="0006313F">
        <w:rPr>
          <w:b w:val="0"/>
          <w:color w:val="000000"/>
          <w:lang w:val="vi-VN"/>
        </w:rPr>
        <w:t>ar with simulation software</w:t>
      </w:r>
    </w:p>
    <w:p w14:paraId="67C85ACB" w14:textId="5213D0A1" w:rsidR="0006313F" w:rsidRPr="0006313F" w:rsidRDefault="0006313F" w:rsidP="0006313F">
      <w:pPr>
        <w:spacing w:line="360" w:lineRule="auto"/>
        <w:ind w:firstLine="360"/>
        <w:rPr>
          <w:b w:val="0"/>
          <w:color w:val="000000"/>
        </w:rPr>
      </w:pPr>
      <w:r w:rsidRPr="0006313F">
        <w:rPr>
          <w:b w:val="0"/>
          <w:color w:val="000000"/>
        </w:rPr>
        <w:t>-</w:t>
      </w:r>
      <w:r w:rsidRPr="0006313F">
        <w:rPr>
          <w:b w:val="0"/>
          <w:color w:val="000000"/>
        </w:rPr>
        <w:tab/>
        <w:t>Understand the operation of logic gates.</w:t>
      </w:r>
    </w:p>
    <w:p w14:paraId="5D379A6F" w14:textId="07D33337" w:rsidR="0006313F" w:rsidRPr="0006313F" w:rsidRDefault="0006313F" w:rsidP="0006313F">
      <w:pPr>
        <w:spacing w:line="360" w:lineRule="auto"/>
        <w:ind w:firstLine="360"/>
        <w:rPr>
          <w:b w:val="0"/>
          <w:color w:val="000000"/>
          <w:lang w:val="vi-VN"/>
        </w:rPr>
      </w:pPr>
      <w:r w:rsidRPr="0006313F">
        <w:rPr>
          <w:b w:val="0"/>
          <w:color w:val="000000"/>
          <w:lang w:val="vi-VN"/>
        </w:rPr>
        <w:t>-</w:t>
      </w:r>
      <w:r w:rsidRPr="0006313F">
        <w:rPr>
          <w:b w:val="0"/>
          <w:color w:val="000000"/>
          <w:lang w:val="vi-VN"/>
        </w:rPr>
        <w:tab/>
        <w:t>Build a combination circuit that implement</w:t>
      </w:r>
      <w:r w:rsidR="00DF6916">
        <w:rPr>
          <w:b w:val="0"/>
          <w:color w:val="000000"/>
          <w:lang w:val="vi-VN"/>
        </w:rPr>
        <w:t>s</w:t>
      </w:r>
      <w:r w:rsidRPr="0006313F">
        <w:rPr>
          <w:b w:val="0"/>
          <w:color w:val="000000"/>
          <w:lang w:val="vi-VN"/>
        </w:rPr>
        <w:t xml:space="preserve"> a Boolean expression.</w:t>
      </w:r>
    </w:p>
    <w:p w14:paraId="65EB3B14" w14:textId="5FC6F5FA" w:rsidR="0006313F" w:rsidRPr="0006313F" w:rsidRDefault="0006313F" w:rsidP="00DE583D">
      <w:pPr>
        <w:spacing w:line="360" w:lineRule="auto"/>
        <w:ind w:firstLine="360"/>
        <w:rPr>
          <w:b w:val="0"/>
          <w:color w:val="000000"/>
          <w:lang w:val="vi-VN"/>
        </w:rPr>
      </w:pPr>
      <w:r w:rsidRPr="0006313F">
        <w:rPr>
          <w:b w:val="0"/>
          <w:color w:val="000000"/>
          <w:lang w:val="vi-VN"/>
        </w:rPr>
        <w:t xml:space="preserve">- </w:t>
      </w:r>
      <w:r w:rsidRPr="0006313F">
        <w:rPr>
          <w:b w:val="0"/>
          <w:color w:val="000000"/>
          <w:lang w:val="vi-VN"/>
        </w:rPr>
        <w:tab/>
        <w:t>Use IC designing circuit which is satisfied the below truth table.</w:t>
      </w:r>
    </w:p>
    <w:p w14:paraId="62C8B62E" w14:textId="77777777" w:rsidR="00DE583D" w:rsidRPr="0006313F" w:rsidRDefault="00DE583D" w:rsidP="00DE583D">
      <w:pPr>
        <w:spacing w:line="360" w:lineRule="auto"/>
        <w:ind w:firstLine="360"/>
        <w:rPr>
          <w:b w:val="0"/>
          <w:color w:val="000000"/>
        </w:rPr>
      </w:pPr>
    </w:p>
    <w:p w14:paraId="4901E564" w14:textId="77777777" w:rsidR="00016E51" w:rsidRPr="0075765B" w:rsidRDefault="00DE583D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75765B">
        <w:rPr>
          <w:rFonts w:ascii="Times New Roman" w:hAnsi="Times New Roman" w:cs="Times New Roman"/>
          <w:sz w:val="28"/>
          <w:szCs w:val="28"/>
        </w:rPr>
        <w:t xml:space="preserve">II. </w:t>
      </w:r>
      <w:r w:rsidR="00214B74" w:rsidRPr="0075765B">
        <w:rPr>
          <w:rFonts w:ascii="Times New Roman" w:hAnsi="Times New Roman" w:cs="Times New Roman"/>
          <w:sz w:val="28"/>
          <w:szCs w:val="28"/>
        </w:rPr>
        <w:t>P</w:t>
      </w:r>
      <w:r w:rsidR="00686025" w:rsidRPr="0075765B">
        <w:rPr>
          <w:rFonts w:ascii="Times New Roman" w:hAnsi="Times New Roman" w:cs="Times New Roman"/>
          <w:sz w:val="28"/>
          <w:szCs w:val="28"/>
        </w:rPr>
        <w:t>rocedure</w:t>
      </w:r>
    </w:p>
    <w:p w14:paraId="68CA0FA2" w14:textId="2A147FBC" w:rsidR="006E392F" w:rsidRPr="0075765B" w:rsidRDefault="0006313F" w:rsidP="00DE583D">
      <w:pPr>
        <w:spacing w:line="360" w:lineRule="auto"/>
        <w:rPr>
          <w:lang w:val="vi-VN"/>
        </w:rPr>
      </w:pPr>
      <w:r w:rsidRPr="0075765B">
        <w:rPr>
          <w:lang w:val="vi-VN"/>
        </w:rPr>
        <w:t>1. Investigate Logic Gates</w:t>
      </w:r>
    </w:p>
    <w:p w14:paraId="6E46359D" w14:textId="2958FDA8" w:rsidR="00B82894" w:rsidRPr="0075765B" w:rsidRDefault="0006313F" w:rsidP="00B82894">
      <w:pPr>
        <w:spacing w:line="360" w:lineRule="auto"/>
        <w:rPr>
          <w:b w:val="0"/>
          <w:lang w:val="vi-VN"/>
        </w:rPr>
      </w:pPr>
      <w:r w:rsidRPr="0075765B">
        <w:rPr>
          <w:b w:val="0"/>
          <w:lang w:val="vi-VN"/>
        </w:rPr>
        <w:t>Investigate the basic logic gates by using simulation software</w:t>
      </w:r>
    </w:p>
    <w:p w14:paraId="5607D7BE" w14:textId="77777777" w:rsidR="0006313F" w:rsidRPr="0075765B" w:rsidRDefault="0006313F" w:rsidP="00B82894">
      <w:pPr>
        <w:spacing w:line="360" w:lineRule="auto"/>
        <w:rPr>
          <w:b w:val="0"/>
          <w:lang w:val="vi-VN"/>
        </w:rPr>
      </w:pPr>
    </w:p>
    <w:p w14:paraId="1AB4D18E" w14:textId="55F9DAFE" w:rsidR="0006313F" w:rsidRPr="0075765B" w:rsidRDefault="0006313F" w:rsidP="00B82894">
      <w:pPr>
        <w:spacing w:line="360" w:lineRule="auto"/>
        <w:rPr>
          <w:bCs w:val="0"/>
          <w:lang w:val="vi-VN"/>
        </w:rPr>
      </w:pPr>
      <w:r w:rsidRPr="0075765B">
        <w:rPr>
          <w:bCs w:val="0"/>
          <w:lang w:val="vi-VN"/>
        </w:rPr>
        <w:t>a. NOT gate</w:t>
      </w:r>
    </w:p>
    <w:p w14:paraId="68B9E5A2" w14:textId="6C026621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One input of NOT gate wire up to switch.</w:t>
      </w:r>
    </w:p>
    <w:p w14:paraId="3EAB70B6" w14:textId="77777777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Output wire up to led-display</w:t>
      </w:r>
    </w:p>
    <w:p w14:paraId="520FCF6E" w14:textId="77777777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oggle switch to change input logic level.</w:t>
      </w:r>
    </w:p>
    <w:p w14:paraId="6D532EEB" w14:textId="5E9BBFA5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Get the results and write down the truth table of NOT gate.</w:t>
      </w:r>
    </w:p>
    <w:p w14:paraId="18140086" w14:textId="5264D784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1"/>
        <w:gridCol w:w="1559"/>
      </w:tblGrid>
      <w:tr w:rsidR="0006313F" w:rsidRPr="0075765B" w14:paraId="18F05D01" w14:textId="77777777" w:rsidTr="00F9604B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607DD" w14:textId="77777777" w:rsidR="0006313F" w:rsidRPr="0075765B" w:rsidRDefault="0006313F" w:rsidP="00F9604B">
            <w:pPr>
              <w:jc w:val="center"/>
            </w:pPr>
            <w:r w:rsidRPr="0075765B">
              <w:t>A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89DF4" w14:textId="6CBFAF61" w:rsidR="0006313F" w:rsidRPr="0075765B" w:rsidRDefault="0006313F" w:rsidP="00F9604B">
            <w:pPr>
              <w:jc w:val="center"/>
              <w:rPr>
                <w:bCs w:val="0"/>
              </w:rPr>
            </w:pPr>
            <w:r w:rsidRPr="0075765B">
              <w:t xml:space="preserve">Y= </w:t>
            </w:r>
            <w:r w:rsidRPr="0075765B">
              <w:rPr>
                <w:noProof/>
              </w:rPr>
              <w:drawing>
                <wp:inline distT="0" distB="0" distL="0" distR="0" wp14:anchorId="10B803DE" wp14:editId="7E791737">
                  <wp:extent cx="153670" cy="205105"/>
                  <wp:effectExtent l="1905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670" cy="2051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313F" w:rsidRPr="0075765B" w14:paraId="420A982C" w14:textId="77777777" w:rsidTr="00F9604B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CAE27" w14:textId="77777777" w:rsidR="0006313F" w:rsidRPr="0075765B" w:rsidRDefault="0006313F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1F040" w14:textId="77777777" w:rsidR="0006313F" w:rsidRPr="0075765B" w:rsidRDefault="0006313F" w:rsidP="00F9604B">
            <w:pPr>
              <w:jc w:val="center"/>
            </w:pPr>
          </w:p>
        </w:tc>
      </w:tr>
      <w:tr w:rsidR="0006313F" w:rsidRPr="0075765B" w14:paraId="3FB810EC" w14:textId="77777777" w:rsidTr="00F9604B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CB06B" w14:textId="77777777" w:rsidR="0006313F" w:rsidRPr="0075765B" w:rsidRDefault="0006313F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8C9F1" w14:textId="77777777" w:rsidR="0006313F" w:rsidRPr="0075765B" w:rsidRDefault="0006313F" w:rsidP="00F9604B">
            <w:pPr>
              <w:jc w:val="center"/>
            </w:pPr>
          </w:p>
        </w:tc>
      </w:tr>
    </w:tbl>
    <w:p w14:paraId="01ACBDB2" w14:textId="77777777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</w:p>
    <w:p w14:paraId="55AF0B85" w14:textId="16FAD779" w:rsidR="0006313F" w:rsidRPr="0075765B" w:rsidRDefault="008B3855" w:rsidP="0006313F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03E73D5A" w14:textId="59296801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</w:p>
    <w:p w14:paraId="2487E50D" w14:textId="0C6AF2C7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</w:p>
    <w:p w14:paraId="7DF0619B" w14:textId="09DD62AF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</w:p>
    <w:p w14:paraId="0D1F924B" w14:textId="0F3BFC00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</w:p>
    <w:p w14:paraId="2E7ABC02" w14:textId="1E912D18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</w:p>
    <w:p w14:paraId="427BA4D2" w14:textId="12047FE7" w:rsidR="0006313F" w:rsidRPr="0075765B" w:rsidRDefault="0006313F" w:rsidP="0006313F">
      <w:pPr>
        <w:spacing w:line="360" w:lineRule="auto"/>
        <w:jc w:val="both"/>
        <w:rPr>
          <w:bCs w:val="0"/>
          <w:lang w:val="vi-VN"/>
        </w:rPr>
      </w:pPr>
      <w:r w:rsidRPr="0075765B">
        <w:rPr>
          <w:bCs w:val="0"/>
          <w:lang w:val="vi-VN"/>
        </w:rPr>
        <w:t>b. AND gate</w:t>
      </w:r>
    </w:p>
    <w:p w14:paraId="19A22D43" w14:textId="455984B5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wo inputs of AND gate wire up to switches.</w:t>
      </w:r>
    </w:p>
    <w:p w14:paraId="7DAF29B2" w14:textId="77777777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Output wire up to led-display</w:t>
      </w:r>
    </w:p>
    <w:p w14:paraId="43DF8102" w14:textId="77777777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lastRenderedPageBreak/>
        <w:t>-</w:t>
      </w:r>
      <w:r w:rsidRPr="0075765B">
        <w:rPr>
          <w:b w:val="0"/>
          <w:lang w:val="vi-VN"/>
        </w:rPr>
        <w:tab/>
        <w:t>Toggle switch to change input logic level.</w:t>
      </w:r>
    </w:p>
    <w:p w14:paraId="70650091" w14:textId="1644E32E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Get the results and write down the truth table of AND gate.</w:t>
      </w:r>
    </w:p>
    <w:p w14:paraId="6BCC23DD" w14:textId="4AD43571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</w:p>
    <w:tbl>
      <w:tblPr>
        <w:tblW w:w="0" w:type="auto"/>
        <w:tblInd w:w="19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1"/>
        <w:gridCol w:w="984"/>
        <w:gridCol w:w="1559"/>
      </w:tblGrid>
      <w:tr w:rsidR="0006313F" w:rsidRPr="0075765B" w14:paraId="02F36534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EFE88" w14:textId="77777777" w:rsidR="0006313F" w:rsidRPr="0075765B" w:rsidRDefault="0006313F" w:rsidP="00F9604B">
            <w:pPr>
              <w:jc w:val="center"/>
            </w:pPr>
            <w:r w:rsidRPr="0075765B">
              <w:t>A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763E0" w14:textId="77777777" w:rsidR="0006313F" w:rsidRPr="0075765B" w:rsidRDefault="0006313F" w:rsidP="00F9604B">
            <w:pPr>
              <w:jc w:val="center"/>
            </w:pPr>
            <w:r w:rsidRPr="0075765B">
              <w:t>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F5242" w14:textId="6AB167E4" w:rsidR="0006313F" w:rsidRPr="0075765B" w:rsidRDefault="0006313F" w:rsidP="00F9604B">
            <w:pPr>
              <w:jc w:val="center"/>
              <w:rPr>
                <w:lang w:val="vi-VN"/>
              </w:rPr>
            </w:pPr>
            <w:r w:rsidRPr="0075765B">
              <w:t xml:space="preserve">Y= </w:t>
            </w:r>
            <w:r w:rsidRPr="0075765B">
              <w:rPr>
                <w:noProof/>
                <w:lang w:val="vi-VN"/>
              </w:rPr>
              <w:t>AB</w:t>
            </w:r>
          </w:p>
        </w:tc>
      </w:tr>
      <w:tr w:rsidR="0006313F" w:rsidRPr="0075765B" w14:paraId="0C991327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E2A58" w14:textId="77777777" w:rsidR="0006313F" w:rsidRPr="0075765B" w:rsidRDefault="0006313F" w:rsidP="00F9604B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B637C" w14:textId="77777777" w:rsidR="0006313F" w:rsidRPr="0075765B" w:rsidRDefault="0006313F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48401" w14:textId="77777777" w:rsidR="0006313F" w:rsidRPr="0075765B" w:rsidRDefault="0006313F" w:rsidP="00F9604B">
            <w:pPr>
              <w:jc w:val="center"/>
            </w:pPr>
          </w:p>
        </w:tc>
      </w:tr>
      <w:tr w:rsidR="0006313F" w:rsidRPr="0075765B" w14:paraId="25700C8C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06B26" w14:textId="77777777" w:rsidR="0006313F" w:rsidRPr="0075765B" w:rsidRDefault="0006313F" w:rsidP="00F9604B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B828C" w14:textId="77777777" w:rsidR="0006313F" w:rsidRPr="0075765B" w:rsidRDefault="0006313F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C045C" w14:textId="77777777" w:rsidR="0006313F" w:rsidRPr="0075765B" w:rsidRDefault="0006313F" w:rsidP="00F9604B">
            <w:pPr>
              <w:jc w:val="center"/>
            </w:pPr>
          </w:p>
        </w:tc>
      </w:tr>
      <w:tr w:rsidR="0006313F" w:rsidRPr="0075765B" w14:paraId="683AF3A1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E2981" w14:textId="77777777" w:rsidR="0006313F" w:rsidRPr="0075765B" w:rsidRDefault="0006313F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B211E" w14:textId="77777777" w:rsidR="0006313F" w:rsidRPr="0075765B" w:rsidRDefault="0006313F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23AEA" w14:textId="77777777" w:rsidR="0006313F" w:rsidRPr="0075765B" w:rsidRDefault="0006313F" w:rsidP="00F9604B">
            <w:pPr>
              <w:jc w:val="center"/>
            </w:pPr>
          </w:p>
        </w:tc>
      </w:tr>
      <w:tr w:rsidR="0006313F" w:rsidRPr="0075765B" w14:paraId="24909079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15269" w14:textId="77777777" w:rsidR="0006313F" w:rsidRPr="0075765B" w:rsidRDefault="0006313F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367B4" w14:textId="77777777" w:rsidR="0006313F" w:rsidRPr="0075765B" w:rsidRDefault="0006313F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E2AE5" w14:textId="77777777" w:rsidR="0006313F" w:rsidRPr="0075765B" w:rsidRDefault="0006313F" w:rsidP="00F9604B">
            <w:pPr>
              <w:jc w:val="center"/>
            </w:pPr>
          </w:p>
        </w:tc>
      </w:tr>
    </w:tbl>
    <w:p w14:paraId="48FD1389" w14:textId="1E617184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</w:p>
    <w:p w14:paraId="1D6A746D" w14:textId="77777777" w:rsidR="008B3855" w:rsidRPr="0075765B" w:rsidRDefault="008B3855" w:rsidP="008B385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1B4C8536" w14:textId="2FE317F2" w:rsidR="00647C1C" w:rsidRPr="0075765B" w:rsidRDefault="00647C1C" w:rsidP="0006313F">
      <w:pPr>
        <w:spacing w:line="360" w:lineRule="auto"/>
        <w:jc w:val="both"/>
        <w:rPr>
          <w:b w:val="0"/>
          <w:lang w:val="vi-VN"/>
        </w:rPr>
      </w:pPr>
    </w:p>
    <w:p w14:paraId="361A5D08" w14:textId="2C6FC5A3" w:rsidR="00647C1C" w:rsidRPr="0075765B" w:rsidRDefault="00647C1C" w:rsidP="0006313F">
      <w:pPr>
        <w:spacing w:line="360" w:lineRule="auto"/>
        <w:jc w:val="both"/>
        <w:rPr>
          <w:b w:val="0"/>
          <w:lang w:val="vi-VN"/>
        </w:rPr>
      </w:pPr>
    </w:p>
    <w:p w14:paraId="56FDCDDD" w14:textId="77777777" w:rsidR="00647C1C" w:rsidRPr="0075765B" w:rsidRDefault="00647C1C" w:rsidP="0006313F">
      <w:pPr>
        <w:spacing w:line="360" w:lineRule="auto"/>
        <w:jc w:val="both"/>
        <w:rPr>
          <w:b w:val="0"/>
          <w:lang w:val="vi-VN"/>
        </w:rPr>
      </w:pPr>
    </w:p>
    <w:p w14:paraId="303F6555" w14:textId="0B1F2FD2" w:rsidR="00647C1C" w:rsidRPr="0075765B" w:rsidRDefault="00647C1C" w:rsidP="0006313F">
      <w:pPr>
        <w:spacing w:line="360" w:lineRule="auto"/>
        <w:jc w:val="both"/>
        <w:rPr>
          <w:b w:val="0"/>
          <w:lang w:val="vi-VN"/>
        </w:rPr>
      </w:pPr>
    </w:p>
    <w:p w14:paraId="467A38C5" w14:textId="77777777" w:rsidR="00647C1C" w:rsidRPr="0075765B" w:rsidRDefault="00647C1C" w:rsidP="0006313F">
      <w:pPr>
        <w:spacing w:line="360" w:lineRule="auto"/>
        <w:jc w:val="both"/>
        <w:rPr>
          <w:b w:val="0"/>
          <w:lang w:val="vi-VN"/>
        </w:rPr>
      </w:pPr>
    </w:p>
    <w:p w14:paraId="5180297A" w14:textId="0F20FE55" w:rsidR="0006313F" w:rsidRPr="0075765B" w:rsidRDefault="00647C1C" w:rsidP="0006313F">
      <w:pPr>
        <w:spacing w:line="360" w:lineRule="auto"/>
        <w:jc w:val="both"/>
        <w:rPr>
          <w:bCs w:val="0"/>
          <w:lang w:val="vi-VN"/>
        </w:rPr>
      </w:pPr>
      <w:r w:rsidRPr="0075765B">
        <w:rPr>
          <w:bCs w:val="0"/>
          <w:lang w:val="vi-VN"/>
        </w:rPr>
        <w:t>c</w:t>
      </w:r>
      <w:r w:rsidR="0006313F" w:rsidRPr="0075765B">
        <w:rPr>
          <w:bCs w:val="0"/>
          <w:lang w:val="vi-VN"/>
        </w:rPr>
        <w:t xml:space="preserve">. </w:t>
      </w:r>
      <w:r w:rsidRPr="0075765B">
        <w:rPr>
          <w:bCs w:val="0"/>
          <w:lang w:val="vi-VN"/>
        </w:rPr>
        <w:t>OR</w:t>
      </w:r>
      <w:r w:rsidR="0006313F" w:rsidRPr="0075765B">
        <w:rPr>
          <w:bCs w:val="0"/>
          <w:lang w:val="vi-VN"/>
        </w:rPr>
        <w:t xml:space="preserve"> gate</w:t>
      </w:r>
    </w:p>
    <w:p w14:paraId="3CC41D6A" w14:textId="654B8E7D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 xml:space="preserve">Two inputs of </w:t>
      </w:r>
      <w:r w:rsidR="00647C1C" w:rsidRPr="0075765B">
        <w:rPr>
          <w:b w:val="0"/>
          <w:lang w:val="vi-VN"/>
        </w:rPr>
        <w:t>OR</w:t>
      </w:r>
      <w:r w:rsidRPr="0075765B">
        <w:rPr>
          <w:b w:val="0"/>
          <w:lang w:val="vi-VN"/>
        </w:rPr>
        <w:t xml:space="preserve"> gate wire up to switches.</w:t>
      </w:r>
    </w:p>
    <w:p w14:paraId="4AA93B28" w14:textId="77777777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Output wire up to led-display</w:t>
      </w:r>
    </w:p>
    <w:p w14:paraId="594F4A97" w14:textId="77777777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oggle switch to change input logic level.</w:t>
      </w:r>
    </w:p>
    <w:p w14:paraId="51ED739F" w14:textId="641EC2E4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Get the results and write down the truth table of</w:t>
      </w:r>
      <w:r w:rsidR="00647C1C" w:rsidRPr="0075765B">
        <w:rPr>
          <w:b w:val="0"/>
          <w:lang w:val="vi-VN"/>
        </w:rPr>
        <w:t xml:space="preserve"> OR</w:t>
      </w:r>
      <w:r w:rsidRPr="0075765B">
        <w:rPr>
          <w:b w:val="0"/>
          <w:lang w:val="vi-VN"/>
        </w:rPr>
        <w:t xml:space="preserve"> gate.</w:t>
      </w:r>
    </w:p>
    <w:p w14:paraId="1D7982C4" w14:textId="77777777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</w:p>
    <w:tbl>
      <w:tblPr>
        <w:tblW w:w="0" w:type="auto"/>
        <w:tblInd w:w="19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1"/>
        <w:gridCol w:w="984"/>
        <w:gridCol w:w="1559"/>
      </w:tblGrid>
      <w:tr w:rsidR="0006313F" w:rsidRPr="0075765B" w14:paraId="4365772A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A512C" w14:textId="77777777" w:rsidR="0006313F" w:rsidRPr="0075765B" w:rsidRDefault="0006313F" w:rsidP="00F9604B">
            <w:pPr>
              <w:jc w:val="center"/>
            </w:pPr>
            <w:r w:rsidRPr="0075765B">
              <w:t>A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8F920" w14:textId="77777777" w:rsidR="0006313F" w:rsidRPr="0075765B" w:rsidRDefault="0006313F" w:rsidP="00F9604B">
            <w:pPr>
              <w:jc w:val="center"/>
            </w:pPr>
            <w:r w:rsidRPr="0075765B">
              <w:t>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A08EF" w14:textId="0B278B8F" w:rsidR="0006313F" w:rsidRPr="0075765B" w:rsidRDefault="0006313F" w:rsidP="00F9604B">
            <w:pPr>
              <w:jc w:val="center"/>
              <w:rPr>
                <w:lang w:val="vi-VN"/>
              </w:rPr>
            </w:pPr>
            <w:r w:rsidRPr="0075765B">
              <w:t xml:space="preserve">Y= </w:t>
            </w:r>
            <w:r w:rsidRPr="0075765B">
              <w:rPr>
                <w:noProof/>
                <w:lang w:val="vi-VN"/>
              </w:rPr>
              <w:t>A</w:t>
            </w:r>
            <w:r w:rsidR="00647C1C" w:rsidRPr="0075765B">
              <w:rPr>
                <w:noProof/>
                <w:lang w:val="vi-VN"/>
              </w:rPr>
              <w:t>+</w:t>
            </w:r>
            <w:r w:rsidRPr="0075765B">
              <w:rPr>
                <w:noProof/>
                <w:lang w:val="vi-VN"/>
              </w:rPr>
              <w:t>B</w:t>
            </w:r>
          </w:p>
        </w:tc>
      </w:tr>
      <w:tr w:rsidR="0006313F" w:rsidRPr="0075765B" w14:paraId="1DEEB111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964E5" w14:textId="77777777" w:rsidR="0006313F" w:rsidRPr="0075765B" w:rsidRDefault="0006313F" w:rsidP="00F9604B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0687A" w14:textId="77777777" w:rsidR="0006313F" w:rsidRPr="0075765B" w:rsidRDefault="0006313F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4EE82" w14:textId="77777777" w:rsidR="0006313F" w:rsidRPr="0075765B" w:rsidRDefault="0006313F" w:rsidP="00F9604B">
            <w:pPr>
              <w:jc w:val="center"/>
            </w:pPr>
          </w:p>
        </w:tc>
      </w:tr>
      <w:tr w:rsidR="0006313F" w:rsidRPr="0075765B" w14:paraId="2A98019D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BA9B9" w14:textId="77777777" w:rsidR="0006313F" w:rsidRPr="0075765B" w:rsidRDefault="0006313F" w:rsidP="00F9604B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B0228" w14:textId="77777777" w:rsidR="0006313F" w:rsidRPr="0075765B" w:rsidRDefault="0006313F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EC493" w14:textId="77777777" w:rsidR="0006313F" w:rsidRPr="0075765B" w:rsidRDefault="0006313F" w:rsidP="00F9604B">
            <w:pPr>
              <w:jc w:val="center"/>
            </w:pPr>
          </w:p>
        </w:tc>
      </w:tr>
      <w:tr w:rsidR="0006313F" w:rsidRPr="0075765B" w14:paraId="652D2DA3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29F15" w14:textId="77777777" w:rsidR="0006313F" w:rsidRPr="0075765B" w:rsidRDefault="0006313F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DA133" w14:textId="77777777" w:rsidR="0006313F" w:rsidRPr="0075765B" w:rsidRDefault="0006313F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E00B1" w14:textId="77777777" w:rsidR="0006313F" w:rsidRPr="0075765B" w:rsidRDefault="0006313F" w:rsidP="00F9604B">
            <w:pPr>
              <w:jc w:val="center"/>
            </w:pPr>
          </w:p>
        </w:tc>
      </w:tr>
      <w:tr w:rsidR="0006313F" w:rsidRPr="0075765B" w14:paraId="7F174162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CADEB" w14:textId="77777777" w:rsidR="0006313F" w:rsidRPr="0075765B" w:rsidRDefault="0006313F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8D2D5" w14:textId="77777777" w:rsidR="0006313F" w:rsidRPr="0075765B" w:rsidRDefault="0006313F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D13A5" w14:textId="77777777" w:rsidR="0006313F" w:rsidRPr="0075765B" w:rsidRDefault="0006313F" w:rsidP="00F9604B">
            <w:pPr>
              <w:jc w:val="center"/>
            </w:pPr>
          </w:p>
        </w:tc>
      </w:tr>
    </w:tbl>
    <w:p w14:paraId="3A343F65" w14:textId="77777777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</w:p>
    <w:p w14:paraId="10E3A2D1" w14:textId="77777777" w:rsidR="008B3855" w:rsidRPr="0075765B" w:rsidRDefault="008B3855" w:rsidP="008B385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22DD6273" w14:textId="75DEE9BE" w:rsidR="0006313F" w:rsidRPr="0075765B" w:rsidRDefault="0006313F" w:rsidP="0006313F">
      <w:pPr>
        <w:spacing w:line="360" w:lineRule="auto"/>
        <w:jc w:val="both"/>
        <w:rPr>
          <w:b w:val="0"/>
          <w:lang w:val="vi-VN"/>
        </w:rPr>
      </w:pPr>
    </w:p>
    <w:p w14:paraId="03BA043B" w14:textId="1240F59F" w:rsidR="00647C1C" w:rsidRPr="0075765B" w:rsidRDefault="00647C1C" w:rsidP="0006313F">
      <w:pPr>
        <w:spacing w:line="360" w:lineRule="auto"/>
        <w:jc w:val="both"/>
        <w:rPr>
          <w:b w:val="0"/>
          <w:lang w:val="vi-VN"/>
        </w:rPr>
      </w:pPr>
    </w:p>
    <w:p w14:paraId="611B925A" w14:textId="79CA6C5F" w:rsidR="00647C1C" w:rsidRPr="0075765B" w:rsidRDefault="00647C1C" w:rsidP="0006313F">
      <w:pPr>
        <w:spacing w:line="360" w:lineRule="auto"/>
        <w:jc w:val="both"/>
        <w:rPr>
          <w:b w:val="0"/>
          <w:lang w:val="vi-VN"/>
        </w:rPr>
      </w:pPr>
    </w:p>
    <w:p w14:paraId="65AC6502" w14:textId="21ABD82B" w:rsidR="00647C1C" w:rsidRPr="0075765B" w:rsidRDefault="00647C1C" w:rsidP="0006313F">
      <w:pPr>
        <w:spacing w:line="360" w:lineRule="auto"/>
        <w:jc w:val="both"/>
        <w:rPr>
          <w:b w:val="0"/>
          <w:lang w:val="vi-VN"/>
        </w:rPr>
      </w:pPr>
    </w:p>
    <w:p w14:paraId="5890A650" w14:textId="28B680BF" w:rsidR="00647C1C" w:rsidRPr="0075765B" w:rsidRDefault="00647C1C" w:rsidP="0006313F">
      <w:pPr>
        <w:spacing w:line="360" w:lineRule="auto"/>
        <w:jc w:val="both"/>
        <w:rPr>
          <w:b w:val="0"/>
          <w:lang w:val="vi-VN"/>
        </w:rPr>
      </w:pPr>
    </w:p>
    <w:p w14:paraId="509169A9" w14:textId="61C82781" w:rsidR="00647C1C" w:rsidRPr="0075765B" w:rsidRDefault="00647C1C" w:rsidP="00647C1C">
      <w:pPr>
        <w:spacing w:line="360" w:lineRule="auto"/>
        <w:jc w:val="both"/>
        <w:rPr>
          <w:bCs w:val="0"/>
          <w:lang w:val="vi-VN"/>
        </w:rPr>
      </w:pPr>
      <w:r w:rsidRPr="0075765B">
        <w:rPr>
          <w:bCs w:val="0"/>
          <w:lang w:val="vi-VN"/>
        </w:rPr>
        <w:lastRenderedPageBreak/>
        <w:t>d. XOR gate</w:t>
      </w:r>
    </w:p>
    <w:p w14:paraId="758F639D" w14:textId="24306B40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wo inputs of XOR gate wire up to switches.</w:t>
      </w:r>
    </w:p>
    <w:p w14:paraId="18ED7B78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Output wire up to led-display</w:t>
      </w:r>
    </w:p>
    <w:p w14:paraId="69A660C4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oggle switch to change input logic level.</w:t>
      </w:r>
    </w:p>
    <w:p w14:paraId="2EDB258E" w14:textId="71B08960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Get the results and write down the truth table of XOR gate.</w:t>
      </w:r>
    </w:p>
    <w:p w14:paraId="283C9713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tbl>
      <w:tblPr>
        <w:tblW w:w="0" w:type="auto"/>
        <w:tblInd w:w="19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1"/>
        <w:gridCol w:w="984"/>
        <w:gridCol w:w="1559"/>
      </w:tblGrid>
      <w:tr w:rsidR="00647C1C" w:rsidRPr="0075765B" w14:paraId="2FC5DD91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C6941" w14:textId="77777777" w:rsidR="00647C1C" w:rsidRPr="0075765B" w:rsidRDefault="00647C1C" w:rsidP="00F9604B">
            <w:pPr>
              <w:jc w:val="center"/>
            </w:pPr>
            <w:r w:rsidRPr="0075765B">
              <w:t>A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EA2AD" w14:textId="77777777" w:rsidR="00647C1C" w:rsidRPr="0075765B" w:rsidRDefault="00647C1C" w:rsidP="00F9604B">
            <w:pPr>
              <w:jc w:val="center"/>
            </w:pPr>
            <w:r w:rsidRPr="0075765B">
              <w:t>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3AC4E" w14:textId="02C4E3AE" w:rsidR="00647C1C" w:rsidRPr="0075765B" w:rsidRDefault="00647C1C" w:rsidP="00F9604B">
            <w:pPr>
              <w:jc w:val="center"/>
              <w:rPr>
                <w:lang w:val="vi-VN"/>
              </w:rPr>
            </w:pPr>
            <w:r w:rsidRPr="0075765B">
              <w:t xml:space="preserve">Y= </w:t>
            </w:r>
            <w:r w:rsidRPr="0075765B">
              <w:rPr>
                <w:noProof/>
                <w:lang w:val="vi-VN"/>
              </w:rPr>
              <w:t>A</w:t>
            </w:r>
            <m:oMath>
              <m:r>
                <m:rPr>
                  <m:sty m:val="bi"/>
                </m:rPr>
                <w:rPr>
                  <w:rFonts w:ascii="Cambria Math" w:hAnsi="Cambria Math"/>
                  <w:noProof/>
                  <w:lang w:val="vi-VN"/>
                </w:rPr>
                <m:t>⊕</m:t>
              </m:r>
            </m:oMath>
            <w:r w:rsidRPr="0075765B">
              <w:rPr>
                <w:noProof/>
                <w:lang w:val="vi-VN"/>
              </w:rPr>
              <w:t>B</w:t>
            </w:r>
          </w:p>
        </w:tc>
      </w:tr>
      <w:tr w:rsidR="00647C1C" w:rsidRPr="0075765B" w14:paraId="59137A70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1C41D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D6E78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3B495" w14:textId="77777777" w:rsidR="00647C1C" w:rsidRPr="0075765B" w:rsidRDefault="00647C1C" w:rsidP="00F9604B">
            <w:pPr>
              <w:jc w:val="center"/>
            </w:pPr>
          </w:p>
        </w:tc>
      </w:tr>
      <w:tr w:rsidR="00647C1C" w:rsidRPr="0075765B" w14:paraId="12C1184E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D115F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05EED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675C7" w14:textId="77777777" w:rsidR="00647C1C" w:rsidRPr="0075765B" w:rsidRDefault="00647C1C" w:rsidP="00F9604B">
            <w:pPr>
              <w:jc w:val="center"/>
            </w:pPr>
          </w:p>
        </w:tc>
      </w:tr>
      <w:tr w:rsidR="00647C1C" w:rsidRPr="0075765B" w14:paraId="5BC8F4E0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E26FB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A18F7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C94E5" w14:textId="77777777" w:rsidR="00647C1C" w:rsidRPr="0075765B" w:rsidRDefault="00647C1C" w:rsidP="00F9604B">
            <w:pPr>
              <w:jc w:val="center"/>
            </w:pPr>
          </w:p>
        </w:tc>
      </w:tr>
      <w:tr w:rsidR="00647C1C" w:rsidRPr="0075765B" w14:paraId="118D4B04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70D7E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D65A0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09694" w14:textId="77777777" w:rsidR="00647C1C" w:rsidRPr="0075765B" w:rsidRDefault="00647C1C" w:rsidP="00F9604B">
            <w:pPr>
              <w:jc w:val="center"/>
            </w:pPr>
          </w:p>
        </w:tc>
      </w:tr>
    </w:tbl>
    <w:p w14:paraId="7483821D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2BA2EA13" w14:textId="77777777" w:rsidR="008B3855" w:rsidRPr="0075765B" w:rsidRDefault="008B3855" w:rsidP="008B385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0FAF2D54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4E6AAAC9" w14:textId="3480FAFB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53293A90" w14:textId="6FB875CF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128C7BB1" w14:textId="3271E196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55E7F861" w14:textId="3F30869E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4C0AA6BD" w14:textId="561F77F3" w:rsidR="00647C1C" w:rsidRPr="0075765B" w:rsidRDefault="00647C1C" w:rsidP="00647C1C">
      <w:pPr>
        <w:spacing w:line="360" w:lineRule="auto"/>
        <w:jc w:val="both"/>
        <w:rPr>
          <w:bCs w:val="0"/>
          <w:lang w:val="vi-VN"/>
        </w:rPr>
      </w:pPr>
      <w:r w:rsidRPr="0075765B">
        <w:rPr>
          <w:bCs w:val="0"/>
          <w:lang w:val="vi-VN"/>
        </w:rPr>
        <w:t>e. NAND gate</w:t>
      </w:r>
    </w:p>
    <w:p w14:paraId="4FAB8237" w14:textId="0F5CAB4B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wo inputs of NAND gate wire up to switches.</w:t>
      </w:r>
    </w:p>
    <w:p w14:paraId="01AF64DB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Output wire up to led-display</w:t>
      </w:r>
    </w:p>
    <w:p w14:paraId="40BCD61D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oggle switch to change input logic level.</w:t>
      </w:r>
    </w:p>
    <w:p w14:paraId="276EE4FD" w14:textId="47539B2C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Get the results and write down the truth table of NAND gate.</w:t>
      </w:r>
    </w:p>
    <w:p w14:paraId="64538F35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tbl>
      <w:tblPr>
        <w:tblW w:w="0" w:type="auto"/>
        <w:tblInd w:w="19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1"/>
        <w:gridCol w:w="984"/>
        <w:gridCol w:w="1559"/>
      </w:tblGrid>
      <w:tr w:rsidR="00647C1C" w:rsidRPr="0075765B" w14:paraId="0F046A42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9C129" w14:textId="77777777" w:rsidR="00647C1C" w:rsidRPr="0075765B" w:rsidRDefault="00647C1C" w:rsidP="00F9604B">
            <w:pPr>
              <w:jc w:val="center"/>
            </w:pPr>
            <w:r w:rsidRPr="0075765B">
              <w:t>A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44B17" w14:textId="77777777" w:rsidR="00647C1C" w:rsidRPr="0075765B" w:rsidRDefault="00647C1C" w:rsidP="00F9604B">
            <w:pPr>
              <w:jc w:val="center"/>
            </w:pPr>
            <w:r w:rsidRPr="0075765B">
              <w:t>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17B50" w14:textId="1A9962C3" w:rsidR="00647C1C" w:rsidRPr="0075765B" w:rsidRDefault="00647C1C" w:rsidP="00F9604B">
            <w:pPr>
              <w:jc w:val="center"/>
              <w:rPr>
                <w:lang w:val="vi-VN"/>
              </w:rPr>
            </w:pPr>
            <w:r w:rsidRPr="0075765B">
              <w:t xml:space="preserve">Y=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AB</m:t>
                  </m:r>
                </m:e>
              </m:acc>
            </m:oMath>
          </w:p>
        </w:tc>
      </w:tr>
      <w:tr w:rsidR="00647C1C" w:rsidRPr="0075765B" w14:paraId="7F6F2233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D1050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79896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5B64B" w14:textId="77777777" w:rsidR="00647C1C" w:rsidRPr="0075765B" w:rsidRDefault="00647C1C" w:rsidP="00F9604B">
            <w:pPr>
              <w:jc w:val="center"/>
            </w:pPr>
          </w:p>
        </w:tc>
      </w:tr>
      <w:tr w:rsidR="00647C1C" w:rsidRPr="0075765B" w14:paraId="7C73529A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FFF41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03CD9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B41AD" w14:textId="77777777" w:rsidR="00647C1C" w:rsidRPr="0075765B" w:rsidRDefault="00647C1C" w:rsidP="00F9604B">
            <w:pPr>
              <w:jc w:val="center"/>
            </w:pPr>
          </w:p>
        </w:tc>
      </w:tr>
      <w:tr w:rsidR="00647C1C" w:rsidRPr="0075765B" w14:paraId="6AF464E7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4C618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07324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DFF9F" w14:textId="77777777" w:rsidR="00647C1C" w:rsidRPr="0075765B" w:rsidRDefault="00647C1C" w:rsidP="00F9604B">
            <w:pPr>
              <w:jc w:val="center"/>
            </w:pPr>
          </w:p>
        </w:tc>
      </w:tr>
      <w:tr w:rsidR="00647C1C" w:rsidRPr="0075765B" w14:paraId="01027951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FF292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9A03C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4E56D" w14:textId="77777777" w:rsidR="00647C1C" w:rsidRPr="0075765B" w:rsidRDefault="00647C1C" w:rsidP="00F9604B">
            <w:pPr>
              <w:jc w:val="center"/>
            </w:pPr>
          </w:p>
        </w:tc>
      </w:tr>
    </w:tbl>
    <w:p w14:paraId="56F4CF7F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7A0465F4" w14:textId="77777777" w:rsidR="008B3855" w:rsidRPr="0075765B" w:rsidRDefault="008B3855" w:rsidP="008B385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43A92C05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6D26AE7E" w14:textId="1C6E60AD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517F9980" w14:textId="2730965F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2E90A17E" w14:textId="5E52FD64" w:rsidR="00647C1C" w:rsidRPr="0075765B" w:rsidRDefault="00647C1C" w:rsidP="00647C1C">
      <w:pPr>
        <w:spacing w:line="360" w:lineRule="auto"/>
        <w:jc w:val="both"/>
        <w:rPr>
          <w:bCs w:val="0"/>
          <w:lang w:val="vi-VN"/>
        </w:rPr>
      </w:pPr>
      <w:r w:rsidRPr="0075765B">
        <w:rPr>
          <w:bCs w:val="0"/>
          <w:lang w:val="vi-VN"/>
        </w:rPr>
        <w:t>f. NOR gate</w:t>
      </w:r>
    </w:p>
    <w:p w14:paraId="7D903BE8" w14:textId="3339A81D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wo inputs of NOR gate wire up to switches.</w:t>
      </w:r>
    </w:p>
    <w:p w14:paraId="21572B05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Output wire up to led-display</w:t>
      </w:r>
    </w:p>
    <w:p w14:paraId="281A1C7C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oggle switch to change input logic level.</w:t>
      </w:r>
    </w:p>
    <w:p w14:paraId="0CC38755" w14:textId="7CADDF5E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Get the results and write down the truth table of NOR gate.</w:t>
      </w:r>
    </w:p>
    <w:p w14:paraId="442B89E4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tbl>
      <w:tblPr>
        <w:tblW w:w="0" w:type="auto"/>
        <w:tblInd w:w="19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1"/>
        <w:gridCol w:w="984"/>
        <w:gridCol w:w="1559"/>
      </w:tblGrid>
      <w:tr w:rsidR="00647C1C" w:rsidRPr="0075765B" w14:paraId="6D38D693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5CAA4" w14:textId="77777777" w:rsidR="00647C1C" w:rsidRPr="0075765B" w:rsidRDefault="00647C1C" w:rsidP="00F9604B">
            <w:pPr>
              <w:jc w:val="center"/>
            </w:pPr>
            <w:r w:rsidRPr="0075765B">
              <w:t>A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BD51C" w14:textId="77777777" w:rsidR="00647C1C" w:rsidRPr="0075765B" w:rsidRDefault="00647C1C" w:rsidP="00F9604B">
            <w:pPr>
              <w:jc w:val="center"/>
            </w:pPr>
            <w:r w:rsidRPr="0075765B">
              <w:t>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B83B8" w14:textId="372F57BE" w:rsidR="00647C1C" w:rsidRPr="0075765B" w:rsidRDefault="00647C1C" w:rsidP="00F9604B">
            <w:pPr>
              <w:jc w:val="center"/>
              <w:rPr>
                <w:lang w:val="vi-VN"/>
              </w:rPr>
            </w:pPr>
            <w:r w:rsidRPr="0075765B">
              <w:t xml:space="preserve">Y=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A+B</m:t>
                  </m:r>
                </m:e>
              </m:acc>
            </m:oMath>
          </w:p>
        </w:tc>
      </w:tr>
      <w:tr w:rsidR="00647C1C" w:rsidRPr="0075765B" w14:paraId="5B81456F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CB01A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CA21A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36BF3" w14:textId="77777777" w:rsidR="00647C1C" w:rsidRPr="0075765B" w:rsidRDefault="00647C1C" w:rsidP="00F9604B">
            <w:pPr>
              <w:jc w:val="center"/>
            </w:pPr>
          </w:p>
        </w:tc>
      </w:tr>
      <w:tr w:rsidR="00647C1C" w:rsidRPr="0075765B" w14:paraId="6BB0AB64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18C6B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4973A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A41F2" w14:textId="77777777" w:rsidR="00647C1C" w:rsidRPr="0075765B" w:rsidRDefault="00647C1C" w:rsidP="00F9604B">
            <w:pPr>
              <w:jc w:val="center"/>
            </w:pPr>
          </w:p>
        </w:tc>
      </w:tr>
      <w:tr w:rsidR="00647C1C" w:rsidRPr="0075765B" w14:paraId="16DD4062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C0A4B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3DFE6" w14:textId="77777777" w:rsidR="00647C1C" w:rsidRPr="0075765B" w:rsidRDefault="00647C1C" w:rsidP="00F9604B">
            <w:pPr>
              <w:jc w:val="center"/>
            </w:pPr>
            <w:r w:rsidRPr="0075765B">
              <w:t>L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14FBF" w14:textId="77777777" w:rsidR="00647C1C" w:rsidRPr="0075765B" w:rsidRDefault="00647C1C" w:rsidP="00F9604B">
            <w:pPr>
              <w:jc w:val="center"/>
            </w:pPr>
          </w:p>
        </w:tc>
      </w:tr>
      <w:tr w:rsidR="00647C1C" w:rsidRPr="0075765B" w14:paraId="52F30E4F" w14:textId="77777777" w:rsidTr="00F9604B"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BBBF4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65D01" w14:textId="77777777" w:rsidR="00647C1C" w:rsidRPr="0075765B" w:rsidRDefault="00647C1C" w:rsidP="00F9604B">
            <w:pPr>
              <w:jc w:val="center"/>
            </w:pPr>
            <w:r w:rsidRPr="0075765B">
              <w:t>Hig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AAF47" w14:textId="77777777" w:rsidR="00647C1C" w:rsidRPr="0075765B" w:rsidRDefault="00647C1C" w:rsidP="00F9604B">
            <w:pPr>
              <w:jc w:val="center"/>
            </w:pPr>
          </w:p>
        </w:tc>
      </w:tr>
    </w:tbl>
    <w:p w14:paraId="5178CC88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1AC873B3" w14:textId="77777777" w:rsidR="008B3855" w:rsidRPr="0075765B" w:rsidRDefault="008B3855" w:rsidP="008B385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4133687B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6C3BFC84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545338E1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0E05904F" w14:textId="77777777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000110F0" w14:textId="1A1CDB0E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600C76AF" w14:textId="2E45D330" w:rsidR="00647C1C" w:rsidRPr="0075765B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2BC76AE9" w14:textId="7EFF2637" w:rsidR="00647C1C" w:rsidRPr="0075765B" w:rsidRDefault="00647C1C" w:rsidP="00647C1C">
      <w:pPr>
        <w:spacing w:line="360" w:lineRule="auto"/>
        <w:rPr>
          <w:lang w:val="vi-VN"/>
        </w:rPr>
      </w:pPr>
      <w:r w:rsidRPr="0075765B">
        <w:rPr>
          <w:lang w:val="vi-VN"/>
        </w:rPr>
        <w:t>2. Changing gate method</w:t>
      </w:r>
    </w:p>
    <w:p w14:paraId="47C3B6FF" w14:textId="23357363" w:rsidR="00647C1C" w:rsidRPr="00DF6916" w:rsidRDefault="00DF6916" w:rsidP="00647C1C">
      <w:pPr>
        <w:spacing w:line="360" w:lineRule="auto"/>
        <w:jc w:val="both"/>
        <w:rPr>
          <w:b w:val="0"/>
        </w:rPr>
      </w:pPr>
      <w:r>
        <w:rPr>
          <w:b w:val="0"/>
        </w:rPr>
        <w:t>Using universal gate (NAND &amp; NOR gate) to derive other logic gates</w:t>
      </w:r>
    </w:p>
    <w:p w14:paraId="180D6961" w14:textId="2F71D072" w:rsidR="00CC7341" w:rsidRPr="0075765B" w:rsidRDefault="00CC7341" w:rsidP="00647C1C">
      <w:pPr>
        <w:spacing w:line="360" w:lineRule="auto"/>
        <w:jc w:val="both"/>
        <w:rPr>
          <w:bCs w:val="0"/>
          <w:lang w:val="vi-VN"/>
        </w:rPr>
      </w:pPr>
      <w:r w:rsidRPr="0075765B">
        <w:rPr>
          <w:bCs w:val="0"/>
          <w:lang w:val="vi-VN"/>
        </w:rPr>
        <w:t>a.</w:t>
      </w:r>
      <w:r w:rsidRPr="0075765B">
        <w:rPr>
          <w:bCs w:val="0"/>
        </w:rPr>
        <w:t xml:space="preserve"> </w:t>
      </w:r>
      <w:r w:rsidRPr="0075765B">
        <w:rPr>
          <w:bCs w:val="0"/>
          <w:lang w:val="vi-VN"/>
        </w:rPr>
        <w:t>Using NAND to make other logic gates</w:t>
      </w:r>
    </w:p>
    <w:p w14:paraId="571DB9AB" w14:textId="77777777" w:rsidR="00CC7341" w:rsidRPr="0075765B" w:rsidRDefault="00CC7341" w:rsidP="00CC7341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Construct the circuit for each figure 1</w:t>
      </w:r>
    </w:p>
    <w:p w14:paraId="2A68B747" w14:textId="77777777" w:rsidR="00CC7341" w:rsidRPr="0075765B" w:rsidRDefault="00CC7341" w:rsidP="00CC7341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Output wire up to led-display</w:t>
      </w:r>
    </w:p>
    <w:p w14:paraId="0E4BF6B0" w14:textId="77777777" w:rsidR="00CC7341" w:rsidRPr="0075765B" w:rsidRDefault="00CC7341" w:rsidP="00CC7341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oggle switch to change input logic level.</w:t>
      </w:r>
    </w:p>
    <w:p w14:paraId="134373E4" w14:textId="77777777" w:rsidR="00CC7341" w:rsidRPr="0075765B" w:rsidRDefault="00CC7341" w:rsidP="00CC7341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Get the results and write down the truth table of figure 1a.</w:t>
      </w:r>
    </w:p>
    <w:p w14:paraId="3C5664BB" w14:textId="2A014F6A" w:rsidR="00CC7341" w:rsidRPr="0075765B" w:rsidRDefault="00CC7341" w:rsidP="00CC7341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Do the same steps for figure 1b, 1c, 1d.</w:t>
      </w:r>
    </w:p>
    <w:p w14:paraId="0F506C0E" w14:textId="1B4E00B2" w:rsidR="00CC7341" w:rsidRPr="0075765B" w:rsidRDefault="00CC7341" w:rsidP="00CC7341">
      <w:pPr>
        <w:spacing w:line="360" w:lineRule="auto"/>
        <w:jc w:val="both"/>
        <w:rPr>
          <w:b w:val="0"/>
          <w:lang w:val="vi-VN"/>
        </w:rPr>
      </w:pPr>
    </w:p>
    <w:p w14:paraId="1F32A91E" w14:textId="77777777" w:rsidR="00CC7341" w:rsidRPr="0075765B" w:rsidRDefault="00CC7341" w:rsidP="00CC7341">
      <w:pPr>
        <w:jc w:val="center"/>
      </w:pPr>
    </w:p>
    <w:p w14:paraId="7B46648D" w14:textId="77777777" w:rsidR="00CC7341" w:rsidRPr="0075765B" w:rsidRDefault="00CC7341" w:rsidP="00CC7341">
      <w:pPr>
        <w:jc w:val="center"/>
      </w:pPr>
    </w:p>
    <w:p w14:paraId="5F7DBEB0" w14:textId="758E9DBD" w:rsidR="00CC7341" w:rsidRPr="0075765B" w:rsidRDefault="00CC7341" w:rsidP="00CC7341">
      <w:pPr>
        <w:jc w:val="center"/>
      </w:pPr>
      <w:r w:rsidRPr="0075765B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11D7C1" wp14:editId="4894BBA1">
                <wp:simplePos x="0" y="0"/>
                <wp:positionH relativeFrom="column">
                  <wp:posOffset>4000500</wp:posOffset>
                </wp:positionH>
                <wp:positionV relativeFrom="paragraph">
                  <wp:posOffset>212725</wp:posOffset>
                </wp:positionV>
                <wp:extent cx="1600200" cy="2971800"/>
                <wp:effectExtent l="0" t="3175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297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B77289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  <w:r w:rsidRPr="00CC7341">
                              <w:rPr>
                                <w:b w:val="0"/>
                                <w:bCs w:val="0"/>
                              </w:rPr>
                              <w:t>Figure 1a</w:t>
                            </w:r>
                          </w:p>
                          <w:p w14:paraId="72B1C71C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2930791B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43A2C512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566F0939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  <w:r w:rsidRPr="00CC7341">
                              <w:rPr>
                                <w:b w:val="0"/>
                                <w:bCs w:val="0"/>
                              </w:rPr>
                              <w:t>Figure 1b</w:t>
                            </w:r>
                          </w:p>
                          <w:p w14:paraId="7CC1A6B2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210F4FF4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637B03A1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014715FA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  <w:r w:rsidRPr="00CC7341">
                              <w:rPr>
                                <w:b w:val="0"/>
                                <w:bCs w:val="0"/>
                              </w:rPr>
                              <w:t>Figure 1c</w:t>
                            </w:r>
                          </w:p>
                          <w:p w14:paraId="1F22CD2C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1525D10D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66D1AA50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147FA54E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7FF56238" w14:textId="77777777" w:rsidR="00CC7341" w:rsidRPr="00CC7341" w:rsidRDefault="00CC7341" w:rsidP="00CC7341">
                            <w:pPr>
                              <w:rPr>
                                <w:b w:val="0"/>
                                <w:bCs w:val="0"/>
                              </w:rPr>
                            </w:pPr>
                            <w:r w:rsidRPr="00CC7341">
                              <w:rPr>
                                <w:b w:val="0"/>
                                <w:bCs w:val="0"/>
                              </w:rPr>
                              <w:t>Figure 1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11D7C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15pt;margin-top:16.75pt;width:126pt;height:23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" stroked="f">
                <v:textbox>
                  <w:txbxContent>
                    <w:p w14:paraId="22B77289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  <w:r w:rsidRPr="00CC7341">
                        <w:rPr>
                          <w:b w:val="0"/>
                          <w:bCs w:val="0"/>
                        </w:rPr>
                        <w:t>Figure 1a</w:t>
                      </w:r>
                    </w:p>
                    <w:p w14:paraId="72B1C71C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2930791B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43A2C512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566F0939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  <w:r w:rsidRPr="00CC7341">
                        <w:rPr>
                          <w:b w:val="0"/>
                          <w:bCs w:val="0"/>
                        </w:rPr>
                        <w:t>Figure 1b</w:t>
                      </w:r>
                    </w:p>
                    <w:p w14:paraId="7CC1A6B2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210F4FF4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637B03A1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014715FA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  <w:r w:rsidRPr="00CC7341">
                        <w:rPr>
                          <w:b w:val="0"/>
                          <w:bCs w:val="0"/>
                        </w:rPr>
                        <w:t>Figure 1c</w:t>
                      </w:r>
                    </w:p>
                    <w:p w14:paraId="1F22CD2C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1525D10D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66D1AA50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147FA54E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7FF56238" w14:textId="77777777" w:rsidR="00CC7341" w:rsidRPr="00CC7341" w:rsidRDefault="00CC7341" w:rsidP="00CC7341">
                      <w:pPr>
                        <w:rPr>
                          <w:b w:val="0"/>
                          <w:bCs w:val="0"/>
                        </w:rPr>
                      </w:pPr>
                      <w:r w:rsidRPr="00CC7341">
                        <w:rPr>
                          <w:b w:val="0"/>
                          <w:bCs w:val="0"/>
                        </w:rPr>
                        <w:t>Figure 1d</w:t>
                      </w:r>
                    </w:p>
                  </w:txbxContent>
                </v:textbox>
              </v:shape>
            </w:pict>
          </mc:Fallback>
        </mc:AlternateContent>
      </w:r>
      <w:r w:rsidRPr="0075765B">
        <w:object w:dxaOrig="4229" w:dyaOrig="5204" w14:anchorId="418EEA1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4" type="#_x0000_t75" style="width:218.5pt;height:269.4pt" o:ole="">
            <v:imagedata r:id="rId9" o:title=""/>
          </v:shape>
          <o:OLEObject Type="Embed" ProgID="Word.Picture.8" ShapeID="_x0000_i1034" DrawAspect="Content" ObjectID="_1694683986" r:id="rId10"/>
        </w:object>
      </w:r>
      <w:r w:rsidRPr="0075765B">
        <w:tab/>
      </w:r>
      <w:r w:rsidRPr="0075765B">
        <w:tab/>
      </w:r>
    </w:p>
    <w:p w14:paraId="4A94BD05" w14:textId="3B802195" w:rsidR="00CC7341" w:rsidRPr="0075765B" w:rsidRDefault="00CC7341" w:rsidP="00CC7341">
      <w:pPr>
        <w:spacing w:line="360" w:lineRule="auto"/>
        <w:jc w:val="both"/>
        <w:rPr>
          <w:b w:val="0"/>
        </w:rPr>
      </w:pPr>
      <w:r w:rsidRPr="0075765B">
        <w:rPr>
          <w:b w:val="0"/>
        </w:rPr>
        <w:t>-</w:t>
      </w:r>
      <w:r w:rsidRPr="0075765B">
        <w:rPr>
          <w:b w:val="0"/>
        </w:rPr>
        <w:t xml:space="preserve">  </w:t>
      </w:r>
      <w:r w:rsidRPr="0075765B">
        <w:rPr>
          <w:b w:val="0"/>
        </w:rPr>
        <w:t>Which do these circuits in figure 1a, 1b, 1c, 1d correspond with logic gates?</w:t>
      </w:r>
    </w:p>
    <w:p w14:paraId="3D95140A" w14:textId="1D143B15" w:rsidR="00CC7341" w:rsidRPr="0075765B" w:rsidRDefault="00CC7341" w:rsidP="00CC7341">
      <w:pPr>
        <w:spacing w:line="360" w:lineRule="auto"/>
        <w:jc w:val="both"/>
        <w:rPr>
          <w:b w:val="0"/>
        </w:rPr>
      </w:pPr>
    </w:p>
    <w:p w14:paraId="1B1F3C3B" w14:textId="505A0824" w:rsidR="00CC7341" w:rsidRPr="0075765B" w:rsidRDefault="00CC7341" w:rsidP="00CC7341">
      <w:pPr>
        <w:pStyle w:val="Caption"/>
        <w:keepNext/>
        <w:rPr>
          <w:b w:val="0"/>
          <w:sz w:val="24"/>
          <w:szCs w:val="24"/>
        </w:rPr>
      </w:pPr>
      <w:r w:rsidRPr="0075765B">
        <w:rPr>
          <w:b w:val="0"/>
          <w:bCs w:val="0"/>
          <w:sz w:val="24"/>
          <w:szCs w:val="24"/>
        </w:rPr>
        <w:t xml:space="preserve">Truth table and correspond with logic gates of Figure 1b </w:t>
      </w:r>
    </w:p>
    <w:tbl>
      <w:tblPr>
        <w:tblpPr w:leftFromText="180" w:rightFromText="180" w:vertAnchor="text" w:horzAnchor="page" w:tblpX="2863" w:tblpY="7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3"/>
        <w:gridCol w:w="655"/>
        <w:gridCol w:w="1710"/>
      </w:tblGrid>
      <w:tr w:rsidR="00CC7341" w:rsidRPr="0075765B" w14:paraId="5F9F6EDE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65A22" w14:textId="77777777" w:rsidR="00CC7341" w:rsidRPr="0075765B" w:rsidRDefault="00CC7341" w:rsidP="00A94978">
            <w:pPr>
              <w:ind w:right="90"/>
              <w:jc w:val="center"/>
              <w:rPr>
                <w:bCs w:val="0"/>
              </w:rPr>
            </w:pPr>
            <w:r w:rsidRPr="0075765B">
              <w:rPr>
                <w:bCs w:val="0"/>
              </w:rPr>
              <w:t>A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C94C1" w14:textId="77777777" w:rsidR="00CC7341" w:rsidRPr="0075765B" w:rsidRDefault="00CC7341" w:rsidP="00A94978">
            <w:pPr>
              <w:ind w:right="90"/>
              <w:jc w:val="center"/>
              <w:rPr>
                <w:bCs w:val="0"/>
              </w:rPr>
            </w:pPr>
            <w:r w:rsidRPr="0075765B">
              <w:rPr>
                <w:bCs w:val="0"/>
              </w:rPr>
              <w:t>B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3981E" w14:textId="77777777" w:rsidR="00CC7341" w:rsidRPr="0075765B" w:rsidRDefault="00CC7341" w:rsidP="00A94978">
            <w:pPr>
              <w:ind w:right="90"/>
              <w:jc w:val="center"/>
              <w:rPr>
                <w:bCs w:val="0"/>
              </w:rPr>
            </w:pPr>
            <w:proofErr w:type="gramStart"/>
            <w:r w:rsidRPr="0075765B">
              <w:rPr>
                <w:bCs w:val="0"/>
              </w:rPr>
              <w:t>Y  (</w:t>
            </w:r>
            <w:proofErr w:type="gramEnd"/>
            <w:r w:rsidRPr="0075765B">
              <w:rPr>
                <w:bCs w:val="0"/>
              </w:rPr>
              <w:t>Output)</w:t>
            </w:r>
          </w:p>
        </w:tc>
      </w:tr>
      <w:tr w:rsidR="00CC7341" w:rsidRPr="0075765B" w14:paraId="5EF95837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D2ECB" w14:textId="77777777" w:rsidR="00CC7341" w:rsidRPr="0075765B" w:rsidRDefault="00CC7341" w:rsidP="00A94978">
            <w:pPr>
              <w:ind w:right="90"/>
              <w:jc w:val="center"/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8C3B1" w14:textId="77777777" w:rsidR="00CC7341" w:rsidRPr="0075765B" w:rsidRDefault="00CC7341" w:rsidP="00A94978">
            <w:pPr>
              <w:ind w:right="90"/>
              <w:jc w:val="center"/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81BA5" w14:textId="77777777" w:rsidR="00CC7341" w:rsidRPr="0075765B" w:rsidRDefault="00CC7341" w:rsidP="00A94978">
            <w:pPr>
              <w:ind w:right="90"/>
              <w:jc w:val="center"/>
            </w:pPr>
          </w:p>
        </w:tc>
      </w:tr>
      <w:tr w:rsidR="00CC7341" w:rsidRPr="0075765B" w14:paraId="5715CCF3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A1691" w14:textId="77777777" w:rsidR="00CC7341" w:rsidRPr="0075765B" w:rsidRDefault="00CC7341" w:rsidP="00A94978">
            <w:pPr>
              <w:ind w:right="90"/>
              <w:jc w:val="center"/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07152" w14:textId="77777777" w:rsidR="00CC7341" w:rsidRPr="0075765B" w:rsidRDefault="00CC7341" w:rsidP="00A94978">
            <w:pPr>
              <w:ind w:right="90"/>
              <w:jc w:val="center"/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83CEC" w14:textId="77777777" w:rsidR="00CC7341" w:rsidRPr="0075765B" w:rsidRDefault="00CC7341" w:rsidP="00A94978">
            <w:pPr>
              <w:ind w:right="90"/>
              <w:jc w:val="center"/>
            </w:pPr>
          </w:p>
        </w:tc>
      </w:tr>
      <w:tr w:rsidR="00CC7341" w:rsidRPr="0075765B" w14:paraId="1EAD1AA2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46E5A" w14:textId="77777777" w:rsidR="00CC7341" w:rsidRPr="0075765B" w:rsidRDefault="00CC7341" w:rsidP="00A94978">
            <w:pPr>
              <w:ind w:right="90"/>
              <w:jc w:val="center"/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A65A2" w14:textId="77777777" w:rsidR="00CC7341" w:rsidRPr="0075765B" w:rsidRDefault="00CC7341" w:rsidP="00A94978">
            <w:pPr>
              <w:ind w:right="90"/>
              <w:jc w:val="center"/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9EA45" w14:textId="77777777" w:rsidR="00CC7341" w:rsidRPr="0075765B" w:rsidRDefault="00CC7341" w:rsidP="00A94978">
            <w:pPr>
              <w:ind w:right="90"/>
              <w:jc w:val="center"/>
            </w:pPr>
          </w:p>
        </w:tc>
      </w:tr>
      <w:tr w:rsidR="00CC7341" w:rsidRPr="0075765B" w14:paraId="08A8826D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369DA" w14:textId="77777777" w:rsidR="00CC7341" w:rsidRPr="0075765B" w:rsidRDefault="00CC7341" w:rsidP="00A94978">
            <w:pPr>
              <w:ind w:right="90"/>
              <w:jc w:val="center"/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0C875" w14:textId="77777777" w:rsidR="00CC7341" w:rsidRPr="0075765B" w:rsidRDefault="00CC7341" w:rsidP="00A94978">
            <w:pPr>
              <w:ind w:right="90"/>
              <w:jc w:val="center"/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6F882" w14:textId="77777777" w:rsidR="00CC7341" w:rsidRPr="0075765B" w:rsidRDefault="00CC7341" w:rsidP="00A94978">
            <w:pPr>
              <w:ind w:right="90"/>
              <w:jc w:val="center"/>
            </w:pPr>
          </w:p>
        </w:tc>
      </w:tr>
    </w:tbl>
    <w:p w14:paraId="43A031FD" w14:textId="74BC6A99" w:rsidR="00CC7341" w:rsidRPr="0075765B" w:rsidRDefault="00CC7341" w:rsidP="00CC7341">
      <w:pPr>
        <w:ind w:right="90"/>
        <w:jc w:val="both"/>
        <w:rPr>
          <w:sz w:val="12"/>
        </w:rPr>
      </w:pPr>
    </w:p>
    <w:p w14:paraId="73AA9F0F" w14:textId="2426219D" w:rsidR="00CC7341" w:rsidRPr="0075765B" w:rsidRDefault="00CC7341" w:rsidP="00CC7341">
      <w:pPr>
        <w:spacing w:line="360" w:lineRule="auto"/>
        <w:ind w:left="1080" w:right="90"/>
        <w:jc w:val="both"/>
      </w:pPr>
    </w:p>
    <w:p w14:paraId="73A4EEB8" w14:textId="77777777" w:rsidR="00CC7341" w:rsidRPr="0075765B" w:rsidRDefault="00CC7341" w:rsidP="00CC7341">
      <w:pPr>
        <w:spacing w:line="360" w:lineRule="auto"/>
        <w:ind w:left="720" w:right="90"/>
        <w:jc w:val="both"/>
        <w:rPr>
          <w:bCs w:val="0"/>
        </w:rPr>
      </w:pPr>
    </w:p>
    <w:p w14:paraId="1966F4D1" w14:textId="77777777" w:rsidR="00CC7341" w:rsidRPr="0075765B" w:rsidRDefault="00CC7341" w:rsidP="00CC7341">
      <w:pPr>
        <w:spacing w:line="360" w:lineRule="auto"/>
        <w:ind w:left="720" w:right="90"/>
        <w:jc w:val="both"/>
        <w:rPr>
          <w:bCs w:val="0"/>
        </w:rPr>
      </w:pPr>
    </w:p>
    <w:p w14:paraId="1DCAC607" w14:textId="77777777" w:rsidR="00CC7341" w:rsidRPr="0075765B" w:rsidRDefault="00CC7341" w:rsidP="00CC7341">
      <w:pPr>
        <w:spacing w:line="360" w:lineRule="auto"/>
        <w:ind w:left="720" w:right="90"/>
        <w:jc w:val="both"/>
        <w:rPr>
          <w:bCs w:val="0"/>
        </w:rPr>
      </w:pPr>
    </w:p>
    <w:p w14:paraId="736632DF" w14:textId="77777777" w:rsidR="00E00475" w:rsidRPr="0075765B" w:rsidRDefault="00E00475" w:rsidP="00E0047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33FE98F1" w14:textId="13C3D316" w:rsidR="00CC7341" w:rsidRPr="00E00475" w:rsidRDefault="00CC7341" w:rsidP="00CC7341">
      <w:pPr>
        <w:pStyle w:val="Caption"/>
        <w:keepNext/>
        <w:rPr>
          <w:b w:val="0"/>
          <w:sz w:val="24"/>
          <w:szCs w:val="24"/>
          <w:lang w:val="vi-VN"/>
        </w:rPr>
      </w:pPr>
    </w:p>
    <w:p w14:paraId="5A85A69E" w14:textId="5455DB02" w:rsidR="0075765B" w:rsidRDefault="0075765B" w:rsidP="0075765B"/>
    <w:p w14:paraId="7CBFACDF" w14:textId="77777777" w:rsidR="0075765B" w:rsidRPr="0075765B" w:rsidRDefault="0075765B" w:rsidP="0075765B"/>
    <w:p w14:paraId="53A3DF6D" w14:textId="50BF2938" w:rsidR="0075765B" w:rsidRPr="0075765B" w:rsidRDefault="0075765B" w:rsidP="0075765B"/>
    <w:p w14:paraId="6477C6A9" w14:textId="77777777" w:rsidR="0075765B" w:rsidRPr="0075765B" w:rsidRDefault="0075765B" w:rsidP="0075765B"/>
    <w:p w14:paraId="7600AB05" w14:textId="28F738E7" w:rsidR="00CC7341" w:rsidRPr="0075765B" w:rsidRDefault="00CC7341" w:rsidP="00CC7341">
      <w:pPr>
        <w:pStyle w:val="Caption"/>
        <w:keepNext/>
        <w:rPr>
          <w:b w:val="0"/>
          <w:sz w:val="24"/>
          <w:szCs w:val="24"/>
        </w:rPr>
      </w:pPr>
      <w:r w:rsidRPr="0075765B">
        <w:rPr>
          <w:b w:val="0"/>
          <w:bCs w:val="0"/>
          <w:sz w:val="24"/>
          <w:szCs w:val="24"/>
        </w:rPr>
        <w:t>Truth table and correspond with logic gates of Figure 1c</w:t>
      </w:r>
    </w:p>
    <w:tbl>
      <w:tblPr>
        <w:tblpPr w:leftFromText="180" w:rightFromText="180" w:vertAnchor="text" w:horzAnchor="page" w:tblpX="2863" w:tblpY="7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3"/>
        <w:gridCol w:w="655"/>
        <w:gridCol w:w="1710"/>
      </w:tblGrid>
      <w:tr w:rsidR="00CC7341" w:rsidRPr="0075765B" w14:paraId="5F10395A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DDBA6" w14:textId="77777777" w:rsidR="00CC7341" w:rsidRPr="0075765B" w:rsidRDefault="00CC7341" w:rsidP="00A94978">
            <w:pPr>
              <w:ind w:right="90"/>
              <w:jc w:val="center"/>
              <w:rPr>
                <w:bCs w:val="0"/>
              </w:rPr>
            </w:pPr>
            <w:r w:rsidRPr="0075765B">
              <w:rPr>
                <w:bCs w:val="0"/>
              </w:rPr>
              <w:t>A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03A75" w14:textId="77777777" w:rsidR="00CC7341" w:rsidRPr="0075765B" w:rsidRDefault="00CC7341" w:rsidP="00A94978">
            <w:pPr>
              <w:ind w:right="90"/>
              <w:jc w:val="center"/>
              <w:rPr>
                <w:bCs w:val="0"/>
              </w:rPr>
            </w:pPr>
            <w:r w:rsidRPr="0075765B">
              <w:rPr>
                <w:bCs w:val="0"/>
              </w:rPr>
              <w:t>B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F7B75" w14:textId="77777777" w:rsidR="00CC7341" w:rsidRPr="0075765B" w:rsidRDefault="00CC7341" w:rsidP="00A94978">
            <w:pPr>
              <w:ind w:right="90"/>
              <w:jc w:val="center"/>
              <w:rPr>
                <w:bCs w:val="0"/>
              </w:rPr>
            </w:pPr>
            <w:proofErr w:type="gramStart"/>
            <w:r w:rsidRPr="0075765B">
              <w:rPr>
                <w:bCs w:val="0"/>
              </w:rPr>
              <w:t>Y  (</w:t>
            </w:r>
            <w:proofErr w:type="gramEnd"/>
            <w:r w:rsidRPr="0075765B">
              <w:rPr>
                <w:bCs w:val="0"/>
              </w:rPr>
              <w:t>Output)</w:t>
            </w:r>
          </w:p>
        </w:tc>
      </w:tr>
      <w:tr w:rsidR="00CC7341" w:rsidRPr="0075765B" w14:paraId="213A6ECA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529A9" w14:textId="77777777" w:rsidR="00CC7341" w:rsidRPr="0075765B" w:rsidRDefault="00CC7341" w:rsidP="00A94978">
            <w:pPr>
              <w:ind w:right="90"/>
              <w:jc w:val="center"/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BE475" w14:textId="77777777" w:rsidR="00CC7341" w:rsidRPr="0075765B" w:rsidRDefault="00CC7341" w:rsidP="00A94978">
            <w:pPr>
              <w:ind w:right="90"/>
              <w:jc w:val="center"/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8087C" w14:textId="77777777" w:rsidR="00CC7341" w:rsidRPr="0075765B" w:rsidRDefault="00CC7341" w:rsidP="00A94978">
            <w:pPr>
              <w:ind w:right="90"/>
              <w:jc w:val="center"/>
            </w:pPr>
          </w:p>
        </w:tc>
      </w:tr>
      <w:tr w:rsidR="00CC7341" w:rsidRPr="0075765B" w14:paraId="18CF9224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90B08" w14:textId="77777777" w:rsidR="00CC7341" w:rsidRPr="0075765B" w:rsidRDefault="00CC7341" w:rsidP="00A94978">
            <w:pPr>
              <w:ind w:right="90"/>
              <w:jc w:val="center"/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90EF8" w14:textId="77777777" w:rsidR="00CC7341" w:rsidRPr="0075765B" w:rsidRDefault="00CC7341" w:rsidP="00A94978">
            <w:pPr>
              <w:ind w:right="90"/>
              <w:jc w:val="center"/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00A7F" w14:textId="77777777" w:rsidR="00CC7341" w:rsidRPr="0075765B" w:rsidRDefault="00CC7341" w:rsidP="00A94978">
            <w:pPr>
              <w:ind w:right="90"/>
              <w:jc w:val="center"/>
            </w:pPr>
          </w:p>
        </w:tc>
      </w:tr>
      <w:tr w:rsidR="00CC7341" w:rsidRPr="0075765B" w14:paraId="30DD6448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6270C" w14:textId="77777777" w:rsidR="00CC7341" w:rsidRPr="0075765B" w:rsidRDefault="00CC7341" w:rsidP="00A94978">
            <w:pPr>
              <w:ind w:right="90"/>
              <w:jc w:val="center"/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4EB7F" w14:textId="77777777" w:rsidR="00CC7341" w:rsidRPr="0075765B" w:rsidRDefault="00CC7341" w:rsidP="00A94978">
            <w:pPr>
              <w:ind w:right="90"/>
              <w:jc w:val="center"/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B55F4" w14:textId="77777777" w:rsidR="00CC7341" w:rsidRPr="0075765B" w:rsidRDefault="00CC7341" w:rsidP="00A94978">
            <w:pPr>
              <w:ind w:right="90"/>
              <w:jc w:val="center"/>
            </w:pPr>
          </w:p>
        </w:tc>
      </w:tr>
      <w:tr w:rsidR="00CC7341" w:rsidRPr="0075765B" w14:paraId="5533E241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CF48D" w14:textId="77777777" w:rsidR="00CC7341" w:rsidRPr="0075765B" w:rsidRDefault="00CC7341" w:rsidP="00A94978">
            <w:pPr>
              <w:ind w:right="90"/>
              <w:jc w:val="center"/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E8941" w14:textId="77777777" w:rsidR="00CC7341" w:rsidRPr="0075765B" w:rsidRDefault="00CC7341" w:rsidP="00A94978">
            <w:pPr>
              <w:ind w:right="90"/>
              <w:jc w:val="center"/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4801E" w14:textId="77777777" w:rsidR="00CC7341" w:rsidRPr="0075765B" w:rsidRDefault="00CC7341" w:rsidP="00A94978">
            <w:pPr>
              <w:ind w:right="90"/>
              <w:jc w:val="center"/>
            </w:pPr>
          </w:p>
        </w:tc>
      </w:tr>
    </w:tbl>
    <w:p w14:paraId="427BAC0F" w14:textId="389FEB21" w:rsidR="00CC7341" w:rsidRPr="0075765B" w:rsidRDefault="00CC7341" w:rsidP="00CC7341">
      <w:pPr>
        <w:ind w:right="90"/>
        <w:jc w:val="both"/>
        <w:rPr>
          <w:sz w:val="12"/>
        </w:rPr>
      </w:pPr>
    </w:p>
    <w:p w14:paraId="1D848A20" w14:textId="77777777" w:rsidR="00CC7341" w:rsidRPr="0075765B" w:rsidRDefault="00CC7341" w:rsidP="00CC7341">
      <w:pPr>
        <w:spacing w:line="360" w:lineRule="auto"/>
        <w:ind w:left="1080" w:right="90"/>
        <w:jc w:val="both"/>
      </w:pPr>
    </w:p>
    <w:p w14:paraId="00B3BCD4" w14:textId="77777777" w:rsidR="00CC7341" w:rsidRPr="0075765B" w:rsidRDefault="00CC7341" w:rsidP="00CC7341">
      <w:pPr>
        <w:spacing w:line="360" w:lineRule="auto"/>
        <w:ind w:left="720" w:right="90"/>
        <w:jc w:val="both"/>
        <w:rPr>
          <w:bCs w:val="0"/>
        </w:rPr>
      </w:pPr>
    </w:p>
    <w:p w14:paraId="0A5FC445" w14:textId="77777777" w:rsidR="00CC7341" w:rsidRPr="0075765B" w:rsidRDefault="00CC7341" w:rsidP="00CC7341">
      <w:pPr>
        <w:spacing w:line="360" w:lineRule="auto"/>
        <w:ind w:left="720" w:right="90"/>
        <w:jc w:val="both"/>
        <w:rPr>
          <w:bCs w:val="0"/>
        </w:rPr>
      </w:pPr>
    </w:p>
    <w:p w14:paraId="16F947D6" w14:textId="77777777" w:rsidR="00CC7341" w:rsidRPr="0075765B" w:rsidRDefault="00CC7341" w:rsidP="00CC7341">
      <w:pPr>
        <w:spacing w:line="360" w:lineRule="auto"/>
        <w:ind w:left="720" w:right="90"/>
        <w:jc w:val="both"/>
        <w:rPr>
          <w:bCs w:val="0"/>
        </w:rPr>
      </w:pPr>
    </w:p>
    <w:p w14:paraId="3611CB28" w14:textId="77777777" w:rsidR="00E00475" w:rsidRPr="0075765B" w:rsidRDefault="00E00475" w:rsidP="00E0047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1CB28AFD" w14:textId="5230399E" w:rsidR="00647C1C" w:rsidRDefault="00647C1C" w:rsidP="00647C1C">
      <w:pPr>
        <w:spacing w:line="360" w:lineRule="auto"/>
        <w:jc w:val="both"/>
        <w:rPr>
          <w:b w:val="0"/>
          <w:lang w:val="vi-VN"/>
        </w:rPr>
      </w:pPr>
    </w:p>
    <w:p w14:paraId="26CEF7E8" w14:textId="77777777" w:rsidR="0075765B" w:rsidRDefault="0075765B" w:rsidP="00647C1C">
      <w:pPr>
        <w:spacing w:line="360" w:lineRule="auto"/>
        <w:jc w:val="both"/>
        <w:rPr>
          <w:b w:val="0"/>
          <w:lang w:val="vi-VN"/>
        </w:rPr>
      </w:pPr>
    </w:p>
    <w:p w14:paraId="7C75DC4D" w14:textId="77777777" w:rsidR="00647C1C" w:rsidRDefault="00647C1C" w:rsidP="0006313F">
      <w:pPr>
        <w:spacing w:line="360" w:lineRule="auto"/>
        <w:jc w:val="both"/>
        <w:rPr>
          <w:b w:val="0"/>
          <w:lang w:val="vi-VN"/>
        </w:rPr>
      </w:pPr>
    </w:p>
    <w:p w14:paraId="56786DF2" w14:textId="777F270B" w:rsidR="0075765B" w:rsidRPr="0075765B" w:rsidRDefault="0075765B" w:rsidP="0075765B">
      <w:pPr>
        <w:pStyle w:val="Caption"/>
        <w:keepNext/>
        <w:rPr>
          <w:b w:val="0"/>
          <w:sz w:val="24"/>
          <w:szCs w:val="24"/>
        </w:rPr>
      </w:pPr>
      <w:r w:rsidRPr="0075765B">
        <w:rPr>
          <w:b w:val="0"/>
          <w:bCs w:val="0"/>
          <w:sz w:val="24"/>
          <w:szCs w:val="24"/>
        </w:rPr>
        <w:t>Truth table and correspond with logic gates of Figure 1</w:t>
      </w:r>
      <w:r>
        <w:rPr>
          <w:b w:val="0"/>
          <w:bCs w:val="0"/>
          <w:sz w:val="24"/>
          <w:szCs w:val="24"/>
        </w:rPr>
        <w:t>d</w:t>
      </w:r>
    </w:p>
    <w:tbl>
      <w:tblPr>
        <w:tblpPr w:leftFromText="180" w:rightFromText="180" w:vertAnchor="text" w:horzAnchor="page" w:tblpX="2863" w:tblpY="7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3"/>
        <w:gridCol w:w="655"/>
        <w:gridCol w:w="1710"/>
      </w:tblGrid>
      <w:tr w:rsidR="0075765B" w:rsidRPr="0075765B" w14:paraId="7788D498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EC24A" w14:textId="77777777" w:rsidR="0075765B" w:rsidRPr="0075765B" w:rsidRDefault="0075765B" w:rsidP="00A94978">
            <w:pPr>
              <w:ind w:right="90"/>
              <w:jc w:val="center"/>
              <w:rPr>
                <w:bCs w:val="0"/>
              </w:rPr>
            </w:pPr>
            <w:r w:rsidRPr="0075765B">
              <w:rPr>
                <w:bCs w:val="0"/>
              </w:rPr>
              <w:t>A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087DE" w14:textId="77777777" w:rsidR="0075765B" w:rsidRPr="0075765B" w:rsidRDefault="0075765B" w:rsidP="00A94978">
            <w:pPr>
              <w:ind w:right="90"/>
              <w:jc w:val="center"/>
              <w:rPr>
                <w:bCs w:val="0"/>
              </w:rPr>
            </w:pPr>
            <w:r w:rsidRPr="0075765B">
              <w:rPr>
                <w:bCs w:val="0"/>
              </w:rPr>
              <w:t>B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93A92" w14:textId="77777777" w:rsidR="0075765B" w:rsidRPr="0075765B" w:rsidRDefault="0075765B" w:rsidP="00A94978">
            <w:pPr>
              <w:ind w:right="90"/>
              <w:jc w:val="center"/>
              <w:rPr>
                <w:bCs w:val="0"/>
              </w:rPr>
            </w:pPr>
            <w:proofErr w:type="gramStart"/>
            <w:r w:rsidRPr="0075765B">
              <w:rPr>
                <w:bCs w:val="0"/>
              </w:rPr>
              <w:t>Y  (</w:t>
            </w:r>
            <w:proofErr w:type="gramEnd"/>
            <w:r w:rsidRPr="0075765B">
              <w:rPr>
                <w:bCs w:val="0"/>
              </w:rPr>
              <w:t>Output)</w:t>
            </w:r>
          </w:p>
        </w:tc>
      </w:tr>
      <w:tr w:rsidR="0075765B" w:rsidRPr="0075765B" w14:paraId="7F0F2A48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0B817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32159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328C0" w14:textId="77777777" w:rsidR="0075765B" w:rsidRPr="0075765B" w:rsidRDefault="0075765B" w:rsidP="00A94978">
            <w:pPr>
              <w:ind w:right="90"/>
              <w:jc w:val="center"/>
            </w:pPr>
          </w:p>
        </w:tc>
      </w:tr>
      <w:tr w:rsidR="0075765B" w:rsidRPr="0075765B" w14:paraId="262C7F0B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618E0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501A5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D0097" w14:textId="77777777" w:rsidR="0075765B" w:rsidRPr="0075765B" w:rsidRDefault="0075765B" w:rsidP="00A94978">
            <w:pPr>
              <w:ind w:right="90"/>
              <w:jc w:val="center"/>
            </w:pPr>
          </w:p>
        </w:tc>
      </w:tr>
      <w:tr w:rsidR="0075765B" w:rsidRPr="0075765B" w14:paraId="0FB2E36C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288D7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84A4B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6DCD7" w14:textId="77777777" w:rsidR="0075765B" w:rsidRPr="0075765B" w:rsidRDefault="0075765B" w:rsidP="00A94978">
            <w:pPr>
              <w:ind w:right="90"/>
              <w:jc w:val="center"/>
            </w:pPr>
          </w:p>
        </w:tc>
      </w:tr>
      <w:tr w:rsidR="0075765B" w:rsidRPr="0075765B" w14:paraId="32782EA6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B6C5E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92C97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0598D" w14:textId="77777777" w:rsidR="0075765B" w:rsidRPr="0075765B" w:rsidRDefault="0075765B" w:rsidP="00A94978">
            <w:pPr>
              <w:ind w:right="90"/>
              <w:jc w:val="center"/>
            </w:pPr>
          </w:p>
        </w:tc>
      </w:tr>
    </w:tbl>
    <w:p w14:paraId="47A2582B" w14:textId="77777777" w:rsidR="0075765B" w:rsidRPr="0075765B" w:rsidRDefault="0075765B" w:rsidP="0075765B">
      <w:pPr>
        <w:ind w:right="90"/>
        <w:jc w:val="both"/>
        <w:rPr>
          <w:sz w:val="12"/>
        </w:rPr>
      </w:pPr>
    </w:p>
    <w:p w14:paraId="3A1D3680" w14:textId="77777777" w:rsidR="0075765B" w:rsidRPr="0075765B" w:rsidRDefault="0075765B" w:rsidP="0075765B">
      <w:pPr>
        <w:spacing w:line="360" w:lineRule="auto"/>
        <w:ind w:left="1080" w:right="90"/>
        <w:jc w:val="both"/>
      </w:pPr>
    </w:p>
    <w:p w14:paraId="0DC08DEA" w14:textId="77777777" w:rsidR="0075765B" w:rsidRPr="0075765B" w:rsidRDefault="0075765B" w:rsidP="0075765B">
      <w:pPr>
        <w:spacing w:line="360" w:lineRule="auto"/>
        <w:ind w:left="720" w:right="90"/>
        <w:jc w:val="both"/>
        <w:rPr>
          <w:bCs w:val="0"/>
        </w:rPr>
      </w:pPr>
    </w:p>
    <w:p w14:paraId="2F111370" w14:textId="77777777" w:rsidR="0075765B" w:rsidRPr="0075765B" w:rsidRDefault="0075765B" w:rsidP="0075765B">
      <w:pPr>
        <w:spacing w:line="360" w:lineRule="auto"/>
        <w:ind w:left="720" w:right="90"/>
        <w:jc w:val="both"/>
        <w:rPr>
          <w:bCs w:val="0"/>
        </w:rPr>
      </w:pPr>
    </w:p>
    <w:p w14:paraId="3D2389D4" w14:textId="77777777" w:rsidR="0075765B" w:rsidRPr="0075765B" w:rsidRDefault="0075765B" w:rsidP="0075765B">
      <w:pPr>
        <w:spacing w:line="360" w:lineRule="auto"/>
        <w:ind w:left="720" w:right="90"/>
        <w:jc w:val="both"/>
        <w:rPr>
          <w:bCs w:val="0"/>
        </w:rPr>
      </w:pPr>
    </w:p>
    <w:p w14:paraId="6DBD5D3E" w14:textId="77777777" w:rsidR="00E00475" w:rsidRPr="0075765B" w:rsidRDefault="00E00475" w:rsidP="00E0047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0B16DA70" w14:textId="6409D23F" w:rsidR="0075765B" w:rsidRDefault="0075765B" w:rsidP="0075765B">
      <w:pPr>
        <w:spacing w:line="360" w:lineRule="auto"/>
        <w:jc w:val="both"/>
        <w:rPr>
          <w:b w:val="0"/>
          <w:lang w:val="vi-VN"/>
        </w:rPr>
      </w:pPr>
    </w:p>
    <w:p w14:paraId="67D3A176" w14:textId="519C6FF5" w:rsidR="0075765B" w:rsidRDefault="0075765B" w:rsidP="0075765B">
      <w:pPr>
        <w:spacing w:line="360" w:lineRule="auto"/>
        <w:jc w:val="both"/>
        <w:rPr>
          <w:b w:val="0"/>
          <w:lang w:val="vi-VN"/>
        </w:rPr>
      </w:pPr>
    </w:p>
    <w:p w14:paraId="797FF5BF" w14:textId="3D03A83B" w:rsidR="0075765B" w:rsidRDefault="0075765B" w:rsidP="0075765B">
      <w:pPr>
        <w:spacing w:line="360" w:lineRule="auto"/>
        <w:jc w:val="both"/>
        <w:rPr>
          <w:b w:val="0"/>
          <w:lang w:val="vi-VN"/>
        </w:rPr>
      </w:pPr>
    </w:p>
    <w:p w14:paraId="6349F653" w14:textId="277BB5B4" w:rsidR="0075765B" w:rsidRDefault="0075765B" w:rsidP="0075765B">
      <w:pPr>
        <w:spacing w:line="360" w:lineRule="auto"/>
        <w:jc w:val="both"/>
        <w:rPr>
          <w:b w:val="0"/>
          <w:lang w:val="vi-VN"/>
        </w:rPr>
      </w:pPr>
    </w:p>
    <w:p w14:paraId="7A6467B0" w14:textId="6973EFC0" w:rsidR="0075765B" w:rsidRPr="0075765B" w:rsidRDefault="0075765B" w:rsidP="0075765B">
      <w:pPr>
        <w:spacing w:line="360" w:lineRule="auto"/>
        <w:jc w:val="both"/>
        <w:rPr>
          <w:bCs w:val="0"/>
          <w:lang w:val="vi-VN"/>
        </w:rPr>
      </w:pPr>
      <w:r>
        <w:rPr>
          <w:bCs w:val="0"/>
        </w:rPr>
        <w:t>b</w:t>
      </w:r>
      <w:r w:rsidRPr="0075765B">
        <w:rPr>
          <w:bCs w:val="0"/>
          <w:lang w:val="vi-VN"/>
        </w:rPr>
        <w:t>.</w:t>
      </w:r>
      <w:r w:rsidRPr="0075765B">
        <w:rPr>
          <w:bCs w:val="0"/>
        </w:rPr>
        <w:t xml:space="preserve"> </w:t>
      </w:r>
      <w:r w:rsidRPr="0075765B">
        <w:rPr>
          <w:bCs w:val="0"/>
          <w:lang w:val="vi-VN"/>
        </w:rPr>
        <w:t>Using N</w:t>
      </w:r>
      <w:r>
        <w:rPr>
          <w:bCs w:val="0"/>
        </w:rPr>
        <w:t>OR</w:t>
      </w:r>
      <w:r w:rsidRPr="0075765B">
        <w:rPr>
          <w:bCs w:val="0"/>
          <w:lang w:val="vi-VN"/>
        </w:rPr>
        <w:t xml:space="preserve"> to make other logic gates</w:t>
      </w:r>
    </w:p>
    <w:p w14:paraId="78EAC4B1" w14:textId="5BBD57DF" w:rsidR="0075765B" w:rsidRPr="0075765B" w:rsidRDefault="0075765B" w:rsidP="0075765B">
      <w:pPr>
        <w:spacing w:line="360" w:lineRule="auto"/>
        <w:jc w:val="both"/>
        <w:rPr>
          <w:b w:val="0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 xml:space="preserve">Construct the circuit for each figure </w:t>
      </w:r>
      <w:r>
        <w:rPr>
          <w:b w:val="0"/>
        </w:rPr>
        <w:t>2</w:t>
      </w:r>
    </w:p>
    <w:p w14:paraId="6188C0F2" w14:textId="77777777" w:rsidR="0075765B" w:rsidRPr="0075765B" w:rsidRDefault="0075765B" w:rsidP="0075765B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Output wire up to led-display</w:t>
      </w:r>
    </w:p>
    <w:p w14:paraId="565EED7D" w14:textId="77777777" w:rsidR="0075765B" w:rsidRPr="0075765B" w:rsidRDefault="0075765B" w:rsidP="0075765B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Toggle switch to change input logic level.</w:t>
      </w:r>
    </w:p>
    <w:p w14:paraId="12C9ABA1" w14:textId="175BE643" w:rsidR="0075765B" w:rsidRPr="0075765B" w:rsidRDefault="0075765B" w:rsidP="0075765B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>Get the results and write down the truth table of figure</w:t>
      </w:r>
      <w:r>
        <w:rPr>
          <w:b w:val="0"/>
        </w:rPr>
        <w:t>2</w:t>
      </w:r>
      <w:r w:rsidRPr="0075765B">
        <w:rPr>
          <w:b w:val="0"/>
          <w:lang w:val="vi-VN"/>
        </w:rPr>
        <w:t>a.</w:t>
      </w:r>
    </w:p>
    <w:p w14:paraId="4FF69547" w14:textId="0D587080" w:rsidR="0075765B" w:rsidRDefault="0075765B" w:rsidP="0075765B">
      <w:pPr>
        <w:spacing w:line="360" w:lineRule="auto"/>
        <w:jc w:val="both"/>
        <w:rPr>
          <w:b w:val="0"/>
          <w:lang w:val="vi-VN"/>
        </w:rPr>
      </w:pPr>
      <w:r w:rsidRPr="0075765B">
        <w:rPr>
          <w:b w:val="0"/>
          <w:lang w:val="vi-VN"/>
        </w:rPr>
        <w:t>-</w:t>
      </w:r>
      <w:r w:rsidRPr="0075765B">
        <w:rPr>
          <w:b w:val="0"/>
          <w:lang w:val="vi-VN"/>
        </w:rPr>
        <w:tab/>
        <w:t xml:space="preserve">Do the same steps for figure </w:t>
      </w:r>
      <w:r>
        <w:rPr>
          <w:b w:val="0"/>
        </w:rPr>
        <w:t>2</w:t>
      </w:r>
      <w:r w:rsidRPr="0075765B">
        <w:rPr>
          <w:b w:val="0"/>
          <w:lang w:val="vi-VN"/>
        </w:rPr>
        <w:t xml:space="preserve">b, </w:t>
      </w:r>
      <w:r>
        <w:rPr>
          <w:b w:val="0"/>
        </w:rPr>
        <w:t>2</w:t>
      </w:r>
      <w:r w:rsidRPr="0075765B">
        <w:rPr>
          <w:b w:val="0"/>
          <w:lang w:val="vi-VN"/>
        </w:rPr>
        <w:t xml:space="preserve">c, </w:t>
      </w:r>
      <w:r>
        <w:rPr>
          <w:b w:val="0"/>
        </w:rPr>
        <w:t>2</w:t>
      </w:r>
      <w:r w:rsidRPr="0075765B">
        <w:rPr>
          <w:b w:val="0"/>
          <w:lang w:val="vi-VN"/>
        </w:rPr>
        <w:t>d.</w:t>
      </w:r>
    </w:p>
    <w:p w14:paraId="1A5954A0" w14:textId="4FDA5665" w:rsidR="0075765B" w:rsidRPr="00634630" w:rsidRDefault="0075765B" w:rsidP="0075765B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23E2AF1" wp14:editId="563B17EE">
                <wp:simplePos x="0" y="0"/>
                <wp:positionH relativeFrom="column">
                  <wp:posOffset>4457700</wp:posOffset>
                </wp:positionH>
                <wp:positionV relativeFrom="paragraph">
                  <wp:posOffset>228600</wp:posOffset>
                </wp:positionV>
                <wp:extent cx="1257300" cy="2971800"/>
                <wp:effectExtent l="0" t="0" r="0" b="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0" cy="2971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492D05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  <w:r w:rsidRPr="0075765B">
                              <w:rPr>
                                <w:b w:val="0"/>
                                <w:bCs w:val="0"/>
                              </w:rPr>
                              <w:t>Figure 2a</w:t>
                            </w:r>
                          </w:p>
                          <w:p w14:paraId="1250C1CE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3F27BD07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728B786F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6B9823E5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  <w:r w:rsidRPr="0075765B">
                              <w:rPr>
                                <w:b w:val="0"/>
                                <w:bCs w:val="0"/>
                              </w:rPr>
                              <w:t>Figure 2b</w:t>
                            </w:r>
                          </w:p>
                          <w:p w14:paraId="6A3B20D5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796784C2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135D1093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745181E2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  <w:r w:rsidRPr="0075765B">
                              <w:rPr>
                                <w:b w:val="0"/>
                                <w:bCs w:val="0"/>
                              </w:rPr>
                              <w:t>Figure 2c</w:t>
                            </w:r>
                          </w:p>
                          <w:p w14:paraId="75F0BAED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2F4011CE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47F7E17B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0B91F6C4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</w:p>
                          <w:p w14:paraId="79B470D3" w14:textId="77777777" w:rsidR="0075765B" w:rsidRPr="0075765B" w:rsidRDefault="0075765B" w:rsidP="0075765B">
                            <w:pPr>
                              <w:rPr>
                                <w:b w:val="0"/>
                                <w:bCs w:val="0"/>
                              </w:rPr>
                            </w:pPr>
                            <w:r w:rsidRPr="0075765B">
                              <w:rPr>
                                <w:b w:val="0"/>
                                <w:bCs w:val="0"/>
                              </w:rPr>
                              <w:t>Figure 2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3E2AF1" id="Text Box 9" o:spid="_x0000_s1027" type="#_x0000_t202" style="position:absolute;left:0;text-align:left;margin-left:351pt;margin-top:18pt;width:99pt;height:2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" stroked="f">
                <v:textbox>
                  <w:txbxContent>
                    <w:p w14:paraId="00492D05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  <w:r w:rsidRPr="0075765B">
                        <w:rPr>
                          <w:b w:val="0"/>
                          <w:bCs w:val="0"/>
                        </w:rPr>
                        <w:t>Figure 2a</w:t>
                      </w:r>
                    </w:p>
                    <w:p w14:paraId="1250C1CE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3F27BD07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728B786F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6B9823E5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  <w:r w:rsidRPr="0075765B">
                        <w:rPr>
                          <w:b w:val="0"/>
                          <w:bCs w:val="0"/>
                        </w:rPr>
                        <w:t>Figure 2b</w:t>
                      </w:r>
                    </w:p>
                    <w:p w14:paraId="6A3B20D5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796784C2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135D1093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745181E2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  <w:r w:rsidRPr="0075765B">
                        <w:rPr>
                          <w:b w:val="0"/>
                          <w:bCs w:val="0"/>
                        </w:rPr>
                        <w:t>Figure 2c</w:t>
                      </w:r>
                    </w:p>
                    <w:p w14:paraId="75F0BAED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2F4011CE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47F7E17B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0B91F6C4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</w:p>
                    <w:p w14:paraId="79B470D3" w14:textId="77777777" w:rsidR="0075765B" w:rsidRPr="0075765B" w:rsidRDefault="0075765B" w:rsidP="0075765B">
                      <w:pPr>
                        <w:rPr>
                          <w:b w:val="0"/>
                          <w:bCs w:val="0"/>
                        </w:rPr>
                      </w:pPr>
                      <w:r w:rsidRPr="0075765B">
                        <w:rPr>
                          <w:b w:val="0"/>
                          <w:bCs w:val="0"/>
                        </w:rPr>
                        <w:t>Figure 2d</w:t>
                      </w:r>
                    </w:p>
                  </w:txbxContent>
                </v:textbox>
              </v:shape>
            </w:pict>
          </mc:Fallback>
        </mc:AlternateContent>
      </w:r>
      <w:r w:rsidRPr="00634630">
        <w:object w:dxaOrig="4305" w:dyaOrig="5204" w14:anchorId="66024620">
          <v:shape id="_x0000_i1036" type="#_x0000_t75" style="width:214.75pt;height:260.7pt" o:ole="">
            <v:imagedata r:id="rId11" o:title=""/>
          </v:shape>
          <o:OLEObject Type="Embed" ProgID="Word.Picture.8" ShapeID="_x0000_i1036" DrawAspect="Content" ObjectID="_1694683987" r:id="rId12"/>
        </w:object>
      </w:r>
    </w:p>
    <w:p w14:paraId="70BD48AA" w14:textId="2CFD9E48" w:rsidR="0075765B" w:rsidRPr="0075765B" w:rsidRDefault="0075765B" w:rsidP="0075765B">
      <w:pPr>
        <w:spacing w:line="360" w:lineRule="auto"/>
        <w:jc w:val="both"/>
        <w:rPr>
          <w:b w:val="0"/>
        </w:rPr>
      </w:pPr>
    </w:p>
    <w:p w14:paraId="2CBD3762" w14:textId="38DBC415" w:rsidR="0075765B" w:rsidRPr="0075765B" w:rsidRDefault="0075765B" w:rsidP="0075765B">
      <w:pPr>
        <w:spacing w:line="360" w:lineRule="auto"/>
        <w:jc w:val="both"/>
        <w:rPr>
          <w:b w:val="0"/>
        </w:rPr>
      </w:pPr>
      <w:r w:rsidRPr="0075765B">
        <w:rPr>
          <w:b w:val="0"/>
        </w:rPr>
        <w:lastRenderedPageBreak/>
        <w:t xml:space="preserve">-  Which do these circuits in figure </w:t>
      </w:r>
      <w:r>
        <w:rPr>
          <w:b w:val="0"/>
        </w:rPr>
        <w:t>2</w:t>
      </w:r>
      <w:r w:rsidRPr="0075765B">
        <w:rPr>
          <w:b w:val="0"/>
        </w:rPr>
        <w:t xml:space="preserve">a, </w:t>
      </w:r>
      <w:r>
        <w:rPr>
          <w:b w:val="0"/>
        </w:rPr>
        <w:t>2</w:t>
      </w:r>
      <w:r w:rsidRPr="0075765B">
        <w:rPr>
          <w:b w:val="0"/>
        </w:rPr>
        <w:t xml:space="preserve">b, </w:t>
      </w:r>
      <w:r>
        <w:rPr>
          <w:b w:val="0"/>
        </w:rPr>
        <w:t>2</w:t>
      </w:r>
      <w:r w:rsidRPr="0075765B">
        <w:rPr>
          <w:b w:val="0"/>
        </w:rPr>
        <w:t xml:space="preserve">c, </w:t>
      </w:r>
      <w:r>
        <w:rPr>
          <w:b w:val="0"/>
        </w:rPr>
        <w:t>2</w:t>
      </w:r>
      <w:r w:rsidRPr="0075765B">
        <w:rPr>
          <w:b w:val="0"/>
        </w:rPr>
        <w:t>d correspond with logic gates?</w:t>
      </w:r>
    </w:p>
    <w:p w14:paraId="7202705B" w14:textId="77777777" w:rsidR="0075765B" w:rsidRPr="0075765B" w:rsidRDefault="0075765B" w:rsidP="0075765B">
      <w:pPr>
        <w:spacing w:line="360" w:lineRule="auto"/>
        <w:jc w:val="both"/>
        <w:rPr>
          <w:b w:val="0"/>
        </w:rPr>
      </w:pPr>
    </w:p>
    <w:p w14:paraId="629D5761" w14:textId="6C859CBE" w:rsidR="0075765B" w:rsidRPr="0075765B" w:rsidRDefault="0075765B" w:rsidP="0075765B">
      <w:pPr>
        <w:pStyle w:val="Caption"/>
        <w:keepNext/>
        <w:rPr>
          <w:b w:val="0"/>
          <w:sz w:val="24"/>
          <w:szCs w:val="24"/>
        </w:rPr>
      </w:pPr>
      <w:r w:rsidRPr="0075765B">
        <w:rPr>
          <w:b w:val="0"/>
          <w:bCs w:val="0"/>
          <w:sz w:val="24"/>
          <w:szCs w:val="24"/>
        </w:rPr>
        <w:t xml:space="preserve">Truth table and correspond with logic gates of Figure </w:t>
      </w:r>
      <w:r>
        <w:rPr>
          <w:b w:val="0"/>
          <w:bCs w:val="0"/>
          <w:sz w:val="24"/>
          <w:szCs w:val="24"/>
        </w:rPr>
        <w:t>2</w:t>
      </w:r>
      <w:r w:rsidRPr="0075765B">
        <w:rPr>
          <w:b w:val="0"/>
          <w:bCs w:val="0"/>
          <w:sz w:val="24"/>
          <w:szCs w:val="24"/>
        </w:rPr>
        <w:t xml:space="preserve">b </w:t>
      </w:r>
    </w:p>
    <w:tbl>
      <w:tblPr>
        <w:tblpPr w:leftFromText="180" w:rightFromText="180" w:vertAnchor="text" w:horzAnchor="page" w:tblpX="2863" w:tblpY="7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3"/>
        <w:gridCol w:w="655"/>
        <w:gridCol w:w="1710"/>
      </w:tblGrid>
      <w:tr w:rsidR="0075765B" w:rsidRPr="0075765B" w14:paraId="344C2319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E1C0C" w14:textId="77777777" w:rsidR="0075765B" w:rsidRPr="0075765B" w:rsidRDefault="0075765B" w:rsidP="00A94978">
            <w:pPr>
              <w:ind w:right="90"/>
              <w:jc w:val="center"/>
              <w:rPr>
                <w:bCs w:val="0"/>
              </w:rPr>
            </w:pPr>
            <w:r w:rsidRPr="0075765B">
              <w:rPr>
                <w:bCs w:val="0"/>
              </w:rPr>
              <w:t>A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6E336" w14:textId="77777777" w:rsidR="0075765B" w:rsidRPr="0075765B" w:rsidRDefault="0075765B" w:rsidP="00A94978">
            <w:pPr>
              <w:ind w:right="90"/>
              <w:jc w:val="center"/>
              <w:rPr>
                <w:bCs w:val="0"/>
              </w:rPr>
            </w:pPr>
            <w:r w:rsidRPr="0075765B">
              <w:rPr>
                <w:bCs w:val="0"/>
              </w:rPr>
              <w:t>B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742D9" w14:textId="77777777" w:rsidR="0075765B" w:rsidRPr="0075765B" w:rsidRDefault="0075765B" w:rsidP="00A94978">
            <w:pPr>
              <w:ind w:right="90"/>
              <w:jc w:val="center"/>
              <w:rPr>
                <w:bCs w:val="0"/>
              </w:rPr>
            </w:pPr>
            <w:proofErr w:type="gramStart"/>
            <w:r w:rsidRPr="0075765B">
              <w:rPr>
                <w:bCs w:val="0"/>
              </w:rPr>
              <w:t>Y  (</w:t>
            </w:r>
            <w:proofErr w:type="gramEnd"/>
            <w:r w:rsidRPr="0075765B">
              <w:rPr>
                <w:bCs w:val="0"/>
              </w:rPr>
              <w:t>Output)</w:t>
            </w:r>
          </w:p>
        </w:tc>
      </w:tr>
      <w:tr w:rsidR="0075765B" w:rsidRPr="0075765B" w14:paraId="510D5EB8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B4CA0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77F19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3CE47" w14:textId="77777777" w:rsidR="0075765B" w:rsidRPr="0075765B" w:rsidRDefault="0075765B" w:rsidP="00A94978">
            <w:pPr>
              <w:ind w:right="90"/>
              <w:jc w:val="center"/>
            </w:pPr>
          </w:p>
        </w:tc>
      </w:tr>
      <w:tr w:rsidR="0075765B" w:rsidRPr="0075765B" w14:paraId="766496C4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7AC76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FE8C3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135AA" w14:textId="77777777" w:rsidR="0075765B" w:rsidRPr="0075765B" w:rsidRDefault="0075765B" w:rsidP="00A94978">
            <w:pPr>
              <w:ind w:right="90"/>
              <w:jc w:val="center"/>
            </w:pPr>
          </w:p>
        </w:tc>
      </w:tr>
      <w:tr w:rsidR="0075765B" w:rsidRPr="0075765B" w14:paraId="2659FE34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8DF82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32CE8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EA057" w14:textId="77777777" w:rsidR="0075765B" w:rsidRPr="0075765B" w:rsidRDefault="0075765B" w:rsidP="00A94978">
            <w:pPr>
              <w:ind w:right="90"/>
              <w:jc w:val="center"/>
            </w:pPr>
          </w:p>
        </w:tc>
      </w:tr>
      <w:tr w:rsidR="0075765B" w:rsidRPr="0075765B" w14:paraId="2E7918F1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9C723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9770A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86EA2" w14:textId="77777777" w:rsidR="0075765B" w:rsidRPr="0075765B" w:rsidRDefault="0075765B" w:rsidP="00A94978">
            <w:pPr>
              <w:ind w:right="90"/>
              <w:jc w:val="center"/>
            </w:pPr>
          </w:p>
        </w:tc>
      </w:tr>
    </w:tbl>
    <w:p w14:paraId="76BE9217" w14:textId="77777777" w:rsidR="0075765B" w:rsidRPr="0075765B" w:rsidRDefault="0075765B" w:rsidP="0075765B">
      <w:pPr>
        <w:ind w:right="90"/>
        <w:jc w:val="both"/>
        <w:rPr>
          <w:sz w:val="12"/>
        </w:rPr>
      </w:pPr>
    </w:p>
    <w:p w14:paraId="07F77392" w14:textId="77777777" w:rsidR="0075765B" w:rsidRPr="0075765B" w:rsidRDefault="0075765B" w:rsidP="0075765B">
      <w:pPr>
        <w:spacing w:line="360" w:lineRule="auto"/>
        <w:ind w:left="1080" w:right="90"/>
        <w:jc w:val="both"/>
      </w:pPr>
    </w:p>
    <w:p w14:paraId="3B195B37" w14:textId="77777777" w:rsidR="0075765B" w:rsidRPr="0075765B" w:rsidRDefault="0075765B" w:rsidP="0075765B">
      <w:pPr>
        <w:spacing w:line="360" w:lineRule="auto"/>
        <w:ind w:left="720" w:right="90"/>
        <w:jc w:val="both"/>
        <w:rPr>
          <w:bCs w:val="0"/>
        </w:rPr>
      </w:pPr>
    </w:p>
    <w:p w14:paraId="56CD2924" w14:textId="77777777" w:rsidR="0075765B" w:rsidRPr="0075765B" w:rsidRDefault="0075765B" w:rsidP="0075765B">
      <w:pPr>
        <w:spacing w:line="360" w:lineRule="auto"/>
        <w:ind w:left="720" w:right="90"/>
        <w:jc w:val="both"/>
        <w:rPr>
          <w:bCs w:val="0"/>
        </w:rPr>
      </w:pPr>
    </w:p>
    <w:p w14:paraId="17B033F4" w14:textId="77777777" w:rsidR="0075765B" w:rsidRPr="0075765B" w:rsidRDefault="0075765B" w:rsidP="0075765B">
      <w:pPr>
        <w:spacing w:line="360" w:lineRule="auto"/>
        <w:ind w:left="720" w:right="90"/>
        <w:jc w:val="both"/>
        <w:rPr>
          <w:bCs w:val="0"/>
        </w:rPr>
      </w:pPr>
    </w:p>
    <w:p w14:paraId="38C52182" w14:textId="77777777" w:rsidR="00E00475" w:rsidRPr="0075765B" w:rsidRDefault="00E00475" w:rsidP="00E0047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0BD6C3FE" w14:textId="77777777" w:rsidR="0075765B" w:rsidRPr="00E00475" w:rsidRDefault="0075765B" w:rsidP="0075765B">
      <w:pPr>
        <w:pStyle w:val="Caption"/>
        <w:keepNext/>
        <w:rPr>
          <w:b w:val="0"/>
          <w:sz w:val="24"/>
          <w:szCs w:val="24"/>
          <w:lang w:val="vi-VN"/>
        </w:rPr>
      </w:pPr>
    </w:p>
    <w:p w14:paraId="49299295" w14:textId="77777777" w:rsidR="0075765B" w:rsidRDefault="0075765B" w:rsidP="0075765B"/>
    <w:p w14:paraId="5AE93784" w14:textId="77777777" w:rsidR="0075765B" w:rsidRPr="0075765B" w:rsidRDefault="0075765B" w:rsidP="0075765B"/>
    <w:p w14:paraId="4003B78B" w14:textId="77777777" w:rsidR="0075765B" w:rsidRPr="0075765B" w:rsidRDefault="0075765B" w:rsidP="0075765B"/>
    <w:p w14:paraId="69A51B3F" w14:textId="77777777" w:rsidR="0075765B" w:rsidRPr="0075765B" w:rsidRDefault="0075765B" w:rsidP="0075765B"/>
    <w:p w14:paraId="7E133239" w14:textId="5BF3ED7A" w:rsidR="0075765B" w:rsidRPr="0075765B" w:rsidRDefault="0075765B" w:rsidP="0075765B">
      <w:pPr>
        <w:pStyle w:val="Caption"/>
        <w:keepNext/>
        <w:rPr>
          <w:b w:val="0"/>
          <w:sz w:val="24"/>
          <w:szCs w:val="24"/>
        </w:rPr>
      </w:pPr>
      <w:r w:rsidRPr="0075765B">
        <w:rPr>
          <w:b w:val="0"/>
          <w:bCs w:val="0"/>
          <w:sz w:val="24"/>
          <w:szCs w:val="24"/>
        </w:rPr>
        <w:t xml:space="preserve">Truth table and correspond with logic gates of Figure </w:t>
      </w:r>
      <w:r>
        <w:rPr>
          <w:b w:val="0"/>
          <w:bCs w:val="0"/>
          <w:sz w:val="24"/>
          <w:szCs w:val="24"/>
        </w:rPr>
        <w:t>2</w:t>
      </w:r>
      <w:r w:rsidRPr="0075765B">
        <w:rPr>
          <w:b w:val="0"/>
          <w:bCs w:val="0"/>
          <w:sz w:val="24"/>
          <w:szCs w:val="24"/>
        </w:rPr>
        <w:t>c</w:t>
      </w:r>
    </w:p>
    <w:tbl>
      <w:tblPr>
        <w:tblpPr w:leftFromText="180" w:rightFromText="180" w:vertAnchor="text" w:horzAnchor="page" w:tblpX="2863" w:tblpY="7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3"/>
        <w:gridCol w:w="655"/>
        <w:gridCol w:w="1710"/>
      </w:tblGrid>
      <w:tr w:rsidR="0075765B" w:rsidRPr="0075765B" w14:paraId="273FA91A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ABBF4" w14:textId="77777777" w:rsidR="0075765B" w:rsidRPr="0075765B" w:rsidRDefault="0075765B" w:rsidP="00A94978">
            <w:pPr>
              <w:ind w:right="90"/>
              <w:jc w:val="center"/>
              <w:rPr>
                <w:bCs w:val="0"/>
              </w:rPr>
            </w:pPr>
            <w:r w:rsidRPr="0075765B">
              <w:rPr>
                <w:bCs w:val="0"/>
              </w:rPr>
              <w:t>A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9543D" w14:textId="77777777" w:rsidR="0075765B" w:rsidRPr="0075765B" w:rsidRDefault="0075765B" w:rsidP="00A94978">
            <w:pPr>
              <w:ind w:right="90"/>
              <w:jc w:val="center"/>
              <w:rPr>
                <w:bCs w:val="0"/>
              </w:rPr>
            </w:pPr>
            <w:r w:rsidRPr="0075765B">
              <w:rPr>
                <w:bCs w:val="0"/>
              </w:rPr>
              <w:t>B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15E68" w14:textId="77777777" w:rsidR="0075765B" w:rsidRPr="0075765B" w:rsidRDefault="0075765B" w:rsidP="00A94978">
            <w:pPr>
              <w:ind w:right="90"/>
              <w:jc w:val="center"/>
              <w:rPr>
                <w:bCs w:val="0"/>
              </w:rPr>
            </w:pPr>
            <w:proofErr w:type="gramStart"/>
            <w:r w:rsidRPr="0075765B">
              <w:rPr>
                <w:bCs w:val="0"/>
              </w:rPr>
              <w:t>Y  (</w:t>
            </w:r>
            <w:proofErr w:type="gramEnd"/>
            <w:r w:rsidRPr="0075765B">
              <w:rPr>
                <w:bCs w:val="0"/>
              </w:rPr>
              <w:t>Output)</w:t>
            </w:r>
          </w:p>
        </w:tc>
      </w:tr>
      <w:tr w:rsidR="0075765B" w:rsidRPr="0075765B" w14:paraId="672B2A71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724CF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BF549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DD46C" w14:textId="77777777" w:rsidR="0075765B" w:rsidRPr="0075765B" w:rsidRDefault="0075765B" w:rsidP="00A94978">
            <w:pPr>
              <w:ind w:right="90"/>
              <w:jc w:val="center"/>
            </w:pPr>
          </w:p>
        </w:tc>
      </w:tr>
      <w:tr w:rsidR="0075765B" w:rsidRPr="0075765B" w14:paraId="46E948BA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830E0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7FCEF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F2488" w14:textId="77777777" w:rsidR="0075765B" w:rsidRPr="0075765B" w:rsidRDefault="0075765B" w:rsidP="00A94978">
            <w:pPr>
              <w:ind w:right="90"/>
              <w:jc w:val="center"/>
            </w:pPr>
          </w:p>
        </w:tc>
      </w:tr>
      <w:tr w:rsidR="0075765B" w:rsidRPr="0075765B" w14:paraId="126CE8C6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7E0CE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84BDA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2BE57" w14:textId="77777777" w:rsidR="0075765B" w:rsidRPr="0075765B" w:rsidRDefault="0075765B" w:rsidP="00A94978">
            <w:pPr>
              <w:ind w:right="90"/>
              <w:jc w:val="center"/>
            </w:pPr>
          </w:p>
        </w:tc>
      </w:tr>
      <w:tr w:rsidR="0075765B" w:rsidRPr="0075765B" w14:paraId="58C43072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AAD3F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5485E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60900" w14:textId="77777777" w:rsidR="0075765B" w:rsidRPr="0075765B" w:rsidRDefault="0075765B" w:rsidP="00A94978">
            <w:pPr>
              <w:ind w:right="90"/>
              <w:jc w:val="center"/>
            </w:pPr>
          </w:p>
        </w:tc>
      </w:tr>
    </w:tbl>
    <w:p w14:paraId="79837188" w14:textId="77777777" w:rsidR="0075765B" w:rsidRPr="0075765B" w:rsidRDefault="0075765B" w:rsidP="0075765B">
      <w:pPr>
        <w:ind w:right="90"/>
        <w:jc w:val="both"/>
        <w:rPr>
          <w:sz w:val="12"/>
        </w:rPr>
      </w:pPr>
    </w:p>
    <w:p w14:paraId="42A772BB" w14:textId="77777777" w:rsidR="0075765B" w:rsidRPr="0075765B" w:rsidRDefault="0075765B" w:rsidP="0075765B">
      <w:pPr>
        <w:spacing w:line="360" w:lineRule="auto"/>
        <w:ind w:left="1080" w:right="90"/>
        <w:jc w:val="both"/>
      </w:pPr>
    </w:p>
    <w:p w14:paraId="2CE94162" w14:textId="77777777" w:rsidR="0075765B" w:rsidRPr="0075765B" w:rsidRDefault="0075765B" w:rsidP="0075765B">
      <w:pPr>
        <w:spacing w:line="360" w:lineRule="auto"/>
        <w:ind w:left="720" w:right="90"/>
        <w:jc w:val="both"/>
        <w:rPr>
          <w:bCs w:val="0"/>
        </w:rPr>
      </w:pPr>
    </w:p>
    <w:p w14:paraId="0B7E1117" w14:textId="77777777" w:rsidR="0075765B" w:rsidRPr="0075765B" w:rsidRDefault="0075765B" w:rsidP="0075765B">
      <w:pPr>
        <w:spacing w:line="360" w:lineRule="auto"/>
        <w:ind w:left="720" w:right="90"/>
        <w:jc w:val="both"/>
        <w:rPr>
          <w:bCs w:val="0"/>
        </w:rPr>
      </w:pPr>
    </w:p>
    <w:p w14:paraId="7E625394" w14:textId="77777777" w:rsidR="0075765B" w:rsidRPr="0075765B" w:rsidRDefault="0075765B" w:rsidP="0075765B">
      <w:pPr>
        <w:spacing w:line="360" w:lineRule="auto"/>
        <w:ind w:left="720" w:right="90"/>
        <w:jc w:val="both"/>
        <w:rPr>
          <w:bCs w:val="0"/>
        </w:rPr>
      </w:pPr>
    </w:p>
    <w:p w14:paraId="43AF9981" w14:textId="77777777" w:rsidR="00E00475" w:rsidRPr="0075765B" w:rsidRDefault="00E00475" w:rsidP="00E0047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6CD9FA04" w14:textId="77777777" w:rsidR="0075765B" w:rsidRDefault="0075765B" w:rsidP="0075765B">
      <w:pPr>
        <w:spacing w:line="360" w:lineRule="auto"/>
        <w:jc w:val="both"/>
        <w:rPr>
          <w:b w:val="0"/>
          <w:lang w:val="vi-VN"/>
        </w:rPr>
      </w:pPr>
    </w:p>
    <w:p w14:paraId="015963CB" w14:textId="77777777" w:rsidR="0075765B" w:rsidRDefault="0075765B" w:rsidP="0075765B">
      <w:pPr>
        <w:spacing w:line="360" w:lineRule="auto"/>
        <w:jc w:val="both"/>
        <w:rPr>
          <w:b w:val="0"/>
          <w:lang w:val="vi-VN"/>
        </w:rPr>
      </w:pPr>
    </w:p>
    <w:p w14:paraId="5D560B6E" w14:textId="77777777" w:rsidR="0075765B" w:rsidRDefault="0075765B" w:rsidP="0075765B">
      <w:pPr>
        <w:spacing w:line="360" w:lineRule="auto"/>
        <w:jc w:val="both"/>
        <w:rPr>
          <w:b w:val="0"/>
          <w:lang w:val="vi-VN"/>
        </w:rPr>
      </w:pPr>
    </w:p>
    <w:p w14:paraId="49016D01" w14:textId="3205ED62" w:rsidR="0075765B" w:rsidRPr="0075765B" w:rsidRDefault="0075765B" w:rsidP="0075765B">
      <w:pPr>
        <w:pStyle w:val="Caption"/>
        <w:keepNext/>
        <w:rPr>
          <w:b w:val="0"/>
          <w:sz w:val="24"/>
          <w:szCs w:val="24"/>
        </w:rPr>
      </w:pPr>
      <w:r w:rsidRPr="0075765B">
        <w:rPr>
          <w:b w:val="0"/>
          <w:bCs w:val="0"/>
          <w:sz w:val="24"/>
          <w:szCs w:val="24"/>
        </w:rPr>
        <w:t xml:space="preserve">Truth table and correspond with logic gates of Figure </w:t>
      </w:r>
      <w:r>
        <w:rPr>
          <w:b w:val="0"/>
          <w:bCs w:val="0"/>
          <w:sz w:val="24"/>
          <w:szCs w:val="24"/>
        </w:rPr>
        <w:t>2</w:t>
      </w:r>
      <w:r>
        <w:rPr>
          <w:b w:val="0"/>
          <w:bCs w:val="0"/>
          <w:sz w:val="24"/>
          <w:szCs w:val="24"/>
        </w:rPr>
        <w:t>d</w:t>
      </w:r>
    </w:p>
    <w:tbl>
      <w:tblPr>
        <w:tblpPr w:leftFromText="180" w:rightFromText="180" w:vertAnchor="text" w:horzAnchor="page" w:tblpX="2863" w:tblpY="7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3"/>
        <w:gridCol w:w="655"/>
        <w:gridCol w:w="1710"/>
      </w:tblGrid>
      <w:tr w:rsidR="0075765B" w:rsidRPr="0075765B" w14:paraId="5134B045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F8FD6" w14:textId="77777777" w:rsidR="0075765B" w:rsidRPr="0075765B" w:rsidRDefault="0075765B" w:rsidP="00A94978">
            <w:pPr>
              <w:ind w:right="90"/>
              <w:jc w:val="center"/>
              <w:rPr>
                <w:bCs w:val="0"/>
              </w:rPr>
            </w:pPr>
            <w:r w:rsidRPr="0075765B">
              <w:rPr>
                <w:bCs w:val="0"/>
              </w:rPr>
              <w:t>A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DE1BB" w14:textId="77777777" w:rsidR="0075765B" w:rsidRPr="0075765B" w:rsidRDefault="0075765B" w:rsidP="00A94978">
            <w:pPr>
              <w:ind w:right="90"/>
              <w:jc w:val="center"/>
              <w:rPr>
                <w:bCs w:val="0"/>
              </w:rPr>
            </w:pPr>
            <w:r w:rsidRPr="0075765B">
              <w:rPr>
                <w:bCs w:val="0"/>
              </w:rPr>
              <w:t>B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9865E" w14:textId="77777777" w:rsidR="0075765B" w:rsidRPr="0075765B" w:rsidRDefault="0075765B" w:rsidP="00A94978">
            <w:pPr>
              <w:ind w:right="90"/>
              <w:jc w:val="center"/>
              <w:rPr>
                <w:bCs w:val="0"/>
              </w:rPr>
            </w:pPr>
            <w:proofErr w:type="gramStart"/>
            <w:r w:rsidRPr="0075765B">
              <w:rPr>
                <w:bCs w:val="0"/>
              </w:rPr>
              <w:t>Y  (</w:t>
            </w:r>
            <w:proofErr w:type="gramEnd"/>
            <w:r w:rsidRPr="0075765B">
              <w:rPr>
                <w:bCs w:val="0"/>
              </w:rPr>
              <w:t>Output)</w:t>
            </w:r>
          </w:p>
        </w:tc>
      </w:tr>
      <w:tr w:rsidR="0075765B" w:rsidRPr="0075765B" w14:paraId="5F4A3B27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B2506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84ED7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56B18" w14:textId="77777777" w:rsidR="0075765B" w:rsidRPr="0075765B" w:rsidRDefault="0075765B" w:rsidP="00A94978">
            <w:pPr>
              <w:ind w:right="90"/>
              <w:jc w:val="center"/>
            </w:pPr>
          </w:p>
        </w:tc>
      </w:tr>
      <w:tr w:rsidR="0075765B" w:rsidRPr="0075765B" w14:paraId="7655E21C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C334A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87BD7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3DEC4" w14:textId="77777777" w:rsidR="0075765B" w:rsidRPr="0075765B" w:rsidRDefault="0075765B" w:rsidP="00A94978">
            <w:pPr>
              <w:ind w:right="90"/>
              <w:jc w:val="center"/>
            </w:pPr>
          </w:p>
        </w:tc>
      </w:tr>
      <w:tr w:rsidR="0075765B" w:rsidRPr="0075765B" w14:paraId="3615BBD9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0555D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7C11A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7E700" w14:textId="77777777" w:rsidR="0075765B" w:rsidRPr="0075765B" w:rsidRDefault="0075765B" w:rsidP="00A94978">
            <w:pPr>
              <w:ind w:right="90"/>
              <w:jc w:val="center"/>
            </w:pPr>
          </w:p>
        </w:tc>
      </w:tr>
      <w:tr w:rsidR="0075765B" w:rsidRPr="0075765B" w14:paraId="1D4A6ED2" w14:textId="77777777" w:rsidTr="00A94978">
        <w:tblPrEx>
          <w:tblCellMar>
            <w:top w:w="0" w:type="dxa"/>
            <w:bottom w:w="0" w:type="dxa"/>
          </w:tblCellMar>
        </w:tblPrEx>
        <w:tc>
          <w:tcPr>
            <w:tcW w:w="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44D4B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631CE" w14:textId="77777777" w:rsidR="0075765B" w:rsidRPr="0075765B" w:rsidRDefault="0075765B" w:rsidP="00A94978">
            <w:pPr>
              <w:ind w:right="90"/>
              <w:jc w:val="center"/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738B" w14:textId="77777777" w:rsidR="0075765B" w:rsidRPr="0075765B" w:rsidRDefault="0075765B" w:rsidP="00A94978">
            <w:pPr>
              <w:ind w:right="90"/>
              <w:jc w:val="center"/>
            </w:pPr>
          </w:p>
        </w:tc>
      </w:tr>
    </w:tbl>
    <w:p w14:paraId="4B8A212A" w14:textId="77777777" w:rsidR="0075765B" w:rsidRPr="0075765B" w:rsidRDefault="0075765B" w:rsidP="0075765B">
      <w:pPr>
        <w:ind w:right="90"/>
        <w:jc w:val="both"/>
        <w:rPr>
          <w:sz w:val="12"/>
        </w:rPr>
      </w:pPr>
    </w:p>
    <w:p w14:paraId="0D272EEA" w14:textId="77777777" w:rsidR="0075765B" w:rsidRPr="0075765B" w:rsidRDefault="0075765B" w:rsidP="0075765B">
      <w:pPr>
        <w:spacing w:line="360" w:lineRule="auto"/>
        <w:ind w:left="1080" w:right="90"/>
        <w:jc w:val="both"/>
      </w:pPr>
    </w:p>
    <w:p w14:paraId="333F74A4" w14:textId="77777777" w:rsidR="0075765B" w:rsidRPr="0075765B" w:rsidRDefault="0075765B" w:rsidP="0075765B">
      <w:pPr>
        <w:spacing w:line="360" w:lineRule="auto"/>
        <w:ind w:left="720" w:right="90"/>
        <w:jc w:val="both"/>
        <w:rPr>
          <w:bCs w:val="0"/>
        </w:rPr>
      </w:pPr>
    </w:p>
    <w:p w14:paraId="246A82CF" w14:textId="77777777" w:rsidR="0075765B" w:rsidRPr="0075765B" w:rsidRDefault="0075765B" w:rsidP="0075765B">
      <w:pPr>
        <w:spacing w:line="360" w:lineRule="auto"/>
        <w:ind w:left="720" w:right="90"/>
        <w:jc w:val="both"/>
        <w:rPr>
          <w:bCs w:val="0"/>
        </w:rPr>
      </w:pPr>
    </w:p>
    <w:p w14:paraId="252900C3" w14:textId="77777777" w:rsidR="0075765B" w:rsidRPr="0075765B" w:rsidRDefault="0075765B" w:rsidP="0075765B">
      <w:pPr>
        <w:spacing w:line="360" w:lineRule="auto"/>
        <w:ind w:left="720" w:right="90"/>
        <w:jc w:val="both"/>
        <w:rPr>
          <w:bCs w:val="0"/>
        </w:rPr>
      </w:pPr>
    </w:p>
    <w:p w14:paraId="423CB774" w14:textId="77777777" w:rsidR="00E00475" w:rsidRPr="0075765B" w:rsidRDefault="00E00475" w:rsidP="00E00475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29ED9327" w14:textId="77777777" w:rsidR="0075765B" w:rsidRDefault="0075765B" w:rsidP="0075765B">
      <w:pPr>
        <w:spacing w:line="360" w:lineRule="auto"/>
        <w:jc w:val="both"/>
        <w:rPr>
          <w:b w:val="0"/>
          <w:lang w:val="vi-VN"/>
        </w:rPr>
      </w:pPr>
    </w:p>
    <w:p w14:paraId="1A33071A" w14:textId="28709E9F" w:rsidR="0075765B" w:rsidRDefault="0075765B" w:rsidP="0075765B">
      <w:pPr>
        <w:spacing w:line="360" w:lineRule="auto"/>
        <w:jc w:val="both"/>
        <w:rPr>
          <w:b w:val="0"/>
          <w:lang w:val="vi-VN"/>
        </w:rPr>
      </w:pPr>
    </w:p>
    <w:p w14:paraId="03820152" w14:textId="2D796C2D" w:rsidR="0075765B" w:rsidRDefault="0075765B" w:rsidP="0075765B">
      <w:pPr>
        <w:spacing w:line="360" w:lineRule="auto"/>
        <w:jc w:val="both"/>
        <w:rPr>
          <w:b w:val="0"/>
          <w:lang w:val="vi-VN"/>
        </w:rPr>
      </w:pPr>
    </w:p>
    <w:p w14:paraId="325BFF64" w14:textId="77777777" w:rsidR="0075765B" w:rsidRDefault="0075765B" w:rsidP="0075765B">
      <w:pPr>
        <w:spacing w:line="360" w:lineRule="auto"/>
        <w:jc w:val="both"/>
        <w:rPr>
          <w:b w:val="0"/>
          <w:lang w:val="vi-VN"/>
        </w:rPr>
      </w:pPr>
    </w:p>
    <w:p w14:paraId="07375A53" w14:textId="705B2B67" w:rsidR="00C739A6" w:rsidRPr="00C739A6" w:rsidRDefault="00C739A6" w:rsidP="00C739A6">
      <w:pPr>
        <w:spacing w:line="360" w:lineRule="auto"/>
      </w:pPr>
      <w:r>
        <w:lastRenderedPageBreak/>
        <w:t>3</w:t>
      </w:r>
      <w:r w:rsidRPr="0075765B">
        <w:rPr>
          <w:lang w:val="vi-VN"/>
        </w:rPr>
        <w:t xml:space="preserve">. </w:t>
      </w:r>
      <w:r>
        <w:t>Design and simply the combinational logic circuit using logic gates</w:t>
      </w:r>
    </w:p>
    <w:p w14:paraId="79C369D9" w14:textId="77777777" w:rsidR="008B3855" w:rsidRDefault="008B3855" w:rsidP="0075765B">
      <w:pPr>
        <w:spacing w:line="360" w:lineRule="auto"/>
        <w:jc w:val="both"/>
        <w:rPr>
          <w:b w:val="0"/>
        </w:rPr>
      </w:pPr>
    </w:p>
    <w:p w14:paraId="3DBCB9BE" w14:textId="1D1B3588" w:rsidR="00507816" w:rsidRPr="00507816" w:rsidRDefault="008F31FD" w:rsidP="00E00475">
      <w:pPr>
        <w:spacing w:line="360" w:lineRule="auto"/>
        <w:jc w:val="both"/>
        <w:rPr>
          <w:bCs w:val="0"/>
          <w:lang w:val="vi-VN"/>
        </w:rPr>
      </w:pPr>
      <w:r>
        <w:rPr>
          <w:bCs w:val="0"/>
        </w:rPr>
        <w:t>a</w:t>
      </w:r>
      <w:r w:rsidR="00507816">
        <w:rPr>
          <w:bCs w:val="0"/>
        </w:rPr>
        <w:t xml:space="preserve">. </w:t>
      </w:r>
      <w:r w:rsidR="00507816" w:rsidRPr="00507816">
        <w:rPr>
          <w:bCs w:val="0"/>
        </w:rPr>
        <w:t xml:space="preserve">Given the circuit below, find the function </w:t>
      </w:r>
      <m:oMath>
        <m:r>
          <m:rPr>
            <m:sty m:val="bi"/>
          </m:rPr>
          <w:rPr>
            <w:rFonts w:ascii="Cambria Math" w:hAnsi="Cambria Math"/>
          </w:rPr>
          <m:t>F</m:t>
        </m:r>
        <m:r>
          <m:rPr>
            <m:sty m:val="bi"/>
          </m:rPr>
          <w:rPr>
            <w:rFonts w:ascii="Cambria Math" w:hAnsi="Cambria Math"/>
          </w:rPr>
          <m:t>1</m:t>
        </m:r>
        <m:d>
          <m:dPr>
            <m:ctrlPr>
              <w:rPr>
                <w:rFonts w:ascii="Cambria Math" w:hAnsi="Cambria Math"/>
                <w:bCs w:val="0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,B,C</m:t>
            </m:r>
          </m:e>
        </m:d>
      </m:oMath>
    </w:p>
    <w:p w14:paraId="6F58A3E1" w14:textId="47BBBE5D" w:rsidR="00507816" w:rsidRDefault="00507816" w:rsidP="00507816">
      <w:pPr>
        <w:spacing w:line="360" w:lineRule="auto"/>
        <w:jc w:val="center"/>
        <w:rPr>
          <w:b w:val="0"/>
          <w:lang w:val="vi-VN"/>
        </w:rPr>
      </w:pPr>
      <w:r>
        <w:rPr>
          <w:noProof/>
        </w:rPr>
        <w:drawing>
          <wp:inline distT="0" distB="0" distL="0" distR="0" wp14:anchorId="0882C6C9" wp14:editId="1A58F2DA">
            <wp:extent cx="4710023" cy="1483823"/>
            <wp:effectExtent l="0" t="0" r="0" b="2540"/>
            <wp:docPr id="11" name="Picture 1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15634" cy="1485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65C31" w14:textId="5DB0ADDB" w:rsidR="00507816" w:rsidRPr="00E00475" w:rsidRDefault="00507816" w:rsidP="00507816">
      <w:pPr>
        <w:spacing w:line="360" w:lineRule="auto"/>
        <w:jc w:val="both"/>
        <w:rPr>
          <w:b w:val="0"/>
        </w:rPr>
      </w:pPr>
      <w:r>
        <w:rPr>
          <w:b w:val="0"/>
        </w:rPr>
        <w:t xml:space="preserve">Write down the function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1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w:rPr>
                <w:rFonts w:ascii="Cambria Math" w:hAnsi="Cambria Math"/>
              </w:rPr>
              <m:t>A,B,C</m:t>
            </m:r>
          </m:e>
        </m:d>
        <m:r>
          <w:rPr>
            <w:rFonts w:ascii="Cambria Math" w:hAnsi="Cambria Math"/>
          </w:rPr>
          <m:t>=</m:t>
        </m:r>
      </m:oMath>
    </w:p>
    <w:p w14:paraId="1FDB9673" w14:textId="77777777" w:rsidR="00507816" w:rsidRDefault="00507816" w:rsidP="00507816">
      <w:pPr>
        <w:spacing w:line="360" w:lineRule="auto"/>
        <w:jc w:val="both"/>
        <w:rPr>
          <w:b w:val="0"/>
          <w:lang w:val="vi-VN"/>
        </w:rPr>
      </w:pPr>
      <w:r w:rsidRPr="00E00475">
        <w:rPr>
          <w:b w:val="0"/>
          <w:lang w:val="vi-VN"/>
        </w:rPr>
        <w:t>Fill in the truth Table:</w:t>
      </w:r>
    </w:p>
    <w:tbl>
      <w:tblPr>
        <w:tblW w:w="0" w:type="auto"/>
        <w:tblInd w:w="1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8"/>
        <w:gridCol w:w="1415"/>
        <w:gridCol w:w="1395"/>
        <w:gridCol w:w="1189"/>
      </w:tblGrid>
      <w:tr w:rsidR="00507816" w:rsidRPr="00917397" w14:paraId="46903ED0" w14:textId="77777777" w:rsidTr="00A94978">
        <w:tc>
          <w:tcPr>
            <w:tcW w:w="1288" w:type="dxa"/>
            <w:shd w:val="clear" w:color="auto" w:fill="auto"/>
          </w:tcPr>
          <w:p w14:paraId="46277AAA" w14:textId="77777777" w:rsidR="00507816" w:rsidRPr="00E00475" w:rsidRDefault="00507816" w:rsidP="00A94978">
            <w:pPr>
              <w:jc w:val="center"/>
            </w:pPr>
            <w:r w:rsidRPr="00E00475">
              <w:t>A</w:t>
            </w:r>
          </w:p>
        </w:tc>
        <w:tc>
          <w:tcPr>
            <w:tcW w:w="1415" w:type="dxa"/>
            <w:shd w:val="clear" w:color="auto" w:fill="auto"/>
          </w:tcPr>
          <w:p w14:paraId="7399B122" w14:textId="77777777" w:rsidR="00507816" w:rsidRPr="00E00475" w:rsidRDefault="00507816" w:rsidP="00A94978">
            <w:pPr>
              <w:jc w:val="center"/>
            </w:pPr>
            <w:r w:rsidRPr="00E00475">
              <w:t>B</w:t>
            </w:r>
          </w:p>
        </w:tc>
        <w:tc>
          <w:tcPr>
            <w:tcW w:w="1395" w:type="dxa"/>
            <w:shd w:val="clear" w:color="auto" w:fill="auto"/>
          </w:tcPr>
          <w:p w14:paraId="6A2D5C56" w14:textId="77777777" w:rsidR="00507816" w:rsidRPr="00E00475" w:rsidRDefault="00507816" w:rsidP="00A94978">
            <w:pPr>
              <w:jc w:val="center"/>
            </w:pPr>
            <w:r w:rsidRPr="00E00475">
              <w:t>C</w:t>
            </w:r>
          </w:p>
        </w:tc>
        <w:tc>
          <w:tcPr>
            <w:tcW w:w="1189" w:type="dxa"/>
            <w:shd w:val="clear" w:color="auto" w:fill="auto"/>
          </w:tcPr>
          <w:p w14:paraId="693C3A2A" w14:textId="77777777" w:rsidR="00507816" w:rsidRPr="00E00475" w:rsidRDefault="00507816" w:rsidP="00A94978">
            <w:pPr>
              <w:jc w:val="center"/>
            </w:pPr>
            <w:r w:rsidRPr="00E00475">
              <w:t>F1</w:t>
            </w:r>
          </w:p>
        </w:tc>
      </w:tr>
      <w:tr w:rsidR="00507816" w14:paraId="06783E84" w14:textId="77777777" w:rsidTr="00A94978">
        <w:tc>
          <w:tcPr>
            <w:tcW w:w="1288" w:type="dxa"/>
            <w:shd w:val="clear" w:color="auto" w:fill="auto"/>
          </w:tcPr>
          <w:p w14:paraId="26C69E6F" w14:textId="77777777" w:rsidR="00507816" w:rsidRDefault="00507816" w:rsidP="00A94978"/>
        </w:tc>
        <w:tc>
          <w:tcPr>
            <w:tcW w:w="1415" w:type="dxa"/>
            <w:shd w:val="clear" w:color="auto" w:fill="auto"/>
          </w:tcPr>
          <w:p w14:paraId="2CB8DF3E" w14:textId="77777777" w:rsidR="00507816" w:rsidRDefault="00507816" w:rsidP="00A94978"/>
        </w:tc>
        <w:tc>
          <w:tcPr>
            <w:tcW w:w="1395" w:type="dxa"/>
            <w:shd w:val="clear" w:color="auto" w:fill="auto"/>
          </w:tcPr>
          <w:p w14:paraId="4B591BF9" w14:textId="77777777" w:rsidR="00507816" w:rsidRDefault="00507816" w:rsidP="00A94978"/>
        </w:tc>
        <w:tc>
          <w:tcPr>
            <w:tcW w:w="1189" w:type="dxa"/>
            <w:shd w:val="clear" w:color="auto" w:fill="auto"/>
          </w:tcPr>
          <w:p w14:paraId="3493001E" w14:textId="77777777" w:rsidR="00507816" w:rsidRDefault="00507816" w:rsidP="00A94978"/>
        </w:tc>
      </w:tr>
      <w:tr w:rsidR="00507816" w14:paraId="0D976ECD" w14:textId="77777777" w:rsidTr="00A94978">
        <w:tc>
          <w:tcPr>
            <w:tcW w:w="1288" w:type="dxa"/>
            <w:shd w:val="clear" w:color="auto" w:fill="auto"/>
          </w:tcPr>
          <w:p w14:paraId="4E030998" w14:textId="77777777" w:rsidR="00507816" w:rsidRDefault="00507816" w:rsidP="00A94978"/>
        </w:tc>
        <w:tc>
          <w:tcPr>
            <w:tcW w:w="1415" w:type="dxa"/>
            <w:shd w:val="clear" w:color="auto" w:fill="auto"/>
          </w:tcPr>
          <w:p w14:paraId="6593FC89" w14:textId="77777777" w:rsidR="00507816" w:rsidRDefault="00507816" w:rsidP="00A94978"/>
        </w:tc>
        <w:tc>
          <w:tcPr>
            <w:tcW w:w="1395" w:type="dxa"/>
            <w:shd w:val="clear" w:color="auto" w:fill="auto"/>
          </w:tcPr>
          <w:p w14:paraId="794BF852" w14:textId="77777777" w:rsidR="00507816" w:rsidRDefault="00507816" w:rsidP="00A94978"/>
        </w:tc>
        <w:tc>
          <w:tcPr>
            <w:tcW w:w="1189" w:type="dxa"/>
            <w:shd w:val="clear" w:color="auto" w:fill="auto"/>
          </w:tcPr>
          <w:p w14:paraId="728258D9" w14:textId="77777777" w:rsidR="00507816" w:rsidRDefault="00507816" w:rsidP="00A94978"/>
        </w:tc>
      </w:tr>
      <w:tr w:rsidR="00507816" w14:paraId="4249615A" w14:textId="77777777" w:rsidTr="00A94978">
        <w:tc>
          <w:tcPr>
            <w:tcW w:w="1288" w:type="dxa"/>
            <w:shd w:val="clear" w:color="auto" w:fill="auto"/>
          </w:tcPr>
          <w:p w14:paraId="05826C98" w14:textId="77777777" w:rsidR="00507816" w:rsidRDefault="00507816" w:rsidP="00A94978"/>
        </w:tc>
        <w:tc>
          <w:tcPr>
            <w:tcW w:w="1415" w:type="dxa"/>
            <w:shd w:val="clear" w:color="auto" w:fill="auto"/>
          </w:tcPr>
          <w:p w14:paraId="778CA695" w14:textId="77777777" w:rsidR="00507816" w:rsidRDefault="00507816" w:rsidP="00A94978"/>
        </w:tc>
        <w:tc>
          <w:tcPr>
            <w:tcW w:w="1395" w:type="dxa"/>
            <w:shd w:val="clear" w:color="auto" w:fill="auto"/>
          </w:tcPr>
          <w:p w14:paraId="69DF9824" w14:textId="77777777" w:rsidR="00507816" w:rsidRDefault="00507816" w:rsidP="00A94978"/>
        </w:tc>
        <w:tc>
          <w:tcPr>
            <w:tcW w:w="1189" w:type="dxa"/>
            <w:shd w:val="clear" w:color="auto" w:fill="auto"/>
          </w:tcPr>
          <w:p w14:paraId="41DC7A37" w14:textId="77777777" w:rsidR="00507816" w:rsidRDefault="00507816" w:rsidP="00A94978"/>
        </w:tc>
      </w:tr>
      <w:tr w:rsidR="00507816" w14:paraId="6EA47BDC" w14:textId="77777777" w:rsidTr="00A94978">
        <w:tc>
          <w:tcPr>
            <w:tcW w:w="1288" w:type="dxa"/>
            <w:shd w:val="clear" w:color="auto" w:fill="auto"/>
          </w:tcPr>
          <w:p w14:paraId="14289D94" w14:textId="77777777" w:rsidR="00507816" w:rsidRDefault="00507816" w:rsidP="00A94978"/>
        </w:tc>
        <w:tc>
          <w:tcPr>
            <w:tcW w:w="1415" w:type="dxa"/>
            <w:shd w:val="clear" w:color="auto" w:fill="auto"/>
          </w:tcPr>
          <w:p w14:paraId="7531EF1C" w14:textId="77777777" w:rsidR="00507816" w:rsidRDefault="00507816" w:rsidP="00A94978"/>
        </w:tc>
        <w:tc>
          <w:tcPr>
            <w:tcW w:w="1395" w:type="dxa"/>
            <w:shd w:val="clear" w:color="auto" w:fill="auto"/>
          </w:tcPr>
          <w:p w14:paraId="17AEF5CB" w14:textId="77777777" w:rsidR="00507816" w:rsidRDefault="00507816" w:rsidP="00A94978"/>
        </w:tc>
        <w:tc>
          <w:tcPr>
            <w:tcW w:w="1189" w:type="dxa"/>
            <w:shd w:val="clear" w:color="auto" w:fill="auto"/>
          </w:tcPr>
          <w:p w14:paraId="2E182086" w14:textId="77777777" w:rsidR="00507816" w:rsidRDefault="00507816" w:rsidP="00A94978"/>
        </w:tc>
      </w:tr>
      <w:tr w:rsidR="00507816" w14:paraId="5F98CEA2" w14:textId="77777777" w:rsidTr="00A94978">
        <w:tc>
          <w:tcPr>
            <w:tcW w:w="1288" w:type="dxa"/>
            <w:shd w:val="clear" w:color="auto" w:fill="auto"/>
          </w:tcPr>
          <w:p w14:paraId="37309631" w14:textId="77777777" w:rsidR="00507816" w:rsidRDefault="00507816" w:rsidP="00A94978"/>
        </w:tc>
        <w:tc>
          <w:tcPr>
            <w:tcW w:w="1415" w:type="dxa"/>
            <w:shd w:val="clear" w:color="auto" w:fill="auto"/>
          </w:tcPr>
          <w:p w14:paraId="5DFEA599" w14:textId="77777777" w:rsidR="00507816" w:rsidRDefault="00507816" w:rsidP="00A94978"/>
        </w:tc>
        <w:tc>
          <w:tcPr>
            <w:tcW w:w="1395" w:type="dxa"/>
            <w:shd w:val="clear" w:color="auto" w:fill="auto"/>
          </w:tcPr>
          <w:p w14:paraId="0D23C995" w14:textId="77777777" w:rsidR="00507816" w:rsidRDefault="00507816" w:rsidP="00A94978"/>
        </w:tc>
        <w:tc>
          <w:tcPr>
            <w:tcW w:w="1189" w:type="dxa"/>
            <w:shd w:val="clear" w:color="auto" w:fill="auto"/>
          </w:tcPr>
          <w:p w14:paraId="30F91B4B" w14:textId="77777777" w:rsidR="00507816" w:rsidRDefault="00507816" w:rsidP="00A94978"/>
        </w:tc>
      </w:tr>
      <w:tr w:rsidR="00507816" w14:paraId="1ACD51A9" w14:textId="77777777" w:rsidTr="00A94978">
        <w:tc>
          <w:tcPr>
            <w:tcW w:w="1288" w:type="dxa"/>
            <w:shd w:val="clear" w:color="auto" w:fill="auto"/>
          </w:tcPr>
          <w:p w14:paraId="043BF426" w14:textId="77777777" w:rsidR="00507816" w:rsidRDefault="00507816" w:rsidP="00A94978"/>
        </w:tc>
        <w:tc>
          <w:tcPr>
            <w:tcW w:w="1415" w:type="dxa"/>
            <w:shd w:val="clear" w:color="auto" w:fill="auto"/>
          </w:tcPr>
          <w:p w14:paraId="0B11FA60" w14:textId="77777777" w:rsidR="00507816" w:rsidRDefault="00507816" w:rsidP="00A94978"/>
        </w:tc>
        <w:tc>
          <w:tcPr>
            <w:tcW w:w="1395" w:type="dxa"/>
            <w:shd w:val="clear" w:color="auto" w:fill="auto"/>
          </w:tcPr>
          <w:p w14:paraId="4BBEDA90" w14:textId="77777777" w:rsidR="00507816" w:rsidRDefault="00507816" w:rsidP="00A94978"/>
        </w:tc>
        <w:tc>
          <w:tcPr>
            <w:tcW w:w="1189" w:type="dxa"/>
            <w:shd w:val="clear" w:color="auto" w:fill="auto"/>
          </w:tcPr>
          <w:p w14:paraId="73D3AE29" w14:textId="77777777" w:rsidR="00507816" w:rsidRDefault="00507816" w:rsidP="00A94978"/>
        </w:tc>
      </w:tr>
      <w:tr w:rsidR="00507816" w14:paraId="24A9904F" w14:textId="77777777" w:rsidTr="00A94978">
        <w:tc>
          <w:tcPr>
            <w:tcW w:w="1288" w:type="dxa"/>
            <w:shd w:val="clear" w:color="auto" w:fill="auto"/>
          </w:tcPr>
          <w:p w14:paraId="51C27020" w14:textId="77777777" w:rsidR="00507816" w:rsidRDefault="00507816" w:rsidP="00A94978"/>
        </w:tc>
        <w:tc>
          <w:tcPr>
            <w:tcW w:w="1415" w:type="dxa"/>
            <w:shd w:val="clear" w:color="auto" w:fill="auto"/>
          </w:tcPr>
          <w:p w14:paraId="2B544A27" w14:textId="77777777" w:rsidR="00507816" w:rsidRDefault="00507816" w:rsidP="00A94978"/>
        </w:tc>
        <w:tc>
          <w:tcPr>
            <w:tcW w:w="1395" w:type="dxa"/>
            <w:shd w:val="clear" w:color="auto" w:fill="auto"/>
          </w:tcPr>
          <w:p w14:paraId="5BAD7B6E" w14:textId="77777777" w:rsidR="00507816" w:rsidRDefault="00507816" w:rsidP="00A94978"/>
        </w:tc>
        <w:tc>
          <w:tcPr>
            <w:tcW w:w="1189" w:type="dxa"/>
            <w:shd w:val="clear" w:color="auto" w:fill="auto"/>
          </w:tcPr>
          <w:p w14:paraId="29650CD2" w14:textId="77777777" w:rsidR="00507816" w:rsidRDefault="00507816" w:rsidP="00A94978"/>
        </w:tc>
      </w:tr>
      <w:tr w:rsidR="00507816" w14:paraId="16C477CC" w14:textId="77777777" w:rsidTr="00A94978">
        <w:tc>
          <w:tcPr>
            <w:tcW w:w="1288" w:type="dxa"/>
            <w:shd w:val="clear" w:color="auto" w:fill="auto"/>
          </w:tcPr>
          <w:p w14:paraId="1811ED22" w14:textId="77777777" w:rsidR="00507816" w:rsidRDefault="00507816" w:rsidP="00A94978"/>
        </w:tc>
        <w:tc>
          <w:tcPr>
            <w:tcW w:w="1415" w:type="dxa"/>
            <w:shd w:val="clear" w:color="auto" w:fill="auto"/>
          </w:tcPr>
          <w:p w14:paraId="02C3014E" w14:textId="77777777" w:rsidR="00507816" w:rsidRDefault="00507816" w:rsidP="00A94978"/>
        </w:tc>
        <w:tc>
          <w:tcPr>
            <w:tcW w:w="1395" w:type="dxa"/>
            <w:shd w:val="clear" w:color="auto" w:fill="auto"/>
          </w:tcPr>
          <w:p w14:paraId="0E15B98C" w14:textId="77777777" w:rsidR="00507816" w:rsidRDefault="00507816" w:rsidP="00A94978"/>
        </w:tc>
        <w:tc>
          <w:tcPr>
            <w:tcW w:w="1189" w:type="dxa"/>
            <w:shd w:val="clear" w:color="auto" w:fill="auto"/>
          </w:tcPr>
          <w:p w14:paraId="727BE9C7" w14:textId="77777777" w:rsidR="00507816" w:rsidRDefault="00507816" w:rsidP="00A94978"/>
        </w:tc>
      </w:tr>
    </w:tbl>
    <w:p w14:paraId="03CE2740" w14:textId="77777777" w:rsidR="00507816" w:rsidRDefault="00507816" w:rsidP="00507816">
      <w:pPr>
        <w:spacing w:line="360" w:lineRule="auto"/>
        <w:jc w:val="both"/>
        <w:rPr>
          <w:b w:val="0"/>
          <w:lang w:val="vi-VN"/>
        </w:rPr>
      </w:pPr>
    </w:p>
    <w:p w14:paraId="16C47F8B" w14:textId="77777777" w:rsidR="00507816" w:rsidRDefault="00507816" w:rsidP="00507816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0B5DC14E" w14:textId="77777777" w:rsidR="00507816" w:rsidRDefault="00507816" w:rsidP="00507816">
      <w:pPr>
        <w:spacing w:line="360" w:lineRule="auto"/>
        <w:jc w:val="both"/>
        <w:rPr>
          <w:b w:val="0"/>
          <w:lang w:val="vi-VN"/>
        </w:rPr>
      </w:pPr>
    </w:p>
    <w:p w14:paraId="26CD7D97" w14:textId="77777777" w:rsidR="00507816" w:rsidRDefault="00507816" w:rsidP="00507816">
      <w:pPr>
        <w:spacing w:line="360" w:lineRule="auto"/>
        <w:jc w:val="both"/>
        <w:rPr>
          <w:b w:val="0"/>
          <w:lang w:val="vi-VN"/>
        </w:rPr>
      </w:pPr>
    </w:p>
    <w:p w14:paraId="3457E2CC" w14:textId="77777777" w:rsidR="00507816" w:rsidRDefault="00507816" w:rsidP="00507816">
      <w:pPr>
        <w:spacing w:line="360" w:lineRule="auto"/>
        <w:jc w:val="both"/>
        <w:rPr>
          <w:b w:val="0"/>
          <w:lang w:val="vi-VN"/>
        </w:rPr>
      </w:pPr>
    </w:p>
    <w:p w14:paraId="61E9FBA4" w14:textId="1916A349" w:rsidR="00507816" w:rsidRPr="00DF6916" w:rsidRDefault="00507816" w:rsidP="00507816">
      <w:pPr>
        <w:spacing w:line="360" w:lineRule="auto"/>
        <w:jc w:val="both"/>
        <w:rPr>
          <w:b w:val="0"/>
        </w:rPr>
      </w:pPr>
    </w:p>
    <w:p w14:paraId="6867B897" w14:textId="2EBA19B4" w:rsidR="00507816" w:rsidRDefault="00507816" w:rsidP="00507816">
      <w:pPr>
        <w:spacing w:line="360" w:lineRule="auto"/>
        <w:jc w:val="both"/>
        <w:rPr>
          <w:b w:val="0"/>
          <w:lang w:val="vi-VN"/>
        </w:rPr>
      </w:pPr>
      <w:r>
        <w:rPr>
          <w:b w:val="0"/>
        </w:rPr>
        <w:t xml:space="preserve">Using K-map to simplify function above </w:t>
      </w:r>
    </w:p>
    <w:p w14:paraId="6E216CEB" w14:textId="54B5ED71" w:rsidR="00507816" w:rsidRDefault="00DF6916" w:rsidP="00507816">
      <w:pPr>
        <w:spacing w:line="360" w:lineRule="auto"/>
        <w:jc w:val="both"/>
        <w:rPr>
          <w:b w:val="0"/>
          <w:lang w:val="vi-VN"/>
        </w:rPr>
      </w:pPr>
      <w:r>
        <w:rPr>
          <w:b w:val="0"/>
          <w:noProof/>
          <w:lang w:val="vi-VN"/>
        </w:rPr>
        <w:drawing>
          <wp:inline distT="0" distB="0" distL="0" distR="0" wp14:anchorId="13E649CD" wp14:editId="0FDDB40C">
            <wp:extent cx="2299063" cy="1444011"/>
            <wp:effectExtent l="0" t="0" r="635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9063" cy="1444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ACA2D7" w14:textId="31307C62" w:rsidR="00DF6916" w:rsidRPr="00DF6916" w:rsidRDefault="00DF6916" w:rsidP="00507816">
      <w:pPr>
        <w:spacing w:line="360" w:lineRule="auto"/>
        <w:jc w:val="both"/>
        <w:rPr>
          <w:b w:val="0"/>
          <w:lang w:val="vi-VN"/>
        </w:rPr>
      </w:pPr>
      <w:r>
        <w:rPr>
          <w:b w:val="0"/>
        </w:rPr>
        <w:t xml:space="preserve">The simplified </w:t>
      </w:r>
      <m:oMath>
        <m:r>
          <w:rPr>
            <w:rFonts w:ascii="Cambria Math" w:hAnsi="Cambria Math"/>
          </w:rPr>
          <m:t>F1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w:rPr>
                <w:rFonts w:ascii="Cambria Math" w:hAnsi="Cambria Math"/>
              </w:rPr>
              <m:t>A,B,C</m:t>
            </m:r>
          </m:e>
        </m:d>
        <m:r>
          <w:rPr>
            <w:rFonts w:ascii="Cambria Math" w:hAnsi="Cambria Math"/>
          </w:rPr>
          <m:t>=</m:t>
        </m:r>
      </m:oMath>
    </w:p>
    <w:p w14:paraId="135C5B13" w14:textId="3D9338B2" w:rsidR="00507816" w:rsidRDefault="00507816" w:rsidP="00507816">
      <w:pPr>
        <w:spacing w:line="360" w:lineRule="auto"/>
        <w:jc w:val="both"/>
        <w:rPr>
          <w:b w:val="0"/>
          <w:lang w:val="vi-VN"/>
        </w:rPr>
      </w:pPr>
    </w:p>
    <w:p w14:paraId="278849F3" w14:textId="6A09A02C" w:rsidR="00DF6916" w:rsidRDefault="00DF6916" w:rsidP="00DF6916">
      <w:pPr>
        <w:spacing w:line="360" w:lineRule="auto"/>
        <w:jc w:val="both"/>
        <w:rPr>
          <w:b w:val="0"/>
          <w:lang w:val="vi-VN"/>
        </w:rPr>
      </w:pPr>
      <w:r>
        <w:rPr>
          <w:b w:val="0"/>
        </w:rPr>
        <w:t>I</w:t>
      </w:r>
      <w:r w:rsidRPr="008B3855">
        <w:rPr>
          <w:b w:val="0"/>
          <w:lang w:val="vi-VN"/>
        </w:rPr>
        <w:t xml:space="preserve">mplement </w:t>
      </w:r>
      <w:r w:rsidRPr="00E00475">
        <w:rPr>
          <w:b w:val="0"/>
          <w:lang w:val="vi-VN"/>
        </w:rPr>
        <w:t xml:space="preserve">the new expression </w:t>
      </w:r>
      <w:r w:rsidRPr="008B3855">
        <w:rPr>
          <w:b w:val="0"/>
          <w:lang w:val="vi-VN"/>
        </w:rPr>
        <w:t xml:space="preserve">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53F2E000" w14:textId="77777777" w:rsidR="00DF6916" w:rsidRDefault="00DF6916" w:rsidP="00507816">
      <w:pPr>
        <w:spacing w:line="360" w:lineRule="auto"/>
        <w:jc w:val="both"/>
        <w:rPr>
          <w:b w:val="0"/>
          <w:lang w:val="vi-VN"/>
        </w:rPr>
      </w:pPr>
    </w:p>
    <w:p w14:paraId="591EAA5D" w14:textId="2C208302" w:rsidR="00507816" w:rsidRDefault="00507816" w:rsidP="00507816">
      <w:pPr>
        <w:spacing w:line="360" w:lineRule="auto"/>
        <w:jc w:val="both"/>
        <w:rPr>
          <w:b w:val="0"/>
          <w:lang w:val="vi-VN"/>
        </w:rPr>
      </w:pPr>
    </w:p>
    <w:p w14:paraId="764EC189" w14:textId="77777777" w:rsidR="00DF6916" w:rsidRDefault="00DF6916" w:rsidP="00507816">
      <w:pPr>
        <w:spacing w:line="360" w:lineRule="auto"/>
        <w:jc w:val="both"/>
        <w:rPr>
          <w:b w:val="0"/>
          <w:lang w:val="vi-VN"/>
        </w:rPr>
      </w:pPr>
    </w:p>
    <w:p w14:paraId="087A900C" w14:textId="77777777" w:rsidR="00507816" w:rsidRDefault="00507816" w:rsidP="00507816">
      <w:pPr>
        <w:spacing w:line="360" w:lineRule="auto"/>
        <w:jc w:val="both"/>
        <w:rPr>
          <w:b w:val="0"/>
          <w:lang w:val="vi-VN"/>
        </w:rPr>
      </w:pPr>
    </w:p>
    <w:p w14:paraId="468AB0BD" w14:textId="77777777" w:rsidR="008F31FD" w:rsidRDefault="008F31FD" w:rsidP="008F31FD">
      <w:pPr>
        <w:spacing w:line="360" w:lineRule="auto"/>
        <w:jc w:val="both"/>
        <w:rPr>
          <w:b w:val="0"/>
        </w:rPr>
      </w:pPr>
    </w:p>
    <w:p w14:paraId="51AB2FD4" w14:textId="0FE7E202" w:rsidR="008F31FD" w:rsidRPr="00507816" w:rsidRDefault="008F31FD" w:rsidP="008F31FD">
      <w:pPr>
        <w:spacing w:line="360" w:lineRule="auto"/>
        <w:jc w:val="both"/>
        <w:rPr>
          <w:bCs w:val="0"/>
        </w:rPr>
      </w:pPr>
      <w:r>
        <w:rPr>
          <w:bCs w:val="0"/>
        </w:rPr>
        <w:t>b</w:t>
      </w:r>
      <w:r w:rsidRPr="00507816">
        <w:rPr>
          <w:bCs w:val="0"/>
        </w:rPr>
        <w:t xml:space="preserve">. Given the circuit below, find the function </w:t>
      </w:r>
      <m:oMath>
        <m:r>
          <m:rPr>
            <m:sty m:val="bi"/>
          </m:rPr>
          <w:rPr>
            <w:rFonts w:ascii="Cambria Math" w:hAnsi="Cambria Math"/>
          </w:rPr>
          <m:t>F</m:t>
        </m:r>
        <m:r>
          <m:rPr>
            <m:sty m:val="bi"/>
          </m:rPr>
          <w:rPr>
            <w:rFonts w:ascii="Cambria Math" w:hAnsi="Cambria Math"/>
          </w:rPr>
          <m:t>2</m:t>
        </m:r>
        <m:d>
          <m:dPr>
            <m:ctrlPr>
              <w:rPr>
                <w:rFonts w:ascii="Cambria Math" w:hAnsi="Cambria Math"/>
                <w:bCs w:val="0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,B,C</m:t>
            </m:r>
          </m:e>
        </m:d>
      </m:oMath>
    </w:p>
    <w:p w14:paraId="2F56CACF" w14:textId="77777777" w:rsidR="008F31FD" w:rsidRDefault="008F31FD" w:rsidP="008F31FD">
      <w:pPr>
        <w:spacing w:line="360" w:lineRule="auto"/>
        <w:jc w:val="center"/>
        <w:rPr>
          <w:b w:val="0"/>
        </w:rPr>
      </w:pPr>
      <w:r>
        <w:rPr>
          <w:noProof/>
        </w:rPr>
        <w:drawing>
          <wp:inline distT="0" distB="0" distL="0" distR="0" wp14:anchorId="57E77340" wp14:editId="653D3025">
            <wp:extent cx="4753155" cy="1725848"/>
            <wp:effectExtent l="0" t="0" r="0" b="8255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63285" cy="1729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F252B" w14:textId="77777777" w:rsidR="008F31FD" w:rsidRPr="008B3855" w:rsidRDefault="008F31FD" w:rsidP="008F31FD">
      <w:pPr>
        <w:spacing w:line="360" w:lineRule="auto"/>
        <w:rPr>
          <w:b w:val="0"/>
        </w:rPr>
      </w:pPr>
    </w:p>
    <w:p w14:paraId="6D319E69" w14:textId="28A41AFB" w:rsidR="008F31FD" w:rsidRPr="00E00475" w:rsidRDefault="008F31FD" w:rsidP="008F31FD">
      <w:pPr>
        <w:spacing w:line="360" w:lineRule="auto"/>
        <w:jc w:val="both"/>
        <w:rPr>
          <w:b w:val="0"/>
        </w:rPr>
      </w:pPr>
      <w:r>
        <w:rPr>
          <w:b w:val="0"/>
        </w:rPr>
        <w:t xml:space="preserve">Write down the function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2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w:rPr>
                <w:rFonts w:ascii="Cambria Math" w:hAnsi="Cambria Math"/>
              </w:rPr>
              <m:t>A,B,C</m:t>
            </m:r>
          </m:e>
        </m:d>
        <m:r>
          <w:rPr>
            <w:rFonts w:ascii="Cambria Math" w:hAnsi="Cambria Math"/>
          </w:rPr>
          <m:t>=</m:t>
        </m:r>
      </m:oMath>
    </w:p>
    <w:p w14:paraId="23972067" w14:textId="77777777" w:rsidR="008F31FD" w:rsidRDefault="008F31FD" w:rsidP="008F31FD">
      <w:pPr>
        <w:spacing w:line="360" w:lineRule="auto"/>
        <w:jc w:val="both"/>
        <w:rPr>
          <w:b w:val="0"/>
          <w:lang w:val="vi-VN"/>
        </w:rPr>
      </w:pPr>
      <w:r w:rsidRPr="00E00475">
        <w:rPr>
          <w:b w:val="0"/>
          <w:lang w:val="vi-VN"/>
        </w:rPr>
        <w:t>Fill in the truth Table:</w:t>
      </w:r>
    </w:p>
    <w:tbl>
      <w:tblPr>
        <w:tblW w:w="0" w:type="auto"/>
        <w:tblInd w:w="1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8"/>
        <w:gridCol w:w="1415"/>
        <w:gridCol w:w="1395"/>
        <w:gridCol w:w="1189"/>
      </w:tblGrid>
      <w:tr w:rsidR="008F31FD" w:rsidRPr="00917397" w14:paraId="6B3C2933" w14:textId="77777777" w:rsidTr="00A94978">
        <w:tc>
          <w:tcPr>
            <w:tcW w:w="1288" w:type="dxa"/>
            <w:shd w:val="clear" w:color="auto" w:fill="auto"/>
          </w:tcPr>
          <w:p w14:paraId="77C2C570" w14:textId="77777777" w:rsidR="008F31FD" w:rsidRPr="00E00475" w:rsidRDefault="008F31FD" w:rsidP="00A94978">
            <w:pPr>
              <w:jc w:val="center"/>
            </w:pPr>
            <w:r w:rsidRPr="00E00475">
              <w:t>A</w:t>
            </w:r>
          </w:p>
        </w:tc>
        <w:tc>
          <w:tcPr>
            <w:tcW w:w="1415" w:type="dxa"/>
            <w:shd w:val="clear" w:color="auto" w:fill="auto"/>
          </w:tcPr>
          <w:p w14:paraId="061D5878" w14:textId="77777777" w:rsidR="008F31FD" w:rsidRPr="00E00475" w:rsidRDefault="008F31FD" w:rsidP="00A94978">
            <w:pPr>
              <w:jc w:val="center"/>
            </w:pPr>
            <w:r w:rsidRPr="00E00475">
              <w:t>B</w:t>
            </w:r>
          </w:p>
        </w:tc>
        <w:tc>
          <w:tcPr>
            <w:tcW w:w="1395" w:type="dxa"/>
            <w:shd w:val="clear" w:color="auto" w:fill="auto"/>
          </w:tcPr>
          <w:p w14:paraId="2ED7B3F5" w14:textId="77777777" w:rsidR="008F31FD" w:rsidRPr="00E00475" w:rsidRDefault="008F31FD" w:rsidP="00A94978">
            <w:pPr>
              <w:jc w:val="center"/>
            </w:pPr>
            <w:r w:rsidRPr="00E00475">
              <w:t>C</w:t>
            </w:r>
          </w:p>
        </w:tc>
        <w:tc>
          <w:tcPr>
            <w:tcW w:w="1189" w:type="dxa"/>
            <w:shd w:val="clear" w:color="auto" w:fill="auto"/>
          </w:tcPr>
          <w:p w14:paraId="241F98F8" w14:textId="0F579BEF" w:rsidR="008F31FD" w:rsidRPr="00E00475" w:rsidRDefault="008F31FD" w:rsidP="00A94978">
            <w:pPr>
              <w:jc w:val="center"/>
            </w:pPr>
            <w:r w:rsidRPr="00E00475">
              <w:t>F</w:t>
            </w:r>
            <w:r w:rsidR="008316E6">
              <w:t>2</w:t>
            </w:r>
          </w:p>
        </w:tc>
      </w:tr>
      <w:tr w:rsidR="008F31FD" w14:paraId="05FE088D" w14:textId="77777777" w:rsidTr="00A94978">
        <w:tc>
          <w:tcPr>
            <w:tcW w:w="1288" w:type="dxa"/>
            <w:shd w:val="clear" w:color="auto" w:fill="auto"/>
          </w:tcPr>
          <w:p w14:paraId="7E0571D3" w14:textId="77777777" w:rsidR="008F31FD" w:rsidRDefault="008F31FD" w:rsidP="00A94978"/>
        </w:tc>
        <w:tc>
          <w:tcPr>
            <w:tcW w:w="1415" w:type="dxa"/>
            <w:shd w:val="clear" w:color="auto" w:fill="auto"/>
          </w:tcPr>
          <w:p w14:paraId="31ECA5DD" w14:textId="77777777" w:rsidR="008F31FD" w:rsidRDefault="008F31FD" w:rsidP="00A94978"/>
        </w:tc>
        <w:tc>
          <w:tcPr>
            <w:tcW w:w="1395" w:type="dxa"/>
            <w:shd w:val="clear" w:color="auto" w:fill="auto"/>
          </w:tcPr>
          <w:p w14:paraId="5EA3CCA6" w14:textId="77777777" w:rsidR="008F31FD" w:rsidRDefault="008F31FD" w:rsidP="00A94978"/>
        </w:tc>
        <w:tc>
          <w:tcPr>
            <w:tcW w:w="1189" w:type="dxa"/>
            <w:shd w:val="clear" w:color="auto" w:fill="auto"/>
          </w:tcPr>
          <w:p w14:paraId="4CEEF371" w14:textId="77777777" w:rsidR="008F31FD" w:rsidRDefault="008F31FD" w:rsidP="00A94978"/>
        </w:tc>
      </w:tr>
      <w:tr w:rsidR="008F31FD" w14:paraId="6554E84A" w14:textId="77777777" w:rsidTr="00A94978">
        <w:tc>
          <w:tcPr>
            <w:tcW w:w="1288" w:type="dxa"/>
            <w:shd w:val="clear" w:color="auto" w:fill="auto"/>
          </w:tcPr>
          <w:p w14:paraId="7D9ABC2C" w14:textId="77777777" w:rsidR="008F31FD" w:rsidRDefault="008F31FD" w:rsidP="00A94978"/>
        </w:tc>
        <w:tc>
          <w:tcPr>
            <w:tcW w:w="1415" w:type="dxa"/>
            <w:shd w:val="clear" w:color="auto" w:fill="auto"/>
          </w:tcPr>
          <w:p w14:paraId="3431D19B" w14:textId="77777777" w:rsidR="008F31FD" w:rsidRDefault="008F31FD" w:rsidP="00A94978"/>
        </w:tc>
        <w:tc>
          <w:tcPr>
            <w:tcW w:w="1395" w:type="dxa"/>
            <w:shd w:val="clear" w:color="auto" w:fill="auto"/>
          </w:tcPr>
          <w:p w14:paraId="7642F741" w14:textId="77777777" w:rsidR="008F31FD" w:rsidRDefault="008F31FD" w:rsidP="00A94978"/>
        </w:tc>
        <w:tc>
          <w:tcPr>
            <w:tcW w:w="1189" w:type="dxa"/>
            <w:shd w:val="clear" w:color="auto" w:fill="auto"/>
          </w:tcPr>
          <w:p w14:paraId="0214718D" w14:textId="77777777" w:rsidR="008F31FD" w:rsidRDefault="008F31FD" w:rsidP="00A94978"/>
        </w:tc>
      </w:tr>
      <w:tr w:rsidR="008F31FD" w14:paraId="350589BD" w14:textId="77777777" w:rsidTr="00A94978">
        <w:tc>
          <w:tcPr>
            <w:tcW w:w="1288" w:type="dxa"/>
            <w:shd w:val="clear" w:color="auto" w:fill="auto"/>
          </w:tcPr>
          <w:p w14:paraId="05605653" w14:textId="77777777" w:rsidR="008F31FD" w:rsidRDefault="008F31FD" w:rsidP="00A94978"/>
        </w:tc>
        <w:tc>
          <w:tcPr>
            <w:tcW w:w="1415" w:type="dxa"/>
            <w:shd w:val="clear" w:color="auto" w:fill="auto"/>
          </w:tcPr>
          <w:p w14:paraId="5BDC66CC" w14:textId="77777777" w:rsidR="008F31FD" w:rsidRDefault="008F31FD" w:rsidP="00A94978"/>
        </w:tc>
        <w:tc>
          <w:tcPr>
            <w:tcW w:w="1395" w:type="dxa"/>
            <w:shd w:val="clear" w:color="auto" w:fill="auto"/>
          </w:tcPr>
          <w:p w14:paraId="3160863D" w14:textId="77777777" w:rsidR="008F31FD" w:rsidRDefault="008F31FD" w:rsidP="00A94978"/>
        </w:tc>
        <w:tc>
          <w:tcPr>
            <w:tcW w:w="1189" w:type="dxa"/>
            <w:shd w:val="clear" w:color="auto" w:fill="auto"/>
          </w:tcPr>
          <w:p w14:paraId="5F0A9BBD" w14:textId="77777777" w:rsidR="008F31FD" w:rsidRDefault="008F31FD" w:rsidP="00A94978"/>
        </w:tc>
      </w:tr>
      <w:tr w:rsidR="008F31FD" w14:paraId="2707005E" w14:textId="77777777" w:rsidTr="00A94978">
        <w:tc>
          <w:tcPr>
            <w:tcW w:w="1288" w:type="dxa"/>
            <w:shd w:val="clear" w:color="auto" w:fill="auto"/>
          </w:tcPr>
          <w:p w14:paraId="3081D69A" w14:textId="77777777" w:rsidR="008F31FD" w:rsidRDefault="008F31FD" w:rsidP="00A94978"/>
        </w:tc>
        <w:tc>
          <w:tcPr>
            <w:tcW w:w="1415" w:type="dxa"/>
            <w:shd w:val="clear" w:color="auto" w:fill="auto"/>
          </w:tcPr>
          <w:p w14:paraId="00129B9B" w14:textId="77777777" w:rsidR="008F31FD" w:rsidRDefault="008F31FD" w:rsidP="00A94978"/>
        </w:tc>
        <w:tc>
          <w:tcPr>
            <w:tcW w:w="1395" w:type="dxa"/>
            <w:shd w:val="clear" w:color="auto" w:fill="auto"/>
          </w:tcPr>
          <w:p w14:paraId="64E82BA0" w14:textId="77777777" w:rsidR="008F31FD" w:rsidRDefault="008F31FD" w:rsidP="00A94978"/>
        </w:tc>
        <w:tc>
          <w:tcPr>
            <w:tcW w:w="1189" w:type="dxa"/>
            <w:shd w:val="clear" w:color="auto" w:fill="auto"/>
          </w:tcPr>
          <w:p w14:paraId="39DE7A4F" w14:textId="77777777" w:rsidR="008F31FD" w:rsidRDefault="008F31FD" w:rsidP="00A94978"/>
        </w:tc>
      </w:tr>
      <w:tr w:rsidR="008F31FD" w14:paraId="34ED127A" w14:textId="77777777" w:rsidTr="00A94978">
        <w:tc>
          <w:tcPr>
            <w:tcW w:w="1288" w:type="dxa"/>
            <w:shd w:val="clear" w:color="auto" w:fill="auto"/>
          </w:tcPr>
          <w:p w14:paraId="52A5DD8E" w14:textId="77777777" w:rsidR="008F31FD" w:rsidRDefault="008F31FD" w:rsidP="00A94978"/>
        </w:tc>
        <w:tc>
          <w:tcPr>
            <w:tcW w:w="1415" w:type="dxa"/>
            <w:shd w:val="clear" w:color="auto" w:fill="auto"/>
          </w:tcPr>
          <w:p w14:paraId="40316E65" w14:textId="77777777" w:rsidR="008F31FD" w:rsidRDefault="008F31FD" w:rsidP="00A94978"/>
        </w:tc>
        <w:tc>
          <w:tcPr>
            <w:tcW w:w="1395" w:type="dxa"/>
            <w:shd w:val="clear" w:color="auto" w:fill="auto"/>
          </w:tcPr>
          <w:p w14:paraId="4365026A" w14:textId="77777777" w:rsidR="008F31FD" w:rsidRDefault="008F31FD" w:rsidP="00A94978"/>
        </w:tc>
        <w:tc>
          <w:tcPr>
            <w:tcW w:w="1189" w:type="dxa"/>
            <w:shd w:val="clear" w:color="auto" w:fill="auto"/>
          </w:tcPr>
          <w:p w14:paraId="151A81AA" w14:textId="77777777" w:rsidR="008F31FD" w:rsidRDefault="008F31FD" w:rsidP="00A94978"/>
        </w:tc>
      </w:tr>
      <w:tr w:rsidR="008F31FD" w14:paraId="3D0B3E43" w14:textId="77777777" w:rsidTr="00A94978">
        <w:tc>
          <w:tcPr>
            <w:tcW w:w="1288" w:type="dxa"/>
            <w:shd w:val="clear" w:color="auto" w:fill="auto"/>
          </w:tcPr>
          <w:p w14:paraId="05EAA33F" w14:textId="77777777" w:rsidR="008F31FD" w:rsidRDefault="008F31FD" w:rsidP="00A94978"/>
        </w:tc>
        <w:tc>
          <w:tcPr>
            <w:tcW w:w="1415" w:type="dxa"/>
            <w:shd w:val="clear" w:color="auto" w:fill="auto"/>
          </w:tcPr>
          <w:p w14:paraId="158561F6" w14:textId="77777777" w:rsidR="008F31FD" w:rsidRDefault="008F31FD" w:rsidP="00A94978"/>
        </w:tc>
        <w:tc>
          <w:tcPr>
            <w:tcW w:w="1395" w:type="dxa"/>
            <w:shd w:val="clear" w:color="auto" w:fill="auto"/>
          </w:tcPr>
          <w:p w14:paraId="390BC514" w14:textId="77777777" w:rsidR="008F31FD" w:rsidRDefault="008F31FD" w:rsidP="00A94978"/>
        </w:tc>
        <w:tc>
          <w:tcPr>
            <w:tcW w:w="1189" w:type="dxa"/>
            <w:shd w:val="clear" w:color="auto" w:fill="auto"/>
          </w:tcPr>
          <w:p w14:paraId="13945846" w14:textId="77777777" w:rsidR="008F31FD" w:rsidRDefault="008F31FD" w:rsidP="00A94978"/>
        </w:tc>
      </w:tr>
      <w:tr w:rsidR="008F31FD" w14:paraId="3ED083E8" w14:textId="77777777" w:rsidTr="00A94978">
        <w:tc>
          <w:tcPr>
            <w:tcW w:w="1288" w:type="dxa"/>
            <w:shd w:val="clear" w:color="auto" w:fill="auto"/>
          </w:tcPr>
          <w:p w14:paraId="73605918" w14:textId="77777777" w:rsidR="008F31FD" w:rsidRDefault="008F31FD" w:rsidP="00A94978"/>
        </w:tc>
        <w:tc>
          <w:tcPr>
            <w:tcW w:w="1415" w:type="dxa"/>
            <w:shd w:val="clear" w:color="auto" w:fill="auto"/>
          </w:tcPr>
          <w:p w14:paraId="5246D5DE" w14:textId="77777777" w:rsidR="008F31FD" w:rsidRDefault="008F31FD" w:rsidP="00A94978"/>
        </w:tc>
        <w:tc>
          <w:tcPr>
            <w:tcW w:w="1395" w:type="dxa"/>
            <w:shd w:val="clear" w:color="auto" w:fill="auto"/>
          </w:tcPr>
          <w:p w14:paraId="02879213" w14:textId="77777777" w:rsidR="008F31FD" w:rsidRDefault="008F31FD" w:rsidP="00A94978"/>
        </w:tc>
        <w:tc>
          <w:tcPr>
            <w:tcW w:w="1189" w:type="dxa"/>
            <w:shd w:val="clear" w:color="auto" w:fill="auto"/>
          </w:tcPr>
          <w:p w14:paraId="25FB9003" w14:textId="77777777" w:rsidR="008F31FD" w:rsidRDefault="008F31FD" w:rsidP="00A94978"/>
        </w:tc>
      </w:tr>
      <w:tr w:rsidR="008F31FD" w14:paraId="4CF700DF" w14:textId="77777777" w:rsidTr="00A94978">
        <w:tc>
          <w:tcPr>
            <w:tcW w:w="1288" w:type="dxa"/>
            <w:shd w:val="clear" w:color="auto" w:fill="auto"/>
          </w:tcPr>
          <w:p w14:paraId="60612A54" w14:textId="77777777" w:rsidR="008F31FD" w:rsidRDefault="008F31FD" w:rsidP="00A94978"/>
        </w:tc>
        <w:tc>
          <w:tcPr>
            <w:tcW w:w="1415" w:type="dxa"/>
            <w:shd w:val="clear" w:color="auto" w:fill="auto"/>
          </w:tcPr>
          <w:p w14:paraId="0AA1CA8F" w14:textId="77777777" w:rsidR="008F31FD" w:rsidRDefault="008F31FD" w:rsidP="00A94978"/>
        </w:tc>
        <w:tc>
          <w:tcPr>
            <w:tcW w:w="1395" w:type="dxa"/>
            <w:shd w:val="clear" w:color="auto" w:fill="auto"/>
          </w:tcPr>
          <w:p w14:paraId="7BE494F4" w14:textId="77777777" w:rsidR="008F31FD" w:rsidRDefault="008F31FD" w:rsidP="00A94978"/>
        </w:tc>
        <w:tc>
          <w:tcPr>
            <w:tcW w:w="1189" w:type="dxa"/>
            <w:shd w:val="clear" w:color="auto" w:fill="auto"/>
          </w:tcPr>
          <w:p w14:paraId="0B336003" w14:textId="77777777" w:rsidR="008F31FD" w:rsidRDefault="008F31FD" w:rsidP="00A94978"/>
        </w:tc>
      </w:tr>
    </w:tbl>
    <w:p w14:paraId="507470AB" w14:textId="77777777" w:rsidR="008F31FD" w:rsidRDefault="008F31FD" w:rsidP="008F31FD">
      <w:pPr>
        <w:spacing w:line="360" w:lineRule="auto"/>
        <w:jc w:val="both"/>
        <w:rPr>
          <w:b w:val="0"/>
          <w:lang w:val="vi-VN"/>
        </w:rPr>
      </w:pPr>
    </w:p>
    <w:p w14:paraId="1E132026" w14:textId="77777777" w:rsidR="008F31FD" w:rsidRDefault="008F31FD" w:rsidP="008F31FD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5EC504FB" w14:textId="77777777" w:rsidR="008F31FD" w:rsidRDefault="008F31FD" w:rsidP="008F31FD">
      <w:pPr>
        <w:spacing w:line="360" w:lineRule="auto"/>
        <w:jc w:val="both"/>
        <w:rPr>
          <w:b w:val="0"/>
          <w:lang w:val="vi-VN"/>
        </w:rPr>
      </w:pPr>
    </w:p>
    <w:p w14:paraId="475CED58" w14:textId="77777777" w:rsidR="008F31FD" w:rsidRDefault="008F31FD" w:rsidP="008F31FD">
      <w:pPr>
        <w:spacing w:line="360" w:lineRule="auto"/>
        <w:jc w:val="both"/>
        <w:rPr>
          <w:b w:val="0"/>
          <w:lang w:val="vi-VN"/>
        </w:rPr>
      </w:pPr>
    </w:p>
    <w:p w14:paraId="530A32D7" w14:textId="77777777" w:rsidR="008F31FD" w:rsidRDefault="008F31FD" w:rsidP="008F31FD">
      <w:pPr>
        <w:spacing w:line="360" w:lineRule="auto"/>
        <w:jc w:val="both"/>
        <w:rPr>
          <w:b w:val="0"/>
          <w:lang w:val="vi-VN"/>
        </w:rPr>
      </w:pPr>
    </w:p>
    <w:p w14:paraId="494D5532" w14:textId="77777777" w:rsidR="008F31FD" w:rsidRDefault="008F31FD" w:rsidP="008F31FD">
      <w:pPr>
        <w:spacing w:line="360" w:lineRule="auto"/>
        <w:jc w:val="both"/>
        <w:rPr>
          <w:b w:val="0"/>
          <w:lang w:val="vi-VN"/>
        </w:rPr>
      </w:pPr>
    </w:p>
    <w:p w14:paraId="36CA3901" w14:textId="77777777" w:rsidR="008F31FD" w:rsidRDefault="008F31FD" w:rsidP="008F31FD">
      <w:pPr>
        <w:spacing w:line="360" w:lineRule="auto"/>
        <w:jc w:val="both"/>
        <w:rPr>
          <w:b w:val="0"/>
          <w:lang w:val="vi-VN"/>
        </w:rPr>
      </w:pPr>
    </w:p>
    <w:p w14:paraId="06F9AD0A" w14:textId="77777777" w:rsidR="008F31FD" w:rsidRDefault="008F31FD" w:rsidP="008F31FD">
      <w:pPr>
        <w:spacing w:line="360" w:lineRule="auto"/>
        <w:jc w:val="both"/>
        <w:rPr>
          <w:b w:val="0"/>
          <w:lang w:val="vi-VN"/>
        </w:rPr>
      </w:pPr>
    </w:p>
    <w:p w14:paraId="5612DBCE" w14:textId="77777777" w:rsidR="00DF6916" w:rsidRPr="00DF6916" w:rsidRDefault="00DF6916" w:rsidP="00DF6916">
      <w:pPr>
        <w:spacing w:line="360" w:lineRule="auto"/>
        <w:jc w:val="both"/>
        <w:rPr>
          <w:b w:val="0"/>
        </w:rPr>
      </w:pPr>
    </w:p>
    <w:p w14:paraId="2C8758D6" w14:textId="77777777" w:rsidR="00DF6916" w:rsidRDefault="00DF6916" w:rsidP="00DF6916">
      <w:pPr>
        <w:spacing w:line="360" w:lineRule="auto"/>
        <w:jc w:val="both"/>
        <w:rPr>
          <w:b w:val="0"/>
          <w:lang w:val="vi-VN"/>
        </w:rPr>
      </w:pPr>
      <w:r>
        <w:rPr>
          <w:b w:val="0"/>
        </w:rPr>
        <w:t xml:space="preserve">Using K-map to simplify function above </w:t>
      </w:r>
    </w:p>
    <w:p w14:paraId="5F67CBE7" w14:textId="0D185243" w:rsidR="00DF6916" w:rsidRDefault="00DF6916" w:rsidP="00DF6916">
      <w:pPr>
        <w:spacing w:line="360" w:lineRule="auto"/>
        <w:jc w:val="both"/>
        <w:rPr>
          <w:b w:val="0"/>
          <w:lang w:val="vi-VN"/>
        </w:rPr>
      </w:pPr>
      <w:r>
        <w:rPr>
          <w:b w:val="0"/>
          <w:noProof/>
          <w:lang w:val="vi-VN"/>
        </w:rPr>
        <w:drawing>
          <wp:inline distT="0" distB="0" distL="0" distR="0" wp14:anchorId="79188A96" wp14:editId="3D8989D0">
            <wp:extent cx="2299063" cy="1444011"/>
            <wp:effectExtent l="0" t="0" r="6350" b="3810"/>
            <wp:docPr id="23" name="Picture 23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9063" cy="1444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645AB" w14:textId="37360D60" w:rsidR="00DF6916" w:rsidRPr="00DF6916" w:rsidRDefault="00DF6916" w:rsidP="00DF6916">
      <w:pPr>
        <w:spacing w:line="360" w:lineRule="auto"/>
        <w:jc w:val="both"/>
        <w:rPr>
          <w:b w:val="0"/>
          <w:lang w:val="vi-VN"/>
        </w:rPr>
      </w:pPr>
      <w:r>
        <w:rPr>
          <w:b w:val="0"/>
        </w:rPr>
        <w:t xml:space="preserve">The simplified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2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w:rPr>
                <w:rFonts w:ascii="Cambria Math" w:hAnsi="Cambria Math"/>
              </w:rPr>
              <m:t>A,B,C</m:t>
            </m:r>
          </m:e>
        </m:d>
        <m:r>
          <w:rPr>
            <w:rFonts w:ascii="Cambria Math" w:hAnsi="Cambria Math"/>
          </w:rPr>
          <m:t>=</m:t>
        </m:r>
      </m:oMath>
    </w:p>
    <w:p w14:paraId="07AB886B" w14:textId="77777777" w:rsidR="00DF6916" w:rsidRDefault="00DF6916" w:rsidP="00DF6916">
      <w:pPr>
        <w:spacing w:line="360" w:lineRule="auto"/>
        <w:jc w:val="both"/>
        <w:rPr>
          <w:b w:val="0"/>
          <w:lang w:val="vi-VN"/>
        </w:rPr>
      </w:pPr>
    </w:p>
    <w:p w14:paraId="5A9D156F" w14:textId="77777777" w:rsidR="00DF6916" w:rsidRDefault="00DF6916" w:rsidP="00DF6916">
      <w:pPr>
        <w:spacing w:line="360" w:lineRule="auto"/>
        <w:jc w:val="both"/>
        <w:rPr>
          <w:b w:val="0"/>
          <w:lang w:val="vi-VN"/>
        </w:rPr>
      </w:pPr>
      <w:r>
        <w:rPr>
          <w:b w:val="0"/>
        </w:rPr>
        <w:t>I</w:t>
      </w:r>
      <w:r w:rsidRPr="008B3855">
        <w:rPr>
          <w:b w:val="0"/>
          <w:lang w:val="vi-VN"/>
        </w:rPr>
        <w:t xml:space="preserve">mplement </w:t>
      </w:r>
      <w:r w:rsidRPr="00E00475">
        <w:rPr>
          <w:b w:val="0"/>
          <w:lang w:val="vi-VN"/>
        </w:rPr>
        <w:t xml:space="preserve">the new expression </w:t>
      </w:r>
      <w:r w:rsidRPr="008B3855">
        <w:rPr>
          <w:b w:val="0"/>
          <w:lang w:val="vi-VN"/>
        </w:rPr>
        <w:t xml:space="preserve">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574C35BD" w14:textId="77777777" w:rsidR="00DF6916" w:rsidRDefault="00DF6916" w:rsidP="00DF6916">
      <w:pPr>
        <w:spacing w:line="360" w:lineRule="auto"/>
        <w:jc w:val="both"/>
        <w:rPr>
          <w:b w:val="0"/>
          <w:lang w:val="vi-VN"/>
        </w:rPr>
      </w:pPr>
    </w:p>
    <w:p w14:paraId="21B67B83" w14:textId="77777777" w:rsidR="00DF6916" w:rsidRDefault="00DF6916" w:rsidP="00DF6916">
      <w:pPr>
        <w:spacing w:line="360" w:lineRule="auto"/>
        <w:jc w:val="both"/>
        <w:rPr>
          <w:b w:val="0"/>
          <w:lang w:val="vi-VN"/>
        </w:rPr>
      </w:pPr>
    </w:p>
    <w:p w14:paraId="70AD20FC" w14:textId="77777777" w:rsidR="00DF6916" w:rsidRDefault="00DF6916" w:rsidP="00DF6916">
      <w:pPr>
        <w:spacing w:line="360" w:lineRule="auto"/>
        <w:jc w:val="both"/>
        <w:rPr>
          <w:b w:val="0"/>
          <w:lang w:val="vi-VN"/>
        </w:rPr>
      </w:pPr>
    </w:p>
    <w:p w14:paraId="3CD75FEE" w14:textId="77777777" w:rsidR="00DF6916" w:rsidRDefault="00DF6916" w:rsidP="00DF6916">
      <w:pPr>
        <w:spacing w:line="360" w:lineRule="auto"/>
        <w:jc w:val="both"/>
        <w:rPr>
          <w:b w:val="0"/>
          <w:lang w:val="vi-VN"/>
        </w:rPr>
      </w:pPr>
    </w:p>
    <w:p w14:paraId="2D87F505" w14:textId="77777777" w:rsidR="00DF6916" w:rsidRDefault="00DF6916" w:rsidP="00DF6916">
      <w:pPr>
        <w:spacing w:line="360" w:lineRule="auto"/>
        <w:jc w:val="both"/>
        <w:rPr>
          <w:b w:val="0"/>
        </w:rPr>
      </w:pPr>
    </w:p>
    <w:p w14:paraId="3D6B494A" w14:textId="77777777" w:rsidR="008F31FD" w:rsidRDefault="008F31FD" w:rsidP="008F31FD">
      <w:pPr>
        <w:spacing w:line="360" w:lineRule="auto"/>
        <w:jc w:val="both"/>
        <w:rPr>
          <w:b w:val="0"/>
          <w:lang w:val="vi-VN"/>
        </w:rPr>
      </w:pPr>
    </w:p>
    <w:p w14:paraId="33E72128" w14:textId="4802505F" w:rsidR="00E00475" w:rsidRPr="008316E6" w:rsidRDefault="008316E6" w:rsidP="00E00475">
      <w:pPr>
        <w:spacing w:line="360" w:lineRule="auto"/>
        <w:jc w:val="both"/>
        <w:rPr>
          <w:bCs w:val="0"/>
        </w:rPr>
      </w:pPr>
      <w:r>
        <w:rPr>
          <w:bCs w:val="0"/>
        </w:rPr>
        <w:t>c</w:t>
      </w:r>
      <w:r w:rsidRPr="00507816">
        <w:rPr>
          <w:bCs w:val="0"/>
        </w:rPr>
        <w:t xml:space="preserve">. Given the circuit below, find the function </w:t>
      </w:r>
      <m:oMath>
        <m:r>
          <m:rPr>
            <m:sty m:val="bi"/>
          </m:rPr>
          <w:rPr>
            <w:rFonts w:ascii="Cambria Math" w:hAnsi="Cambria Math"/>
          </w:rPr>
          <m:t>F</m:t>
        </m:r>
        <m:r>
          <m:rPr>
            <m:sty m:val="bi"/>
          </m:rPr>
          <w:rPr>
            <w:rFonts w:ascii="Cambria Math" w:hAnsi="Cambria Math"/>
          </w:rPr>
          <m:t>3</m:t>
        </m:r>
        <m:d>
          <m:dPr>
            <m:ctrlPr>
              <w:rPr>
                <w:rFonts w:ascii="Cambria Math" w:hAnsi="Cambria Math"/>
                <w:bCs w:val="0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,B,C</m:t>
            </m:r>
            <m:r>
              <m:rPr>
                <m:sty m:val="bi"/>
              </m:rPr>
              <w:rPr>
                <w:rFonts w:ascii="Cambria Math" w:hAnsi="Cambria Math"/>
              </w:rPr>
              <m:t>,D</m:t>
            </m:r>
          </m:e>
        </m:d>
      </m:oMath>
    </w:p>
    <w:p w14:paraId="50A1AA7D" w14:textId="4D507C3B" w:rsidR="00E00475" w:rsidRDefault="008316E6" w:rsidP="008316E6">
      <w:pPr>
        <w:spacing w:line="360" w:lineRule="auto"/>
        <w:jc w:val="center"/>
        <w:rPr>
          <w:b w:val="0"/>
          <w:lang w:val="vi-VN"/>
        </w:rPr>
      </w:pPr>
      <w:r>
        <w:rPr>
          <w:noProof/>
        </w:rPr>
        <w:drawing>
          <wp:inline distT="0" distB="0" distL="0" distR="0" wp14:anchorId="24AD0CA1" wp14:editId="2EA213D4">
            <wp:extent cx="4398328" cy="2415396"/>
            <wp:effectExtent l="0" t="0" r="2540" b="4445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03073" cy="241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AD028" w14:textId="0B41C1B3" w:rsidR="008316E6" w:rsidRDefault="008316E6" w:rsidP="008316E6">
      <w:pPr>
        <w:spacing w:line="360" w:lineRule="auto"/>
        <w:rPr>
          <w:b w:val="0"/>
          <w:lang w:val="vi-VN"/>
        </w:rPr>
      </w:pPr>
    </w:p>
    <w:p w14:paraId="387A5228" w14:textId="56F84E5F" w:rsidR="008316E6" w:rsidRPr="00E00475" w:rsidRDefault="008316E6" w:rsidP="008316E6">
      <w:pPr>
        <w:spacing w:line="360" w:lineRule="auto"/>
        <w:jc w:val="both"/>
        <w:rPr>
          <w:b w:val="0"/>
        </w:rPr>
      </w:pPr>
      <w:r>
        <w:rPr>
          <w:b w:val="0"/>
        </w:rPr>
        <w:t xml:space="preserve">Write down the function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3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w:rPr>
                <w:rFonts w:ascii="Cambria Math" w:hAnsi="Cambria Math"/>
              </w:rPr>
              <m:t>A,B,C</m:t>
            </m:r>
            <m:r>
              <w:rPr>
                <w:rFonts w:ascii="Cambria Math" w:hAnsi="Cambria Math"/>
              </w:rPr>
              <m:t>,D</m:t>
            </m:r>
          </m:e>
        </m:d>
        <m:r>
          <w:rPr>
            <w:rFonts w:ascii="Cambria Math" w:hAnsi="Cambria Math"/>
          </w:rPr>
          <m:t>=</m:t>
        </m:r>
      </m:oMath>
    </w:p>
    <w:p w14:paraId="47AE90B0" w14:textId="77777777" w:rsidR="008316E6" w:rsidRDefault="008316E6" w:rsidP="008316E6">
      <w:pPr>
        <w:spacing w:line="360" w:lineRule="auto"/>
        <w:jc w:val="both"/>
        <w:rPr>
          <w:b w:val="0"/>
          <w:lang w:val="vi-VN"/>
        </w:rPr>
      </w:pPr>
      <w:r w:rsidRPr="00E00475">
        <w:rPr>
          <w:b w:val="0"/>
          <w:lang w:val="vi-VN"/>
        </w:rPr>
        <w:t>Fill in the truth Table:</w:t>
      </w:r>
    </w:p>
    <w:tbl>
      <w:tblPr>
        <w:tblW w:w="0" w:type="auto"/>
        <w:tblInd w:w="1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8"/>
        <w:gridCol w:w="1415"/>
        <w:gridCol w:w="1395"/>
        <w:gridCol w:w="1189"/>
        <w:gridCol w:w="1189"/>
      </w:tblGrid>
      <w:tr w:rsidR="00584A46" w:rsidRPr="00917397" w14:paraId="36925D09" w14:textId="77777777" w:rsidTr="00F52B8D">
        <w:tc>
          <w:tcPr>
            <w:tcW w:w="1288" w:type="dxa"/>
            <w:shd w:val="clear" w:color="auto" w:fill="auto"/>
          </w:tcPr>
          <w:p w14:paraId="0EF186B5" w14:textId="77777777" w:rsidR="00584A46" w:rsidRPr="00E00475" w:rsidRDefault="00584A46" w:rsidP="00A94978">
            <w:pPr>
              <w:jc w:val="center"/>
            </w:pPr>
            <w:r w:rsidRPr="00E00475">
              <w:lastRenderedPageBreak/>
              <w:t>A</w:t>
            </w:r>
          </w:p>
        </w:tc>
        <w:tc>
          <w:tcPr>
            <w:tcW w:w="1415" w:type="dxa"/>
            <w:shd w:val="clear" w:color="auto" w:fill="auto"/>
          </w:tcPr>
          <w:p w14:paraId="62C98E44" w14:textId="77777777" w:rsidR="00584A46" w:rsidRPr="00E00475" w:rsidRDefault="00584A46" w:rsidP="00A94978">
            <w:pPr>
              <w:jc w:val="center"/>
            </w:pPr>
            <w:r w:rsidRPr="00E00475">
              <w:t>B</w:t>
            </w:r>
          </w:p>
        </w:tc>
        <w:tc>
          <w:tcPr>
            <w:tcW w:w="1395" w:type="dxa"/>
            <w:shd w:val="clear" w:color="auto" w:fill="auto"/>
          </w:tcPr>
          <w:p w14:paraId="6963AF9A" w14:textId="77777777" w:rsidR="00584A46" w:rsidRPr="00E00475" w:rsidRDefault="00584A46" w:rsidP="00A94978">
            <w:pPr>
              <w:jc w:val="center"/>
            </w:pPr>
            <w:r w:rsidRPr="00E00475">
              <w:t>C</w:t>
            </w:r>
          </w:p>
        </w:tc>
        <w:tc>
          <w:tcPr>
            <w:tcW w:w="1189" w:type="dxa"/>
          </w:tcPr>
          <w:p w14:paraId="5E79E820" w14:textId="075945CE" w:rsidR="00584A46" w:rsidRPr="00E00475" w:rsidRDefault="00584A46" w:rsidP="00A94978">
            <w:pPr>
              <w:jc w:val="center"/>
            </w:pPr>
            <w:r>
              <w:t>D</w:t>
            </w:r>
          </w:p>
        </w:tc>
        <w:tc>
          <w:tcPr>
            <w:tcW w:w="1189" w:type="dxa"/>
            <w:shd w:val="clear" w:color="auto" w:fill="auto"/>
          </w:tcPr>
          <w:p w14:paraId="30548C2D" w14:textId="69D654A3" w:rsidR="00584A46" w:rsidRPr="00E00475" w:rsidRDefault="00584A46" w:rsidP="00A94978">
            <w:pPr>
              <w:jc w:val="center"/>
            </w:pPr>
            <w:r w:rsidRPr="00E00475">
              <w:t>F</w:t>
            </w:r>
            <w:r>
              <w:t>3</w:t>
            </w:r>
          </w:p>
        </w:tc>
      </w:tr>
      <w:tr w:rsidR="00584A46" w14:paraId="3576035A" w14:textId="77777777" w:rsidTr="00F52B8D">
        <w:tc>
          <w:tcPr>
            <w:tcW w:w="1288" w:type="dxa"/>
            <w:shd w:val="clear" w:color="auto" w:fill="auto"/>
          </w:tcPr>
          <w:p w14:paraId="2807EF13" w14:textId="77777777" w:rsidR="00584A46" w:rsidRDefault="00584A46" w:rsidP="00A94978"/>
        </w:tc>
        <w:tc>
          <w:tcPr>
            <w:tcW w:w="1415" w:type="dxa"/>
            <w:shd w:val="clear" w:color="auto" w:fill="auto"/>
          </w:tcPr>
          <w:p w14:paraId="536B6658" w14:textId="77777777" w:rsidR="00584A46" w:rsidRDefault="00584A46" w:rsidP="00A94978"/>
        </w:tc>
        <w:tc>
          <w:tcPr>
            <w:tcW w:w="1395" w:type="dxa"/>
            <w:shd w:val="clear" w:color="auto" w:fill="auto"/>
          </w:tcPr>
          <w:p w14:paraId="5A4231E2" w14:textId="77777777" w:rsidR="00584A46" w:rsidRDefault="00584A46" w:rsidP="00A94978"/>
        </w:tc>
        <w:tc>
          <w:tcPr>
            <w:tcW w:w="1189" w:type="dxa"/>
          </w:tcPr>
          <w:p w14:paraId="06FC224D" w14:textId="77777777" w:rsidR="00584A46" w:rsidRDefault="00584A46" w:rsidP="00A94978"/>
        </w:tc>
        <w:tc>
          <w:tcPr>
            <w:tcW w:w="1189" w:type="dxa"/>
            <w:shd w:val="clear" w:color="auto" w:fill="auto"/>
          </w:tcPr>
          <w:p w14:paraId="388084DE" w14:textId="5964B18C" w:rsidR="00584A46" w:rsidRDefault="00584A46" w:rsidP="00A94978"/>
        </w:tc>
      </w:tr>
      <w:tr w:rsidR="00584A46" w14:paraId="3E8413A0" w14:textId="77777777" w:rsidTr="00F52B8D">
        <w:tc>
          <w:tcPr>
            <w:tcW w:w="1288" w:type="dxa"/>
            <w:shd w:val="clear" w:color="auto" w:fill="auto"/>
          </w:tcPr>
          <w:p w14:paraId="0B6B7136" w14:textId="77777777" w:rsidR="00584A46" w:rsidRDefault="00584A46" w:rsidP="00A94978"/>
        </w:tc>
        <w:tc>
          <w:tcPr>
            <w:tcW w:w="1415" w:type="dxa"/>
            <w:shd w:val="clear" w:color="auto" w:fill="auto"/>
          </w:tcPr>
          <w:p w14:paraId="33E2CC1B" w14:textId="77777777" w:rsidR="00584A46" w:rsidRDefault="00584A46" w:rsidP="00A94978"/>
        </w:tc>
        <w:tc>
          <w:tcPr>
            <w:tcW w:w="1395" w:type="dxa"/>
            <w:shd w:val="clear" w:color="auto" w:fill="auto"/>
          </w:tcPr>
          <w:p w14:paraId="1EBCF716" w14:textId="77777777" w:rsidR="00584A46" w:rsidRDefault="00584A46" w:rsidP="00A94978"/>
        </w:tc>
        <w:tc>
          <w:tcPr>
            <w:tcW w:w="1189" w:type="dxa"/>
          </w:tcPr>
          <w:p w14:paraId="52A191C9" w14:textId="77777777" w:rsidR="00584A46" w:rsidRDefault="00584A46" w:rsidP="00A94978"/>
        </w:tc>
        <w:tc>
          <w:tcPr>
            <w:tcW w:w="1189" w:type="dxa"/>
            <w:shd w:val="clear" w:color="auto" w:fill="auto"/>
          </w:tcPr>
          <w:p w14:paraId="525FC136" w14:textId="38593DB8" w:rsidR="00584A46" w:rsidRDefault="00584A46" w:rsidP="00A94978"/>
        </w:tc>
      </w:tr>
      <w:tr w:rsidR="00584A46" w14:paraId="20DE1FA6" w14:textId="77777777" w:rsidTr="00F52B8D">
        <w:tc>
          <w:tcPr>
            <w:tcW w:w="1288" w:type="dxa"/>
            <w:shd w:val="clear" w:color="auto" w:fill="auto"/>
          </w:tcPr>
          <w:p w14:paraId="6BF1C740" w14:textId="77777777" w:rsidR="00584A46" w:rsidRDefault="00584A46" w:rsidP="00A94978"/>
        </w:tc>
        <w:tc>
          <w:tcPr>
            <w:tcW w:w="1415" w:type="dxa"/>
            <w:shd w:val="clear" w:color="auto" w:fill="auto"/>
          </w:tcPr>
          <w:p w14:paraId="3575D232" w14:textId="77777777" w:rsidR="00584A46" w:rsidRDefault="00584A46" w:rsidP="00A94978"/>
        </w:tc>
        <w:tc>
          <w:tcPr>
            <w:tcW w:w="1395" w:type="dxa"/>
            <w:shd w:val="clear" w:color="auto" w:fill="auto"/>
          </w:tcPr>
          <w:p w14:paraId="040D8A08" w14:textId="77777777" w:rsidR="00584A46" w:rsidRDefault="00584A46" w:rsidP="00A94978"/>
        </w:tc>
        <w:tc>
          <w:tcPr>
            <w:tcW w:w="1189" w:type="dxa"/>
          </w:tcPr>
          <w:p w14:paraId="362D2C62" w14:textId="77777777" w:rsidR="00584A46" w:rsidRDefault="00584A46" w:rsidP="00A94978"/>
        </w:tc>
        <w:tc>
          <w:tcPr>
            <w:tcW w:w="1189" w:type="dxa"/>
            <w:shd w:val="clear" w:color="auto" w:fill="auto"/>
          </w:tcPr>
          <w:p w14:paraId="1674FB6C" w14:textId="1802957A" w:rsidR="00584A46" w:rsidRDefault="00584A46" w:rsidP="00A94978"/>
        </w:tc>
      </w:tr>
      <w:tr w:rsidR="00584A46" w14:paraId="39FA5EE9" w14:textId="77777777" w:rsidTr="00F52B8D">
        <w:tc>
          <w:tcPr>
            <w:tcW w:w="1288" w:type="dxa"/>
            <w:shd w:val="clear" w:color="auto" w:fill="auto"/>
          </w:tcPr>
          <w:p w14:paraId="0470ECBD" w14:textId="77777777" w:rsidR="00584A46" w:rsidRDefault="00584A46" w:rsidP="00A94978"/>
        </w:tc>
        <w:tc>
          <w:tcPr>
            <w:tcW w:w="1415" w:type="dxa"/>
            <w:shd w:val="clear" w:color="auto" w:fill="auto"/>
          </w:tcPr>
          <w:p w14:paraId="7B36C26F" w14:textId="77777777" w:rsidR="00584A46" w:rsidRDefault="00584A46" w:rsidP="00A94978"/>
        </w:tc>
        <w:tc>
          <w:tcPr>
            <w:tcW w:w="1395" w:type="dxa"/>
            <w:shd w:val="clear" w:color="auto" w:fill="auto"/>
          </w:tcPr>
          <w:p w14:paraId="7ECE09DE" w14:textId="77777777" w:rsidR="00584A46" w:rsidRDefault="00584A46" w:rsidP="00A94978"/>
        </w:tc>
        <w:tc>
          <w:tcPr>
            <w:tcW w:w="1189" w:type="dxa"/>
          </w:tcPr>
          <w:p w14:paraId="03F0C1DF" w14:textId="77777777" w:rsidR="00584A46" w:rsidRDefault="00584A46" w:rsidP="00A94978"/>
        </w:tc>
        <w:tc>
          <w:tcPr>
            <w:tcW w:w="1189" w:type="dxa"/>
            <w:shd w:val="clear" w:color="auto" w:fill="auto"/>
          </w:tcPr>
          <w:p w14:paraId="415D7911" w14:textId="1DB355D6" w:rsidR="00584A46" w:rsidRDefault="00584A46" w:rsidP="00A94978"/>
        </w:tc>
      </w:tr>
      <w:tr w:rsidR="00584A46" w14:paraId="7A76BEEA" w14:textId="77777777" w:rsidTr="00F52B8D">
        <w:tc>
          <w:tcPr>
            <w:tcW w:w="1288" w:type="dxa"/>
            <w:shd w:val="clear" w:color="auto" w:fill="auto"/>
          </w:tcPr>
          <w:p w14:paraId="5517F366" w14:textId="77777777" w:rsidR="00584A46" w:rsidRDefault="00584A46" w:rsidP="00A94978"/>
        </w:tc>
        <w:tc>
          <w:tcPr>
            <w:tcW w:w="1415" w:type="dxa"/>
            <w:shd w:val="clear" w:color="auto" w:fill="auto"/>
          </w:tcPr>
          <w:p w14:paraId="12E17955" w14:textId="77777777" w:rsidR="00584A46" w:rsidRDefault="00584A46" w:rsidP="00A94978"/>
        </w:tc>
        <w:tc>
          <w:tcPr>
            <w:tcW w:w="1395" w:type="dxa"/>
            <w:shd w:val="clear" w:color="auto" w:fill="auto"/>
          </w:tcPr>
          <w:p w14:paraId="6EF86D38" w14:textId="77777777" w:rsidR="00584A46" w:rsidRDefault="00584A46" w:rsidP="00A94978"/>
        </w:tc>
        <w:tc>
          <w:tcPr>
            <w:tcW w:w="1189" w:type="dxa"/>
          </w:tcPr>
          <w:p w14:paraId="5B82F993" w14:textId="77777777" w:rsidR="00584A46" w:rsidRDefault="00584A46" w:rsidP="00A94978"/>
        </w:tc>
        <w:tc>
          <w:tcPr>
            <w:tcW w:w="1189" w:type="dxa"/>
            <w:shd w:val="clear" w:color="auto" w:fill="auto"/>
          </w:tcPr>
          <w:p w14:paraId="4B82F827" w14:textId="4CE3D584" w:rsidR="00584A46" w:rsidRDefault="00584A46" w:rsidP="00A94978"/>
        </w:tc>
      </w:tr>
      <w:tr w:rsidR="00584A46" w14:paraId="3A6DFF75" w14:textId="77777777" w:rsidTr="00F52B8D">
        <w:tc>
          <w:tcPr>
            <w:tcW w:w="1288" w:type="dxa"/>
            <w:shd w:val="clear" w:color="auto" w:fill="auto"/>
          </w:tcPr>
          <w:p w14:paraId="1257E23A" w14:textId="77777777" w:rsidR="00584A46" w:rsidRDefault="00584A46" w:rsidP="00A94978"/>
        </w:tc>
        <w:tc>
          <w:tcPr>
            <w:tcW w:w="1415" w:type="dxa"/>
            <w:shd w:val="clear" w:color="auto" w:fill="auto"/>
          </w:tcPr>
          <w:p w14:paraId="508E83B7" w14:textId="77777777" w:rsidR="00584A46" w:rsidRDefault="00584A46" w:rsidP="00A94978"/>
        </w:tc>
        <w:tc>
          <w:tcPr>
            <w:tcW w:w="1395" w:type="dxa"/>
            <w:shd w:val="clear" w:color="auto" w:fill="auto"/>
          </w:tcPr>
          <w:p w14:paraId="065FE99D" w14:textId="77777777" w:rsidR="00584A46" w:rsidRDefault="00584A46" w:rsidP="00A94978"/>
        </w:tc>
        <w:tc>
          <w:tcPr>
            <w:tcW w:w="1189" w:type="dxa"/>
          </w:tcPr>
          <w:p w14:paraId="2891CF41" w14:textId="77777777" w:rsidR="00584A46" w:rsidRDefault="00584A46" w:rsidP="00A94978"/>
        </w:tc>
        <w:tc>
          <w:tcPr>
            <w:tcW w:w="1189" w:type="dxa"/>
            <w:shd w:val="clear" w:color="auto" w:fill="auto"/>
          </w:tcPr>
          <w:p w14:paraId="7CC8B252" w14:textId="77777777" w:rsidR="00584A46" w:rsidRDefault="00584A46" w:rsidP="00A94978"/>
        </w:tc>
      </w:tr>
      <w:tr w:rsidR="00584A46" w14:paraId="7484631B" w14:textId="77777777" w:rsidTr="00F52B8D">
        <w:tc>
          <w:tcPr>
            <w:tcW w:w="1288" w:type="dxa"/>
            <w:shd w:val="clear" w:color="auto" w:fill="auto"/>
          </w:tcPr>
          <w:p w14:paraId="3887138A" w14:textId="77777777" w:rsidR="00584A46" w:rsidRDefault="00584A46" w:rsidP="00A94978"/>
        </w:tc>
        <w:tc>
          <w:tcPr>
            <w:tcW w:w="1415" w:type="dxa"/>
            <w:shd w:val="clear" w:color="auto" w:fill="auto"/>
          </w:tcPr>
          <w:p w14:paraId="31056AC7" w14:textId="77777777" w:rsidR="00584A46" w:rsidRDefault="00584A46" w:rsidP="00A94978"/>
        </w:tc>
        <w:tc>
          <w:tcPr>
            <w:tcW w:w="1395" w:type="dxa"/>
            <w:shd w:val="clear" w:color="auto" w:fill="auto"/>
          </w:tcPr>
          <w:p w14:paraId="37DE1F5F" w14:textId="77777777" w:rsidR="00584A46" w:rsidRDefault="00584A46" w:rsidP="00A94978"/>
        </w:tc>
        <w:tc>
          <w:tcPr>
            <w:tcW w:w="1189" w:type="dxa"/>
          </w:tcPr>
          <w:p w14:paraId="2401C91E" w14:textId="77777777" w:rsidR="00584A46" w:rsidRDefault="00584A46" w:rsidP="00A94978"/>
        </w:tc>
        <w:tc>
          <w:tcPr>
            <w:tcW w:w="1189" w:type="dxa"/>
            <w:shd w:val="clear" w:color="auto" w:fill="auto"/>
          </w:tcPr>
          <w:p w14:paraId="5F665980" w14:textId="359158A0" w:rsidR="00584A46" w:rsidRDefault="00584A46" w:rsidP="00A94978"/>
        </w:tc>
      </w:tr>
      <w:tr w:rsidR="00584A46" w14:paraId="42A2B28C" w14:textId="77777777" w:rsidTr="00F52B8D">
        <w:tc>
          <w:tcPr>
            <w:tcW w:w="1288" w:type="dxa"/>
            <w:shd w:val="clear" w:color="auto" w:fill="auto"/>
          </w:tcPr>
          <w:p w14:paraId="15DAFA52" w14:textId="77777777" w:rsidR="00584A46" w:rsidRDefault="00584A46" w:rsidP="00A94978"/>
        </w:tc>
        <w:tc>
          <w:tcPr>
            <w:tcW w:w="1415" w:type="dxa"/>
            <w:shd w:val="clear" w:color="auto" w:fill="auto"/>
          </w:tcPr>
          <w:p w14:paraId="0CC1EAD8" w14:textId="77777777" w:rsidR="00584A46" w:rsidRDefault="00584A46" w:rsidP="00A94978"/>
        </w:tc>
        <w:tc>
          <w:tcPr>
            <w:tcW w:w="1395" w:type="dxa"/>
            <w:shd w:val="clear" w:color="auto" w:fill="auto"/>
          </w:tcPr>
          <w:p w14:paraId="065B05C9" w14:textId="77777777" w:rsidR="00584A46" w:rsidRDefault="00584A46" w:rsidP="00A94978"/>
        </w:tc>
        <w:tc>
          <w:tcPr>
            <w:tcW w:w="1189" w:type="dxa"/>
          </w:tcPr>
          <w:p w14:paraId="655F1C32" w14:textId="77777777" w:rsidR="00584A46" w:rsidRDefault="00584A46" w:rsidP="00A94978"/>
        </w:tc>
        <w:tc>
          <w:tcPr>
            <w:tcW w:w="1189" w:type="dxa"/>
            <w:shd w:val="clear" w:color="auto" w:fill="auto"/>
          </w:tcPr>
          <w:p w14:paraId="6CF9B507" w14:textId="24D047CC" w:rsidR="00584A46" w:rsidRDefault="00584A46" w:rsidP="00A94978"/>
        </w:tc>
      </w:tr>
      <w:tr w:rsidR="00584A46" w14:paraId="666B3DB8" w14:textId="77777777" w:rsidTr="00F52B8D">
        <w:tc>
          <w:tcPr>
            <w:tcW w:w="1288" w:type="dxa"/>
            <w:shd w:val="clear" w:color="auto" w:fill="auto"/>
          </w:tcPr>
          <w:p w14:paraId="3ECF2555" w14:textId="77777777" w:rsidR="00584A46" w:rsidRDefault="00584A46" w:rsidP="00A94978"/>
        </w:tc>
        <w:tc>
          <w:tcPr>
            <w:tcW w:w="1415" w:type="dxa"/>
            <w:shd w:val="clear" w:color="auto" w:fill="auto"/>
          </w:tcPr>
          <w:p w14:paraId="2BD7FC1B" w14:textId="77777777" w:rsidR="00584A46" w:rsidRDefault="00584A46" w:rsidP="00A94978"/>
        </w:tc>
        <w:tc>
          <w:tcPr>
            <w:tcW w:w="1395" w:type="dxa"/>
            <w:shd w:val="clear" w:color="auto" w:fill="auto"/>
          </w:tcPr>
          <w:p w14:paraId="17EF6390" w14:textId="77777777" w:rsidR="00584A46" w:rsidRDefault="00584A46" w:rsidP="00A94978"/>
        </w:tc>
        <w:tc>
          <w:tcPr>
            <w:tcW w:w="1189" w:type="dxa"/>
          </w:tcPr>
          <w:p w14:paraId="55CB574A" w14:textId="77777777" w:rsidR="00584A46" w:rsidRDefault="00584A46" w:rsidP="00A94978"/>
        </w:tc>
        <w:tc>
          <w:tcPr>
            <w:tcW w:w="1189" w:type="dxa"/>
            <w:shd w:val="clear" w:color="auto" w:fill="auto"/>
          </w:tcPr>
          <w:p w14:paraId="74E092C3" w14:textId="77777777" w:rsidR="00584A46" w:rsidRDefault="00584A46" w:rsidP="00A94978"/>
        </w:tc>
      </w:tr>
      <w:tr w:rsidR="00584A46" w14:paraId="278AA793" w14:textId="77777777" w:rsidTr="00F52B8D">
        <w:tc>
          <w:tcPr>
            <w:tcW w:w="1288" w:type="dxa"/>
            <w:shd w:val="clear" w:color="auto" w:fill="auto"/>
          </w:tcPr>
          <w:p w14:paraId="76A87900" w14:textId="77777777" w:rsidR="00584A46" w:rsidRDefault="00584A46" w:rsidP="00A94978"/>
        </w:tc>
        <w:tc>
          <w:tcPr>
            <w:tcW w:w="1415" w:type="dxa"/>
            <w:shd w:val="clear" w:color="auto" w:fill="auto"/>
          </w:tcPr>
          <w:p w14:paraId="3836F487" w14:textId="77777777" w:rsidR="00584A46" w:rsidRDefault="00584A46" w:rsidP="00A94978"/>
        </w:tc>
        <w:tc>
          <w:tcPr>
            <w:tcW w:w="1395" w:type="dxa"/>
            <w:shd w:val="clear" w:color="auto" w:fill="auto"/>
          </w:tcPr>
          <w:p w14:paraId="2F4FBEE1" w14:textId="77777777" w:rsidR="00584A46" w:rsidRDefault="00584A46" w:rsidP="00A94978"/>
        </w:tc>
        <w:tc>
          <w:tcPr>
            <w:tcW w:w="1189" w:type="dxa"/>
          </w:tcPr>
          <w:p w14:paraId="13BF995B" w14:textId="77777777" w:rsidR="00584A46" w:rsidRDefault="00584A46" w:rsidP="00A94978"/>
        </w:tc>
        <w:tc>
          <w:tcPr>
            <w:tcW w:w="1189" w:type="dxa"/>
            <w:shd w:val="clear" w:color="auto" w:fill="auto"/>
          </w:tcPr>
          <w:p w14:paraId="215A7D6E" w14:textId="48D44DF5" w:rsidR="00584A46" w:rsidRDefault="00584A46" w:rsidP="00A94978"/>
        </w:tc>
      </w:tr>
      <w:tr w:rsidR="00584A46" w14:paraId="0E3A3188" w14:textId="77777777" w:rsidTr="00F52B8D">
        <w:tc>
          <w:tcPr>
            <w:tcW w:w="1288" w:type="dxa"/>
            <w:shd w:val="clear" w:color="auto" w:fill="auto"/>
          </w:tcPr>
          <w:p w14:paraId="50C92C99" w14:textId="77777777" w:rsidR="00584A46" w:rsidRDefault="00584A46" w:rsidP="00A94978"/>
        </w:tc>
        <w:tc>
          <w:tcPr>
            <w:tcW w:w="1415" w:type="dxa"/>
            <w:shd w:val="clear" w:color="auto" w:fill="auto"/>
          </w:tcPr>
          <w:p w14:paraId="50C0C3F2" w14:textId="77777777" w:rsidR="00584A46" w:rsidRDefault="00584A46" w:rsidP="00A94978"/>
        </w:tc>
        <w:tc>
          <w:tcPr>
            <w:tcW w:w="1395" w:type="dxa"/>
            <w:shd w:val="clear" w:color="auto" w:fill="auto"/>
          </w:tcPr>
          <w:p w14:paraId="0E29F701" w14:textId="77777777" w:rsidR="00584A46" w:rsidRDefault="00584A46" w:rsidP="00A94978"/>
        </w:tc>
        <w:tc>
          <w:tcPr>
            <w:tcW w:w="1189" w:type="dxa"/>
          </w:tcPr>
          <w:p w14:paraId="7AF59DE7" w14:textId="77777777" w:rsidR="00584A46" w:rsidRDefault="00584A46" w:rsidP="00A94978"/>
        </w:tc>
        <w:tc>
          <w:tcPr>
            <w:tcW w:w="1189" w:type="dxa"/>
            <w:shd w:val="clear" w:color="auto" w:fill="auto"/>
          </w:tcPr>
          <w:p w14:paraId="3BB79E21" w14:textId="77777777" w:rsidR="00584A46" w:rsidRDefault="00584A46" w:rsidP="00A94978"/>
        </w:tc>
      </w:tr>
      <w:tr w:rsidR="00584A46" w14:paraId="198F3AE2" w14:textId="77777777" w:rsidTr="00F52B8D">
        <w:tc>
          <w:tcPr>
            <w:tcW w:w="1288" w:type="dxa"/>
            <w:shd w:val="clear" w:color="auto" w:fill="auto"/>
          </w:tcPr>
          <w:p w14:paraId="712B13AE" w14:textId="77777777" w:rsidR="00584A46" w:rsidRDefault="00584A46" w:rsidP="00A94978"/>
        </w:tc>
        <w:tc>
          <w:tcPr>
            <w:tcW w:w="1415" w:type="dxa"/>
            <w:shd w:val="clear" w:color="auto" w:fill="auto"/>
          </w:tcPr>
          <w:p w14:paraId="1C9EEC7B" w14:textId="77777777" w:rsidR="00584A46" w:rsidRDefault="00584A46" w:rsidP="00A94978"/>
        </w:tc>
        <w:tc>
          <w:tcPr>
            <w:tcW w:w="1395" w:type="dxa"/>
            <w:shd w:val="clear" w:color="auto" w:fill="auto"/>
          </w:tcPr>
          <w:p w14:paraId="17E2DE50" w14:textId="77777777" w:rsidR="00584A46" w:rsidRDefault="00584A46" w:rsidP="00A94978"/>
        </w:tc>
        <w:tc>
          <w:tcPr>
            <w:tcW w:w="1189" w:type="dxa"/>
          </w:tcPr>
          <w:p w14:paraId="75775C4E" w14:textId="77777777" w:rsidR="00584A46" w:rsidRDefault="00584A46" w:rsidP="00A94978"/>
        </w:tc>
        <w:tc>
          <w:tcPr>
            <w:tcW w:w="1189" w:type="dxa"/>
            <w:shd w:val="clear" w:color="auto" w:fill="auto"/>
          </w:tcPr>
          <w:p w14:paraId="7F1D13D8" w14:textId="77777777" w:rsidR="00584A46" w:rsidRDefault="00584A46" w:rsidP="00A94978"/>
        </w:tc>
      </w:tr>
      <w:tr w:rsidR="00584A46" w14:paraId="6D6E1FCA" w14:textId="77777777" w:rsidTr="00F52B8D">
        <w:tc>
          <w:tcPr>
            <w:tcW w:w="1288" w:type="dxa"/>
            <w:shd w:val="clear" w:color="auto" w:fill="auto"/>
          </w:tcPr>
          <w:p w14:paraId="0D4B783D" w14:textId="77777777" w:rsidR="00584A46" w:rsidRDefault="00584A46" w:rsidP="00A94978"/>
        </w:tc>
        <w:tc>
          <w:tcPr>
            <w:tcW w:w="1415" w:type="dxa"/>
            <w:shd w:val="clear" w:color="auto" w:fill="auto"/>
          </w:tcPr>
          <w:p w14:paraId="23507ABA" w14:textId="77777777" w:rsidR="00584A46" w:rsidRDefault="00584A46" w:rsidP="00A94978"/>
        </w:tc>
        <w:tc>
          <w:tcPr>
            <w:tcW w:w="1395" w:type="dxa"/>
            <w:shd w:val="clear" w:color="auto" w:fill="auto"/>
          </w:tcPr>
          <w:p w14:paraId="6180FEBF" w14:textId="77777777" w:rsidR="00584A46" w:rsidRDefault="00584A46" w:rsidP="00A94978"/>
        </w:tc>
        <w:tc>
          <w:tcPr>
            <w:tcW w:w="1189" w:type="dxa"/>
          </w:tcPr>
          <w:p w14:paraId="1337E580" w14:textId="77777777" w:rsidR="00584A46" w:rsidRDefault="00584A46" w:rsidP="00A94978"/>
        </w:tc>
        <w:tc>
          <w:tcPr>
            <w:tcW w:w="1189" w:type="dxa"/>
            <w:shd w:val="clear" w:color="auto" w:fill="auto"/>
          </w:tcPr>
          <w:p w14:paraId="2CB9C2AD" w14:textId="445886CB" w:rsidR="00584A46" w:rsidRDefault="00584A46" w:rsidP="00A94978"/>
        </w:tc>
      </w:tr>
      <w:tr w:rsidR="00584A46" w14:paraId="3759A479" w14:textId="77777777" w:rsidTr="00F52B8D">
        <w:tc>
          <w:tcPr>
            <w:tcW w:w="1288" w:type="dxa"/>
            <w:shd w:val="clear" w:color="auto" w:fill="auto"/>
          </w:tcPr>
          <w:p w14:paraId="6DB9662E" w14:textId="77777777" w:rsidR="00584A46" w:rsidRDefault="00584A46" w:rsidP="00A94978"/>
        </w:tc>
        <w:tc>
          <w:tcPr>
            <w:tcW w:w="1415" w:type="dxa"/>
            <w:shd w:val="clear" w:color="auto" w:fill="auto"/>
          </w:tcPr>
          <w:p w14:paraId="7C91F442" w14:textId="77777777" w:rsidR="00584A46" w:rsidRDefault="00584A46" w:rsidP="00A94978"/>
        </w:tc>
        <w:tc>
          <w:tcPr>
            <w:tcW w:w="1395" w:type="dxa"/>
            <w:shd w:val="clear" w:color="auto" w:fill="auto"/>
          </w:tcPr>
          <w:p w14:paraId="06548A6E" w14:textId="77777777" w:rsidR="00584A46" w:rsidRDefault="00584A46" w:rsidP="00A94978"/>
        </w:tc>
        <w:tc>
          <w:tcPr>
            <w:tcW w:w="1189" w:type="dxa"/>
          </w:tcPr>
          <w:p w14:paraId="744F5A93" w14:textId="77777777" w:rsidR="00584A46" w:rsidRDefault="00584A46" w:rsidP="00A94978"/>
        </w:tc>
        <w:tc>
          <w:tcPr>
            <w:tcW w:w="1189" w:type="dxa"/>
            <w:shd w:val="clear" w:color="auto" w:fill="auto"/>
          </w:tcPr>
          <w:p w14:paraId="2352B795" w14:textId="77777777" w:rsidR="00584A46" w:rsidRDefault="00584A46" w:rsidP="00A94978"/>
        </w:tc>
      </w:tr>
      <w:tr w:rsidR="00584A46" w14:paraId="14F2D7E7" w14:textId="77777777" w:rsidTr="00F52B8D">
        <w:tc>
          <w:tcPr>
            <w:tcW w:w="1288" w:type="dxa"/>
            <w:shd w:val="clear" w:color="auto" w:fill="auto"/>
          </w:tcPr>
          <w:p w14:paraId="7CD8FF32" w14:textId="77777777" w:rsidR="00584A46" w:rsidRDefault="00584A46" w:rsidP="00A94978"/>
        </w:tc>
        <w:tc>
          <w:tcPr>
            <w:tcW w:w="1415" w:type="dxa"/>
            <w:shd w:val="clear" w:color="auto" w:fill="auto"/>
          </w:tcPr>
          <w:p w14:paraId="2BC30A5D" w14:textId="77777777" w:rsidR="00584A46" w:rsidRDefault="00584A46" w:rsidP="00A94978"/>
        </w:tc>
        <w:tc>
          <w:tcPr>
            <w:tcW w:w="1395" w:type="dxa"/>
            <w:shd w:val="clear" w:color="auto" w:fill="auto"/>
          </w:tcPr>
          <w:p w14:paraId="74716C85" w14:textId="77777777" w:rsidR="00584A46" w:rsidRDefault="00584A46" w:rsidP="00A94978"/>
        </w:tc>
        <w:tc>
          <w:tcPr>
            <w:tcW w:w="1189" w:type="dxa"/>
          </w:tcPr>
          <w:p w14:paraId="3E5D293F" w14:textId="77777777" w:rsidR="00584A46" w:rsidRDefault="00584A46" w:rsidP="00A94978"/>
        </w:tc>
        <w:tc>
          <w:tcPr>
            <w:tcW w:w="1189" w:type="dxa"/>
            <w:shd w:val="clear" w:color="auto" w:fill="auto"/>
          </w:tcPr>
          <w:p w14:paraId="17042457" w14:textId="77777777" w:rsidR="00584A46" w:rsidRDefault="00584A46" w:rsidP="00A94978"/>
        </w:tc>
      </w:tr>
      <w:tr w:rsidR="00584A46" w14:paraId="4D391F5D" w14:textId="77777777" w:rsidTr="00F52B8D">
        <w:tc>
          <w:tcPr>
            <w:tcW w:w="1288" w:type="dxa"/>
            <w:shd w:val="clear" w:color="auto" w:fill="auto"/>
          </w:tcPr>
          <w:p w14:paraId="1DB9912C" w14:textId="77777777" w:rsidR="00584A46" w:rsidRDefault="00584A46" w:rsidP="00A94978"/>
        </w:tc>
        <w:tc>
          <w:tcPr>
            <w:tcW w:w="1415" w:type="dxa"/>
            <w:shd w:val="clear" w:color="auto" w:fill="auto"/>
          </w:tcPr>
          <w:p w14:paraId="7302FAC8" w14:textId="77777777" w:rsidR="00584A46" w:rsidRDefault="00584A46" w:rsidP="00A94978"/>
        </w:tc>
        <w:tc>
          <w:tcPr>
            <w:tcW w:w="1395" w:type="dxa"/>
            <w:shd w:val="clear" w:color="auto" w:fill="auto"/>
          </w:tcPr>
          <w:p w14:paraId="545BB487" w14:textId="77777777" w:rsidR="00584A46" w:rsidRDefault="00584A46" w:rsidP="00A94978"/>
        </w:tc>
        <w:tc>
          <w:tcPr>
            <w:tcW w:w="1189" w:type="dxa"/>
          </w:tcPr>
          <w:p w14:paraId="5D299235" w14:textId="77777777" w:rsidR="00584A46" w:rsidRDefault="00584A46" w:rsidP="00A94978"/>
        </w:tc>
        <w:tc>
          <w:tcPr>
            <w:tcW w:w="1189" w:type="dxa"/>
            <w:shd w:val="clear" w:color="auto" w:fill="auto"/>
          </w:tcPr>
          <w:p w14:paraId="1EDADC10" w14:textId="77777777" w:rsidR="00584A46" w:rsidRDefault="00584A46" w:rsidP="00A94978"/>
        </w:tc>
      </w:tr>
    </w:tbl>
    <w:p w14:paraId="34C68A62" w14:textId="77777777" w:rsidR="008316E6" w:rsidRDefault="008316E6" w:rsidP="008316E6">
      <w:pPr>
        <w:spacing w:line="360" w:lineRule="auto"/>
        <w:jc w:val="both"/>
        <w:rPr>
          <w:b w:val="0"/>
          <w:lang w:val="vi-VN"/>
        </w:rPr>
      </w:pPr>
    </w:p>
    <w:p w14:paraId="3FB7B123" w14:textId="77777777" w:rsidR="008316E6" w:rsidRDefault="008316E6" w:rsidP="008316E6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051355E6" w14:textId="77777777" w:rsidR="008316E6" w:rsidRDefault="008316E6" w:rsidP="008316E6">
      <w:pPr>
        <w:spacing w:line="360" w:lineRule="auto"/>
        <w:jc w:val="both"/>
        <w:rPr>
          <w:b w:val="0"/>
          <w:lang w:val="vi-VN"/>
        </w:rPr>
      </w:pPr>
    </w:p>
    <w:p w14:paraId="51D30549" w14:textId="77777777" w:rsidR="008316E6" w:rsidRDefault="008316E6" w:rsidP="008316E6">
      <w:pPr>
        <w:spacing w:line="360" w:lineRule="auto"/>
        <w:jc w:val="both"/>
        <w:rPr>
          <w:b w:val="0"/>
          <w:lang w:val="vi-VN"/>
        </w:rPr>
      </w:pPr>
    </w:p>
    <w:p w14:paraId="277EAC38" w14:textId="77777777" w:rsidR="008316E6" w:rsidRDefault="008316E6" w:rsidP="008316E6">
      <w:pPr>
        <w:spacing w:line="360" w:lineRule="auto"/>
        <w:jc w:val="both"/>
        <w:rPr>
          <w:b w:val="0"/>
          <w:lang w:val="vi-VN"/>
        </w:rPr>
      </w:pPr>
    </w:p>
    <w:p w14:paraId="41A1ACFF" w14:textId="77777777" w:rsidR="008316E6" w:rsidRDefault="008316E6" w:rsidP="008316E6">
      <w:pPr>
        <w:spacing w:line="360" w:lineRule="auto"/>
        <w:jc w:val="both"/>
        <w:rPr>
          <w:b w:val="0"/>
          <w:lang w:val="vi-VN"/>
        </w:rPr>
      </w:pPr>
    </w:p>
    <w:p w14:paraId="72768581" w14:textId="77777777" w:rsidR="008316E6" w:rsidRDefault="008316E6" w:rsidP="008316E6">
      <w:pPr>
        <w:spacing w:line="360" w:lineRule="auto"/>
        <w:jc w:val="both"/>
        <w:rPr>
          <w:b w:val="0"/>
          <w:lang w:val="vi-VN"/>
        </w:rPr>
      </w:pPr>
    </w:p>
    <w:p w14:paraId="47ECA205" w14:textId="77777777" w:rsidR="008316E6" w:rsidRDefault="008316E6" w:rsidP="008316E6">
      <w:pPr>
        <w:spacing w:line="360" w:lineRule="auto"/>
        <w:jc w:val="both"/>
        <w:rPr>
          <w:b w:val="0"/>
          <w:lang w:val="vi-VN"/>
        </w:rPr>
      </w:pPr>
    </w:p>
    <w:p w14:paraId="7150E905" w14:textId="77777777" w:rsidR="00DF6916" w:rsidRDefault="00DF6916" w:rsidP="00DF6916">
      <w:pPr>
        <w:spacing w:line="360" w:lineRule="auto"/>
        <w:jc w:val="both"/>
        <w:rPr>
          <w:b w:val="0"/>
          <w:lang w:val="vi-VN"/>
        </w:rPr>
      </w:pPr>
      <w:r>
        <w:rPr>
          <w:b w:val="0"/>
        </w:rPr>
        <w:t xml:space="preserve">Using K-map to simplify function above </w:t>
      </w:r>
    </w:p>
    <w:p w14:paraId="48084A45" w14:textId="17815A26" w:rsidR="00DF6916" w:rsidRDefault="00DF6916" w:rsidP="00DF6916">
      <w:pPr>
        <w:spacing w:line="360" w:lineRule="auto"/>
        <w:jc w:val="both"/>
        <w:rPr>
          <w:b w:val="0"/>
          <w:lang w:val="vi-VN"/>
        </w:rPr>
      </w:pPr>
      <w:r>
        <w:rPr>
          <w:b w:val="0"/>
          <w:noProof/>
          <w:lang w:val="vi-VN"/>
        </w:rPr>
        <w:drawing>
          <wp:inline distT="0" distB="0" distL="0" distR="0" wp14:anchorId="6781DFDD" wp14:editId="4A9E4173">
            <wp:extent cx="2534080" cy="2390503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085" cy="2397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1610D0" w14:textId="6A5DA21D" w:rsidR="00DF6916" w:rsidRPr="00DF6916" w:rsidRDefault="00DF6916" w:rsidP="00DF6916">
      <w:pPr>
        <w:spacing w:line="360" w:lineRule="auto"/>
        <w:jc w:val="both"/>
        <w:rPr>
          <w:b w:val="0"/>
          <w:lang w:val="vi-VN"/>
        </w:rPr>
      </w:pPr>
      <w:r>
        <w:rPr>
          <w:b w:val="0"/>
        </w:rPr>
        <w:t xml:space="preserve">The simplified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3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w:rPr>
                <w:rFonts w:ascii="Cambria Math" w:hAnsi="Cambria Math"/>
              </w:rPr>
              <m:t>A,B,C</m:t>
            </m:r>
            <m:r>
              <w:rPr>
                <w:rFonts w:ascii="Cambria Math" w:hAnsi="Cambria Math"/>
              </w:rPr>
              <m:t>,D</m:t>
            </m:r>
          </m:e>
        </m:d>
        <m:r>
          <w:rPr>
            <w:rFonts w:ascii="Cambria Math" w:hAnsi="Cambria Math"/>
          </w:rPr>
          <m:t>=</m:t>
        </m:r>
      </m:oMath>
    </w:p>
    <w:p w14:paraId="468FA393" w14:textId="77777777" w:rsidR="00DF6916" w:rsidRDefault="00DF6916" w:rsidP="00DF6916">
      <w:pPr>
        <w:spacing w:line="360" w:lineRule="auto"/>
        <w:jc w:val="both"/>
        <w:rPr>
          <w:b w:val="0"/>
          <w:lang w:val="vi-VN"/>
        </w:rPr>
      </w:pPr>
    </w:p>
    <w:p w14:paraId="0F831819" w14:textId="77777777" w:rsidR="00DF6916" w:rsidRDefault="00DF6916" w:rsidP="00DF6916">
      <w:pPr>
        <w:spacing w:line="360" w:lineRule="auto"/>
        <w:jc w:val="both"/>
        <w:rPr>
          <w:b w:val="0"/>
          <w:lang w:val="vi-VN"/>
        </w:rPr>
      </w:pPr>
      <w:r>
        <w:rPr>
          <w:b w:val="0"/>
        </w:rPr>
        <w:t>I</w:t>
      </w:r>
      <w:r w:rsidRPr="008B3855">
        <w:rPr>
          <w:b w:val="0"/>
          <w:lang w:val="vi-VN"/>
        </w:rPr>
        <w:t xml:space="preserve">mplement </w:t>
      </w:r>
      <w:r w:rsidRPr="00E00475">
        <w:rPr>
          <w:b w:val="0"/>
          <w:lang w:val="vi-VN"/>
        </w:rPr>
        <w:t xml:space="preserve">the new expression </w:t>
      </w:r>
      <w:r w:rsidRPr="008B3855">
        <w:rPr>
          <w:b w:val="0"/>
          <w:lang w:val="vi-VN"/>
        </w:rPr>
        <w:t xml:space="preserve">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7E1506FE" w14:textId="77777777" w:rsidR="008316E6" w:rsidRDefault="008316E6" w:rsidP="008316E6">
      <w:pPr>
        <w:spacing w:line="360" w:lineRule="auto"/>
        <w:jc w:val="both"/>
        <w:rPr>
          <w:b w:val="0"/>
          <w:lang w:val="vi-VN"/>
        </w:rPr>
      </w:pPr>
    </w:p>
    <w:p w14:paraId="74B0AA18" w14:textId="77777777" w:rsidR="008316E6" w:rsidRPr="00E00475" w:rsidRDefault="008316E6" w:rsidP="008316E6">
      <w:pPr>
        <w:spacing w:line="360" w:lineRule="auto"/>
        <w:rPr>
          <w:b w:val="0"/>
          <w:lang w:val="vi-VN"/>
        </w:rPr>
      </w:pPr>
    </w:p>
    <w:p w14:paraId="4EDEF68E" w14:textId="1EC07D87" w:rsidR="00E00475" w:rsidRDefault="00E00475" w:rsidP="0075765B">
      <w:pPr>
        <w:spacing w:line="360" w:lineRule="auto"/>
        <w:jc w:val="both"/>
        <w:rPr>
          <w:b w:val="0"/>
          <w:lang w:val="vi-VN"/>
        </w:rPr>
      </w:pPr>
    </w:p>
    <w:p w14:paraId="599C7963" w14:textId="18268A03" w:rsidR="004547F1" w:rsidRDefault="004547F1" w:rsidP="0075765B">
      <w:pPr>
        <w:spacing w:line="360" w:lineRule="auto"/>
        <w:jc w:val="both"/>
        <w:rPr>
          <w:b w:val="0"/>
          <w:lang w:val="vi-VN"/>
        </w:rPr>
      </w:pPr>
    </w:p>
    <w:p w14:paraId="51BBBB42" w14:textId="57C95402" w:rsidR="008316E6" w:rsidRPr="00C739A6" w:rsidRDefault="008316E6" w:rsidP="008316E6">
      <w:pPr>
        <w:spacing w:line="360" w:lineRule="auto"/>
      </w:pPr>
      <w:r>
        <w:t>4</w:t>
      </w:r>
      <w:r w:rsidRPr="0075765B">
        <w:rPr>
          <w:lang w:val="vi-VN"/>
        </w:rPr>
        <w:t xml:space="preserve">. </w:t>
      </w:r>
      <w:r>
        <w:t>Design and simply the combinational logic circuit using</w:t>
      </w:r>
      <w:r>
        <w:t xml:space="preserve"> IC</w:t>
      </w:r>
      <w:r>
        <w:t xml:space="preserve"> logic gates</w:t>
      </w:r>
    </w:p>
    <w:p w14:paraId="1989511C" w14:textId="246A696E" w:rsidR="008316E6" w:rsidRDefault="00DF6916" w:rsidP="0075765B">
      <w:pPr>
        <w:spacing w:line="360" w:lineRule="auto"/>
        <w:jc w:val="both"/>
        <w:rPr>
          <w:b w:val="0"/>
        </w:rPr>
      </w:pPr>
      <w:r>
        <w:rPr>
          <w:b w:val="0"/>
        </w:rPr>
        <w:t>- Building the circuit from the Integrated Circuits (IC).</w:t>
      </w:r>
    </w:p>
    <w:p w14:paraId="4C77882C" w14:textId="0EEF6104" w:rsidR="00DF6916" w:rsidRDefault="00DF6916" w:rsidP="0075765B">
      <w:pPr>
        <w:spacing w:line="360" w:lineRule="auto"/>
        <w:jc w:val="both"/>
        <w:rPr>
          <w:b w:val="0"/>
        </w:rPr>
      </w:pPr>
      <w:r>
        <w:rPr>
          <w:b w:val="0"/>
        </w:rPr>
        <w:t xml:space="preserve">IC 74HC00 is quad input NAND gate and </w:t>
      </w:r>
      <w:r>
        <w:rPr>
          <w:b w:val="0"/>
        </w:rPr>
        <w:t>74HC0</w:t>
      </w:r>
      <w:r>
        <w:rPr>
          <w:b w:val="0"/>
        </w:rPr>
        <w:t>2 is quad input NOR gate</w:t>
      </w:r>
    </w:p>
    <w:p w14:paraId="3E12E189" w14:textId="10698F54" w:rsidR="008316E6" w:rsidRDefault="00DF6916" w:rsidP="00DF6916">
      <w:pPr>
        <w:spacing w:line="360" w:lineRule="auto"/>
        <w:jc w:val="center"/>
        <w:rPr>
          <w:b w:val="0"/>
        </w:rPr>
      </w:pPr>
      <w:r>
        <w:rPr>
          <w:noProof/>
        </w:rPr>
        <w:drawing>
          <wp:inline distT="0" distB="0" distL="0" distR="0" wp14:anchorId="4530702A" wp14:editId="4AF9DE01">
            <wp:extent cx="1802689" cy="2665562"/>
            <wp:effectExtent l="0" t="0" r="7620" b="1905"/>
            <wp:docPr id="14" name="Picture 14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calenda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07997" cy="267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 w:val="0"/>
        </w:rPr>
        <w:t xml:space="preserve">           </w:t>
      </w:r>
      <w:r>
        <w:rPr>
          <w:noProof/>
        </w:rPr>
        <w:drawing>
          <wp:inline distT="0" distB="0" distL="0" distR="0" wp14:anchorId="56A1E2B0" wp14:editId="75E505BE">
            <wp:extent cx="1673525" cy="2668728"/>
            <wp:effectExtent l="0" t="0" r="3175" b="0"/>
            <wp:docPr id="15" name="Picture 1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03985" cy="2717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C37D2" w14:textId="35E656DF" w:rsidR="00DF6916" w:rsidRDefault="00DF6916" w:rsidP="00DF6916">
      <w:pPr>
        <w:spacing w:line="360" w:lineRule="auto"/>
        <w:rPr>
          <w:b w:val="0"/>
        </w:rPr>
      </w:pPr>
    </w:p>
    <w:p w14:paraId="609F6BD9" w14:textId="75A2D62E" w:rsidR="00DF6916" w:rsidRDefault="00DF6916" w:rsidP="00DF6916">
      <w:pPr>
        <w:spacing w:line="360" w:lineRule="auto"/>
        <w:jc w:val="both"/>
        <w:rPr>
          <w:b w:val="0"/>
        </w:rPr>
      </w:pPr>
      <w:r>
        <w:rPr>
          <w:b w:val="0"/>
        </w:rPr>
        <w:t>a. Only Using NAND gates</w:t>
      </w:r>
      <w:r>
        <w:rPr>
          <w:b w:val="0"/>
        </w:rPr>
        <w:t xml:space="preserve"> in IC 74HC00 to construct the circuit for expression </w:t>
      </w:r>
      <m:oMath>
        <m:r>
          <m:rPr>
            <m:sty m:val="bi"/>
          </m:rPr>
          <w:rPr>
            <w:rFonts w:ascii="Cambria Math"/>
          </w:rPr>
          <m:t>f(C,B,A)=</m:t>
        </m:r>
        <m:nary>
          <m:naryPr>
            <m:chr m:val="∑"/>
            <m:supHide m:val="1"/>
            <m:ctrlPr>
              <w:rPr>
                <w:rFonts w:ascii="Cambria Math"/>
                <w:i/>
                <w:iCs/>
              </w:rPr>
            </m:ctrlPr>
          </m:naryPr>
          <m:sub>
            <m:r>
              <m:rPr>
                <m:sty m:val="bi"/>
              </m:rPr>
              <w:rPr>
                <w:rFonts w:ascii="Cambria Math"/>
              </w:rPr>
              <m:t>CBA</m:t>
            </m:r>
          </m:sub>
          <m:sup/>
          <m:e>
            <m:r>
              <m:rPr>
                <m:sty m:val="bi"/>
              </m:rPr>
              <w:rPr>
                <w:rFonts w:ascii="Cambria Math"/>
              </w:rPr>
              <m:t>(0,1,2,3,4)</m:t>
            </m:r>
          </m:e>
        </m:nary>
      </m:oMath>
    </w:p>
    <w:p w14:paraId="47C94380" w14:textId="537F4FB8" w:rsidR="000460EF" w:rsidRDefault="000460EF" w:rsidP="0075765B">
      <w:pPr>
        <w:spacing w:line="360" w:lineRule="auto"/>
        <w:jc w:val="both"/>
        <w:rPr>
          <w:b w:val="0"/>
        </w:rPr>
      </w:pPr>
    </w:p>
    <w:p w14:paraId="56221AA9" w14:textId="7CF5148D" w:rsidR="00DF6916" w:rsidRDefault="00DF6916" w:rsidP="00DF6916">
      <w:pPr>
        <w:spacing w:line="360" w:lineRule="auto"/>
        <w:jc w:val="both"/>
        <w:rPr>
          <w:b w:val="0"/>
        </w:rPr>
      </w:pPr>
      <w:r>
        <w:rPr>
          <w:b w:val="0"/>
          <w:noProof/>
        </w:rPr>
        <w:drawing>
          <wp:inline distT="0" distB="0" distL="0" distR="0" wp14:anchorId="7D3337FB" wp14:editId="228CE777">
            <wp:extent cx="2622430" cy="1632948"/>
            <wp:effectExtent l="0" t="0" r="6985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4629" cy="1634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26B31" w14:textId="2DF55763" w:rsidR="00DF6916" w:rsidRDefault="00DF6916" w:rsidP="00DF6916">
      <w:pPr>
        <w:spacing w:line="360" w:lineRule="auto"/>
        <w:rPr>
          <w:b w:val="0"/>
        </w:rPr>
      </w:pPr>
      <w:r>
        <w:rPr>
          <w:b w:val="0"/>
        </w:rPr>
        <w:t xml:space="preserve">The simplified expression is </w:t>
      </w:r>
      <m:oMath>
        <m:r>
          <w:rPr>
            <w:rFonts w:ascii="Cambria Math" w:hAnsi="Cambria Math"/>
          </w:rPr>
          <m:t>f(C,B,A)=</m:t>
        </m:r>
      </m:oMath>
    </w:p>
    <w:p w14:paraId="4391585B" w14:textId="39F76A09" w:rsidR="000460EF" w:rsidRDefault="000460EF" w:rsidP="0075765B">
      <w:pPr>
        <w:spacing w:line="360" w:lineRule="auto"/>
        <w:jc w:val="both"/>
        <w:rPr>
          <w:b w:val="0"/>
        </w:rPr>
      </w:pPr>
    </w:p>
    <w:p w14:paraId="190A1B98" w14:textId="2C5ED34D" w:rsidR="000460EF" w:rsidRDefault="00DF6916" w:rsidP="0075765B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4CDCFA7A" w14:textId="6164A575" w:rsidR="00DF6916" w:rsidRDefault="00DF6916" w:rsidP="0075765B">
      <w:pPr>
        <w:spacing w:line="360" w:lineRule="auto"/>
        <w:jc w:val="both"/>
        <w:rPr>
          <w:b w:val="0"/>
          <w:lang w:val="vi-VN"/>
        </w:rPr>
      </w:pPr>
    </w:p>
    <w:p w14:paraId="6D2C6C11" w14:textId="5C3ABDF6" w:rsidR="00DF6916" w:rsidRDefault="00DF6916" w:rsidP="0075765B">
      <w:pPr>
        <w:spacing w:line="360" w:lineRule="auto"/>
        <w:jc w:val="both"/>
        <w:rPr>
          <w:b w:val="0"/>
          <w:lang w:val="vi-VN"/>
        </w:rPr>
      </w:pPr>
    </w:p>
    <w:p w14:paraId="549674E3" w14:textId="2B0EFF3C" w:rsidR="00DF6916" w:rsidRDefault="00DF6916" w:rsidP="0075765B">
      <w:pPr>
        <w:spacing w:line="360" w:lineRule="auto"/>
        <w:jc w:val="both"/>
        <w:rPr>
          <w:b w:val="0"/>
          <w:lang w:val="vi-VN"/>
        </w:rPr>
      </w:pPr>
    </w:p>
    <w:p w14:paraId="7962614F" w14:textId="4E3BFC99" w:rsidR="00DF6916" w:rsidRDefault="00DF6916" w:rsidP="0075765B">
      <w:pPr>
        <w:spacing w:line="360" w:lineRule="auto"/>
        <w:jc w:val="both"/>
        <w:rPr>
          <w:b w:val="0"/>
          <w:lang w:val="vi-VN"/>
        </w:rPr>
      </w:pPr>
    </w:p>
    <w:p w14:paraId="6E565ECF" w14:textId="02801441" w:rsidR="00DF6916" w:rsidRDefault="00DF6916" w:rsidP="0075765B">
      <w:pPr>
        <w:spacing w:line="360" w:lineRule="auto"/>
        <w:jc w:val="both"/>
        <w:rPr>
          <w:b w:val="0"/>
          <w:lang w:val="vi-VN"/>
        </w:rPr>
      </w:pPr>
    </w:p>
    <w:p w14:paraId="0695A835" w14:textId="36629B46" w:rsidR="00DF6916" w:rsidRDefault="00DF6916" w:rsidP="0075765B">
      <w:pPr>
        <w:spacing w:line="360" w:lineRule="auto"/>
        <w:jc w:val="both"/>
        <w:rPr>
          <w:b w:val="0"/>
          <w:lang w:val="vi-VN"/>
        </w:rPr>
      </w:pPr>
    </w:p>
    <w:p w14:paraId="2A3058C3" w14:textId="5A4DD72C" w:rsidR="00DF6916" w:rsidRDefault="00DF6916" w:rsidP="00DF6916">
      <w:pPr>
        <w:spacing w:line="360" w:lineRule="auto"/>
        <w:jc w:val="both"/>
        <w:rPr>
          <w:b w:val="0"/>
        </w:rPr>
      </w:pPr>
      <w:r>
        <w:rPr>
          <w:b w:val="0"/>
        </w:rPr>
        <w:t xml:space="preserve">b. </w:t>
      </w:r>
      <w:r>
        <w:rPr>
          <w:b w:val="0"/>
        </w:rPr>
        <w:t>Only Using N</w:t>
      </w:r>
      <w:r>
        <w:rPr>
          <w:b w:val="0"/>
        </w:rPr>
        <w:t>OR</w:t>
      </w:r>
      <w:r>
        <w:rPr>
          <w:b w:val="0"/>
        </w:rPr>
        <w:t xml:space="preserve"> gates in IC 74HC0</w:t>
      </w:r>
      <w:r>
        <w:rPr>
          <w:b w:val="0"/>
        </w:rPr>
        <w:t>2</w:t>
      </w:r>
      <w:r>
        <w:rPr>
          <w:b w:val="0"/>
        </w:rPr>
        <w:t xml:space="preserve"> to construct the circuit for expression </w:t>
      </w:r>
      <m:oMath>
        <m:r>
          <m:rPr>
            <m:sty m:val="bi"/>
          </m:rPr>
          <w:rPr>
            <w:rFonts w:ascii="Cambria Math"/>
          </w:rPr>
          <m:t>f(C,B,A)=</m:t>
        </m:r>
        <m:nary>
          <m:naryPr>
            <m:chr m:val="∑"/>
            <m:supHide m:val="1"/>
            <m:ctrlPr>
              <w:rPr>
                <w:rFonts w:ascii="Cambria Math"/>
                <w:i/>
                <w:iCs/>
              </w:rPr>
            </m:ctrlPr>
          </m:naryPr>
          <m:sub>
            <m:r>
              <m:rPr>
                <m:sty m:val="bi"/>
              </m:rPr>
              <w:rPr>
                <w:rFonts w:ascii="Cambria Math"/>
              </w:rPr>
              <m:t>CBA</m:t>
            </m:r>
          </m:sub>
          <m:sup/>
          <m:e>
            <m:r>
              <m:rPr>
                <m:sty m:val="bi"/>
              </m:rPr>
              <w:rPr>
                <w:rFonts w:ascii="Cambria Math"/>
              </w:rPr>
              <m:t>(</m:t>
            </m:r>
            <m:r>
              <w:rPr>
                <w:rFonts w:ascii="Cambria Math"/>
              </w:rPr>
              <m:t>3,4,5,6,7</m:t>
            </m:r>
            <m:r>
              <m:rPr>
                <m:sty m:val="bi"/>
              </m:rPr>
              <w:rPr>
                <w:rFonts w:ascii="Cambria Math"/>
              </w:rPr>
              <m:t>)</m:t>
            </m:r>
          </m:e>
        </m:nary>
      </m:oMath>
    </w:p>
    <w:p w14:paraId="1BC9F33B" w14:textId="77777777" w:rsidR="00DF6916" w:rsidRDefault="00DF6916" w:rsidP="00DF6916">
      <w:pPr>
        <w:spacing w:line="360" w:lineRule="auto"/>
        <w:jc w:val="both"/>
        <w:rPr>
          <w:b w:val="0"/>
        </w:rPr>
      </w:pPr>
    </w:p>
    <w:p w14:paraId="2D84CF5D" w14:textId="77777777" w:rsidR="00DF6916" w:rsidRDefault="00DF6916" w:rsidP="00DF6916">
      <w:pPr>
        <w:spacing w:line="360" w:lineRule="auto"/>
        <w:jc w:val="both"/>
        <w:rPr>
          <w:b w:val="0"/>
        </w:rPr>
      </w:pPr>
      <w:r>
        <w:rPr>
          <w:b w:val="0"/>
          <w:noProof/>
        </w:rPr>
        <w:drawing>
          <wp:inline distT="0" distB="0" distL="0" distR="0" wp14:anchorId="26935189" wp14:editId="7CABB641">
            <wp:extent cx="2622430" cy="1632948"/>
            <wp:effectExtent l="0" t="0" r="6985" b="5715"/>
            <wp:docPr id="17" name="Picture 17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4629" cy="1634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EB9315" w14:textId="77777777" w:rsidR="00DF6916" w:rsidRDefault="00DF6916" w:rsidP="00DF6916">
      <w:pPr>
        <w:spacing w:line="360" w:lineRule="auto"/>
        <w:rPr>
          <w:b w:val="0"/>
        </w:rPr>
      </w:pPr>
    </w:p>
    <w:p w14:paraId="5B13EDB6" w14:textId="2B4AE979" w:rsidR="00DF6916" w:rsidRDefault="00DF6916" w:rsidP="00DF6916">
      <w:pPr>
        <w:spacing w:line="360" w:lineRule="auto"/>
        <w:rPr>
          <w:b w:val="0"/>
        </w:rPr>
      </w:pPr>
      <w:r>
        <w:rPr>
          <w:b w:val="0"/>
        </w:rPr>
        <w:t xml:space="preserve">The simplified expression is </w:t>
      </w:r>
      <m:oMath>
        <m:r>
          <w:rPr>
            <w:rFonts w:ascii="Cambria Math" w:hAnsi="Cambria Math"/>
          </w:rPr>
          <m:t>f(C,B,A)=</m:t>
        </m:r>
      </m:oMath>
    </w:p>
    <w:p w14:paraId="7FEBA8BA" w14:textId="798B33F6" w:rsidR="00DF6916" w:rsidRDefault="00DF6916" w:rsidP="0075765B">
      <w:pPr>
        <w:spacing w:line="360" w:lineRule="auto"/>
        <w:jc w:val="both"/>
        <w:rPr>
          <w:b w:val="0"/>
        </w:rPr>
      </w:pPr>
    </w:p>
    <w:p w14:paraId="21289BFF" w14:textId="77777777" w:rsidR="00DF6916" w:rsidRDefault="00DF6916" w:rsidP="00DF6916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6C555847" w14:textId="77777777" w:rsidR="00DF6916" w:rsidRPr="00DF6916" w:rsidRDefault="00DF6916" w:rsidP="0075765B">
      <w:pPr>
        <w:spacing w:line="360" w:lineRule="auto"/>
        <w:jc w:val="both"/>
        <w:rPr>
          <w:b w:val="0"/>
          <w:lang w:val="vi-VN"/>
        </w:rPr>
      </w:pPr>
    </w:p>
    <w:p w14:paraId="4F5FCF54" w14:textId="77777777" w:rsidR="00DF6916" w:rsidRDefault="00DF6916" w:rsidP="0075765B">
      <w:pPr>
        <w:spacing w:line="360" w:lineRule="auto"/>
        <w:jc w:val="both"/>
        <w:rPr>
          <w:b w:val="0"/>
        </w:rPr>
      </w:pPr>
    </w:p>
    <w:p w14:paraId="01272AC5" w14:textId="77777777" w:rsidR="000460EF" w:rsidRDefault="000460EF" w:rsidP="0075765B">
      <w:pPr>
        <w:spacing w:line="360" w:lineRule="auto"/>
        <w:jc w:val="both"/>
        <w:rPr>
          <w:b w:val="0"/>
        </w:rPr>
      </w:pPr>
    </w:p>
    <w:p w14:paraId="6330429A" w14:textId="554CB99A" w:rsidR="000460EF" w:rsidRDefault="000460EF" w:rsidP="0075765B">
      <w:pPr>
        <w:spacing w:line="360" w:lineRule="auto"/>
        <w:jc w:val="both"/>
        <w:rPr>
          <w:b w:val="0"/>
        </w:rPr>
      </w:pPr>
    </w:p>
    <w:p w14:paraId="0ED55B3C" w14:textId="2A19C140" w:rsidR="000460EF" w:rsidRDefault="000460EF" w:rsidP="0075765B">
      <w:pPr>
        <w:spacing w:line="360" w:lineRule="auto"/>
        <w:jc w:val="both"/>
        <w:rPr>
          <w:b w:val="0"/>
        </w:rPr>
      </w:pPr>
    </w:p>
    <w:p w14:paraId="39176D6C" w14:textId="52CD926A" w:rsidR="000460EF" w:rsidRDefault="000460EF" w:rsidP="0075765B">
      <w:pPr>
        <w:spacing w:line="360" w:lineRule="auto"/>
        <w:jc w:val="both"/>
        <w:rPr>
          <w:b w:val="0"/>
        </w:rPr>
      </w:pPr>
    </w:p>
    <w:p w14:paraId="3376BF9B" w14:textId="6DA161A4" w:rsidR="000460EF" w:rsidRDefault="000460EF" w:rsidP="0075765B">
      <w:pPr>
        <w:spacing w:line="360" w:lineRule="auto"/>
        <w:jc w:val="both"/>
        <w:rPr>
          <w:b w:val="0"/>
        </w:rPr>
      </w:pPr>
    </w:p>
    <w:p w14:paraId="632BC397" w14:textId="20FB712B" w:rsidR="000460EF" w:rsidRDefault="000460EF" w:rsidP="0075765B">
      <w:pPr>
        <w:spacing w:line="360" w:lineRule="auto"/>
        <w:jc w:val="both"/>
        <w:rPr>
          <w:b w:val="0"/>
        </w:rPr>
      </w:pPr>
    </w:p>
    <w:p w14:paraId="69313504" w14:textId="77777777" w:rsidR="000460EF" w:rsidRPr="008316E6" w:rsidRDefault="000460EF" w:rsidP="0075765B">
      <w:pPr>
        <w:spacing w:line="360" w:lineRule="auto"/>
        <w:jc w:val="both"/>
        <w:rPr>
          <w:b w:val="0"/>
        </w:rPr>
      </w:pPr>
    </w:p>
    <w:p w14:paraId="5CC61327" w14:textId="067E22D8" w:rsidR="00DF6916" w:rsidRPr="00DF6916" w:rsidRDefault="00DF6916" w:rsidP="0075765B">
      <w:pPr>
        <w:spacing w:line="360" w:lineRule="auto"/>
        <w:jc w:val="both"/>
        <w:rPr>
          <w:bCs w:val="0"/>
        </w:rPr>
      </w:pPr>
      <w:r w:rsidRPr="00DF6916">
        <w:rPr>
          <w:bCs w:val="0"/>
        </w:rPr>
        <w:lastRenderedPageBreak/>
        <w:t>Extra Exercise</w:t>
      </w:r>
    </w:p>
    <w:p w14:paraId="41E84CB2" w14:textId="56F1C8AD" w:rsidR="00DF6916" w:rsidRDefault="00584A46" w:rsidP="0075765B">
      <w:pPr>
        <w:spacing w:line="360" w:lineRule="auto"/>
        <w:jc w:val="both"/>
        <w:rPr>
          <w:b w:val="0"/>
        </w:rPr>
      </w:pPr>
      <w:r>
        <w:rPr>
          <w:b w:val="0"/>
        </w:rPr>
        <w:t xml:space="preserve">Besides the IC 74HC00 for NAND gates and 74HC02 for NOR gates, there are also IC for AND, </w:t>
      </w:r>
      <w:proofErr w:type="gramStart"/>
      <w:r>
        <w:rPr>
          <w:b w:val="0"/>
        </w:rPr>
        <w:t>OR,</w:t>
      </w:r>
      <w:proofErr w:type="gramEnd"/>
      <w:r>
        <w:rPr>
          <w:b w:val="0"/>
        </w:rPr>
        <w:t xml:space="preserve"> XOR gates:</w:t>
      </w:r>
    </w:p>
    <w:p w14:paraId="14AC768F" w14:textId="201E85E8" w:rsidR="00584A46" w:rsidRDefault="00584A46" w:rsidP="0075765B">
      <w:pPr>
        <w:spacing w:line="360" w:lineRule="auto"/>
        <w:jc w:val="both"/>
        <w:rPr>
          <w:b w:val="0"/>
        </w:rPr>
      </w:pPr>
      <w:r>
        <w:rPr>
          <w:b w:val="0"/>
        </w:rPr>
        <w:tab/>
        <w:t>+ 74HC08 quad 2-input AND gate</w:t>
      </w:r>
    </w:p>
    <w:p w14:paraId="4E132643" w14:textId="31C2258D" w:rsidR="00584A46" w:rsidRDefault="00584A46" w:rsidP="0075765B">
      <w:pPr>
        <w:spacing w:line="360" w:lineRule="auto"/>
        <w:jc w:val="both"/>
        <w:rPr>
          <w:b w:val="0"/>
        </w:rPr>
      </w:pPr>
      <w:r>
        <w:rPr>
          <w:b w:val="0"/>
        </w:rPr>
        <w:tab/>
        <w:t>+ 74HC32 quad 2-input OR gate</w:t>
      </w:r>
    </w:p>
    <w:p w14:paraId="00276EC3" w14:textId="6C2AA898" w:rsidR="00584A46" w:rsidRDefault="00584A46" w:rsidP="0075765B">
      <w:pPr>
        <w:spacing w:line="360" w:lineRule="auto"/>
        <w:jc w:val="both"/>
        <w:rPr>
          <w:b w:val="0"/>
        </w:rPr>
      </w:pPr>
      <w:r>
        <w:rPr>
          <w:b w:val="0"/>
        </w:rPr>
        <w:tab/>
        <w:t>+ 74HC86 quad 2-input XOR gate</w:t>
      </w:r>
    </w:p>
    <w:p w14:paraId="256CB894" w14:textId="54C04D7A" w:rsidR="00584A46" w:rsidRDefault="00584A46" w:rsidP="0075765B">
      <w:pPr>
        <w:spacing w:line="360" w:lineRule="auto"/>
        <w:jc w:val="both"/>
        <w:rPr>
          <w:b w:val="0"/>
        </w:rPr>
      </w:pPr>
    </w:p>
    <w:p w14:paraId="70691D2E" w14:textId="394F8A93" w:rsidR="00584A46" w:rsidRPr="00584A46" w:rsidRDefault="00584A46" w:rsidP="0075765B">
      <w:pPr>
        <w:spacing w:line="360" w:lineRule="auto"/>
        <w:jc w:val="both"/>
        <w:rPr>
          <w:b w:val="0"/>
        </w:rPr>
      </w:pPr>
      <w:r>
        <w:rPr>
          <w:b w:val="0"/>
        </w:rPr>
        <w:t>Implement the circuit below by using the IC above in simulation software</w:t>
      </w:r>
    </w:p>
    <w:p w14:paraId="37C06BE1" w14:textId="4FBEBB5A" w:rsidR="004547F1" w:rsidRDefault="00584A46" w:rsidP="0075765B">
      <w:pPr>
        <w:spacing w:line="360" w:lineRule="auto"/>
        <w:jc w:val="both"/>
        <w:rPr>
          <w:b w:val="0"/>
          <w:lang w:val="vi-VN"/>
        </w:rPr>
      </w:pPr>
      <w:r>
        <w:rPr>
          <w:b w:val="0"/>
          <w:noProof/>
          <w:lang w:val="vi-VN"/>
        </w:rPr>
        <w:drawing>
          <wp:inline distT="0" distB="0" distL="0" distR="0" wp14:anchorId="29FEE34F" wp14:editId="1FD8804D">
            <wp:extent cx="5754370" cy="22542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370" cy="225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226E0" w14:textId="77777777" w:rsidR="00584A46" w:rsidRDefault="00584A46" w:rsidP="0075765B">
      <w:pPr>
        <w:spacing w:line="360" w:lineRule="auto"/>
        <w:jc w:val="both"/>
        <w:rPr>
          <w:b w:val="0"/>
        </w:rPr>
      </w:pPr>
    </w:p>
    <w:p w14:paraId="05F5E47F" w14:textId="77777777" w:rsidR="00584A46" w:rsidRDefault="00584A46" w:rsidP="0006313F">
      <w:pPr>
        <w:spacing w:line="360" w:lineRule="auto"/>
        <w:jc w:val="both"/>
        <w:rPr>
          <w:b w:val="0"/>
        </w:rPr>
      </w:pPr>
      <w:r>
        <w:rPr>
          <w:b w:val="0"/>
        </w:rPr>
        <w:t>P</w:t>
      </w:r>
      <w:r w:rsidRPr="008B3855">
        <w:rPr>
          <w:b w:val="0"/>
          <w:lang w:val="vi-VN"/>
        </w:rPr>
        <w:t>aste the result</w:t>
      </w:r>
      <w:r>
        <w:rPr>
          <w:b w:val="0"/>
        </w:rPr>
        <w:t xml:space="preserve"> from simulation software</w:t>
      </w:r>
      <w:r w:rsidRPr="008B3855">
        <w:rPr>
          <w:b w:val="0"/>
          <w:lang w:val="vi-VN"/>
        </w:rPr>
        <w:t xml:space="preserve"> in here</w:t>
      </w:r>
    </w:p>
    <w:p w14:paraId="7D7B3B18" w14:textId="77777777" w:rsidR="00584A46" w:rsidRDefault="00584A46" w:rsidP="0006313F">
      <w:pPr>
        <w:spacing w:line="360" w:lineRule="auto"/>
        <w:jc w:val="both"/>
        <w:rPr>
          <w:b w:val="0"/>
        </w:rPr>
      </w:pPr>
    </w:p>
    <w:p w14:paraId="6AC769AF" w14:textId="77777777" w:rsidR="00584A46" w:rsidRDefault="00584A46" w:rsidP="0006313F">
      <w:pPr>
        <w:spacing w:line="360" w:lineRule="auto"/>
        <w:jc w:val="both"/>
        <w:rPr>
          <w:b w:val="0"/>
        </w:rPr>
      </w:pPr>
    </w:p>
    <w:p w14:paraId="3083CF37" w14:textId="77777777" w:rsidR="00584A46" w:rsidRDefault="00584A46" w:rsidP="0006313F">
      <w:pPr>
        <w:spacing w:line="360" w:lineRule="auto"/>
        <w:jc w:val="both"/>
        <w:rPr>
          <w:b w:val="0"/>
        </w:rPr>
      </w:pPr>
    </w:p>
    <w:p w14:paraId="68824F23" w14:textId="77777777" w:rsidR="00584A46" w:rsidRDefault="00584A46" w:rsidP="0006313F">
      <w:pPr>
        <w:spacing w:line="360" w:lineRule="auto"/>
        <w:jc w:val="both"/>
        <w:rPr>
          <w:b w:val="0"/>
        </w:rPr>
      </w:pPr>
    </w:p>
    <w:p w14:paraId="5196FCA3" w14:textId="1B336813" w:rsidR="00584A46" w:rsidRPr="00584A46" w:rsidRDefault="00584A46" w:rsidP="0006313F">
      <w:pPr>
        <w:spacing w:line="360" w:lineRule="auto"/>
        <w:jc w:val="both"/>
        <w:rPr>
          <w:b w:val="0"/>
        </w:rPr>
      </w:pPr>
      <w:r>
        <w:rPr>
          <w:b w:val="0"/>
        </w:rPr>
        <w:t xml:space="preserve">The expression for the circuit is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w:rPr>
                <w:rFonts w:ascii="Cambria Math" w:hAnsi="Cambria Math"/>
              </w:rPr>
              <m:t>A,B,C,D</m:t>
            </m:r>
          </m:e>
        </m:d>
        <m:r>
          <w:rPr>
            <w:rFonts w:ascii="Cambria Math" w:hAnsi="Cambria Math"/>
          </w:rPr>
          <m:t>=</m:t>
        </m:r>
      </m:oMath>
    </w:p>
    <w:p w14:paraId="12C2C42A" w14:textId="77777777" w:rsidR="00584A46" w:rsidRDefault="00584A46" w:rsidP="0006313F">
      <w:pPr>
        <w:spacing w:line="360" w:lineRule="auto"/>
        <w:jc w:val="both"/>
        <w:rPr>
          <w:b w:val="0"/>
        </w:rPr>
      </w:pPr>
    </w:p>
    <w:p w14:paraId="371B5B03" w14:textId="125597A9" w:rsidR="00647C1C" w:rsidRDefault="00584A46" w:rsidP="0006313F">
      <w:pPr>
        <w:spacing w:line="360" w:lineRule="auto"/>
        <w:jc w:val="both"/>
        <w:rPr>
          <w:b w:val="0"/>
          <w:lang w:val="vi-VN"/>
        </w:rPr>
      </w:pPr>
      <w:r>
        <w:rPr>
          <w:b w:val="0"/>
        </w:rPr>
        <w:t>I</w:t>
      </w:r>
      <w:r w:rsidRPr="00584A46">
        <w:rPr>
          <w:b w:val="0"/>
        </w:rPr>
        <w:t xml:space="preserve">s the expression </w:t>
      </w:r>
      <w:proofErr w:type="gramStart"/>
      <w:r w:rsidRPr="00584A46">
        <w:rPr>
          <w:b w:val="0"/>
        </w:rPr>
        <w:t>is</w:t>
      </w:r>
      <w:proofErr w:type="gramEnd"/>
      <w:r w:rsidRPr="00584A46">
        <w:rPr>
          <w:b w:val="0"/>
        </w:rPr>
        <w:t xml:space="preserve"> simplest or not</w:t>
      </w:r>
      <w:r>
        <w:rPr>
          <w:b w:val="0"/>
        </w:rPr>
        <w:t>? If not, provide your simplification step and implement the simplified circuit in simulation software.</w:t>
      </w:r>
    </w:p>
    <w:p w14:paraId="44AE82DB" w14:textId="77777777" w:rsidR="00647C1C" w:rsidRPr="0006313F" w:rsidRDefault="00647C1C" w:rsidP="0006313F">
      <w:pPr>
        <w:spacing w:line="360" w:lineRule="auto"/>
        <w:jc w:val="both"/>
        <w:rPr>
          <w:b w:val="0"/>
          <w:lang w:val="vi-VN"/>
        </w:rPr>
      </w:pPr>
    </w:p>
    <w:p w14:paraId="51AB8D6B" w14:textId="77777777" w:rsidR="0006313F" w:rsidRPr="0006313F" w:rsidRDefault="0006313F" w:rsidP="0006313F">
      <w:pPr>
        <w:spacing w:line="360" w:lineRule="auto"/>
        <w:jc w:val="both"/>
        <w:rPr>
          <w:rFonts w:ascii="Cambria" w:hAnsi="Cambria"/>
          <w:b w:val="0"/>
          <w:lang w:val="vi-VN"/>
        </w:rPr>
      </w:pPr>
    </w:p>
    <w:p w14:paraId="0E4AAC64" w14:textId="61C42FB3" w:rsidR="0006313F" w:rsidRPr="0006313F" w:rsidRDefault="0006313F" w:rsidP="0006313F">
      <w:pPr>
        <w:spacing w:line="360" w:lineRule="auto"/>
        <w:jc w:val="both"/>
        <w:rPr>
          <w:rFonts w:ascii="Cambria" w:hAnsi="Cambria"/>
          <w:b w:val="0"/>
          <w:lang w:val="vi-VN"/>
        </w:rPr>
      </w:pPr>
    </w:p>
    <w:p w14:paraId="3E66C8C9" w14:textId="77777777" w:rsidR="0006313F" w:rsidRPr="0006313F" w:rsidRDefault="0006313F" w:rsidP="0006313F">
      <w:pPr>
        <w:spacing w:line="360" w:lineRule="auto"/>
        <w:jc w:val="both"/>
        <w:rPr>
          <w:rFonts w:ascii="Cambria" w:hAnsi="Cambria"/>
          <w:b w:val="0"/>
          <w:lang w:val="vi-VN"/>
        </w:rPr>
      </w:pPr>
    </w:p>
    <w:sectPr w:rsidR="0006313F" w:rsidRPr="0006313F" w:rsidSect="00592A3B">
      <w:headerReference w:type="default" r:id="rId22"/>
      <w:footerReference w:type="even" r:id="rId23"/>
      <w:footerReference w:type="default" r:id="rId24"/>
      <w:pgSz w:w="11907" w:h="16840" w:code="9"/>
      <w:pgMar w:top="1701" w:right="1134" w:bottom="1418" w:left="1701" w:header="567" w:footer="567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BD7FA0" w14:textId="77777777" w:rsidR="003C588A" w:rsidRDefault="003C588A">
      <w:r>
        <w:separator/>
      </w:r>
    </w:p>
  </w:endnote>
  <w:endnote w:type="continuationSeparator" w:id="0">
    <w:p w14:paraId="34C4122F" w14:textId="77777777" w:rsidR="003C588A" w:rsidRDefault="003C58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3A607" w14:textId="77777777" w:rsidR="001D13F4" w:rsidRDefault="001D13F4" w:rsidP="00BA23B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D503AD" w14:textId="77777777" w:rsidR="001D13F4" w:rsidRDefault="001D13F4" w:rsidP="005270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C2AE4" w14:textId="77777777" w:rsidR="00E44660" w:rsidRDefault="00E44660" w:rsidP="000A145C">
    <w:pPr>
      <w:pStyle w:val="Footer"/>
      <w:pBdr>
        <w:bottom w:val="single" w:sz="6" w:space="1" w:color="auto"/>
      </w:pBdr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 w:firstLine="261"/>
    </w:pPr>
  </w:p>
  <w:p w14:paraId="1C462DCB" w14:textId="7C362AD2" w:rsidR="001D13F4" w:rsidRPr="00683E01" w:rsidRDefault="0006313F" w:rsidP="007A49BF">
    <w:pPr>
      <w:pStyle w:val="Footer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/>
      <w:rPr>
        <w:sz w:val="20"/>
        <w:szCs w:val="20"/>
      </w:rPr>
    </w:pPr>
    <w:r w:rsidRPr="0006313F">
      <w:rPr>
        <w:sz w:val="20"/>
        <w:szCs w:val="20"/>
      </w:rPr>
      <w:t>Digital Logic Design Laboratory</w:t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E44660" w:rsidRPr="00683E01">
      <w:rPr>
        <w:sz w:val="20"/>
        <w:szCs w:val="20"/>
      </w:rPr>
      <w:t xml:space="preserve">      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PAGE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  <w:r w:rsidR="000A145C" w:rsidRPr="00683E01">
      <w:rPr>
        <w:rStyle w:val="PageNumber"/>
        <w:sz w:val="20"/>
        <w:szCs w:val="20"/>
      </w:rPr>
      <w:t>-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NUMPAGES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F51EEE" w14:textId="77777777" w:rsidR="003C588A" w:rsidRDefault="003C588A">
      <w:r>
        <w:separator/>
      </w:r>
    </w:p>
  </w:footnote>
  <w:footnote w:type="continuationSeparator" w:id="0">
    <w:p w14:paraId="3AB951F4" w14:textId="77777777" w:rsidR="003C588A" w:rsidRDefault="003C58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C54B4" w14:textId="6D877A4D" w:rsidR="00D72694" w:rsidRDefault="00214634" w:rsidP="00D72694">
    <w:pPr>
      <w:pStyle w:val="Header"/>
      <w:tabs>
        <w:tab w:val="clear" w:pos="4320"/>
        <w:tab w:val="clear" w:pos="8640"/>
        <w:tab w:val="left" w:pos="262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6BB319F" wp14:editId="4D2DB50C">
              <wp:simplePos x="0" y="0"/>
              <wp:positionH relativeFrom="column">
                <wp:posOffset>590550</wp:posOffset>
              </wp:positionH>
              <wp:positionV relativeFrom="paragraph">
                <wp:posOffset>69850</wp:posOffset>
              </wp:positionV>
              <wp:extent cx="5105400" cy="407670"/>
              <wp:effectExtent l="9525" t="12700" r="9525" b="8255"/>
              <wp:wrapNone/>
              <wp:docPr id="3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0" cy="407670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EC3060" w14:textId="77777777" w:rsidR="00D72694" w:rsidRPr="00074DE8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Nam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INTERNATIONAL</w:t>
                              </w:r>
                            </w:smartTag>
                            <w:r w:rsidRPr="00074DE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smartTag w:uri="urn:schemas-microsoft-com:office:smarttags" w:element="PlaceTyp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UNIVERSITY</w:t>
                              </w:r>
                            </w:smartTag>
                          </w:smartTag>
                        </w:p>
                        <w:p w14:paraId="6408ABAA" w14:textId="77777777" w:rsidR="00D72694" w:rsidRPr="001D1921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Typ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SCHOOL</w:t>
                              </w:r>
                            </w:smartTag>
                            <w:r w:rsidRPr="001D1921">
                              <w:rPr>
                                <w:sz w:val="20"/>
                                <w:szCs w:val="20"/>
                              </w:rPr>
                              <w:t xml:space="preserve"> OF </w:t>
                            </w:r>
                            <w:smartTag w:uri="urn:schemas-microsoft-com:office:smarttags" w:element="PlaceNam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ELECTR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ICAL ENGINEERING</w:t>
                              </w:r>
                            </w:smartTag>
                          </w:smartTag>
                          <w:r w:rsidRPr="001D1921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6BB319F" id="Rectangle 19" o:spid="_x0000_s1028" style="position:absolute;margin-left:46.5pt;margin-top:5.5pt;width:402pt;height:32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" fillcolor="silver" strokecolor="white">
              <v:textbox>
                <w:txbxContent>
                  <w:p w14:paraId="34EC3060" w14:textId="77777777" w:rsidR="00D72694" w:rsidRPr="00074DE8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Name">
                        <w:r w:rsidRPr="00074DE8">
                          <w:rPr>
                            <w:sz w:val="20"/>
                            <w:szCs w:val="20"/>
                          </w:rPr>
                          <w:t>INTERNATIONAL</w:t>
                        </w:r>
                      </w:smartTag>
                      <w:r w:rsidRPr="00074DE8">
                        <w:rPr>
                          <w:sz w:val="20"/>
                          <w:szCs w:val="20"/>
                        </w:rPr>
                        <w:t xml:space="preserve"> </w:t>
                      </w:r>
                      <w:smartTag w:uri="urn:schemas-microsoft-com:office:smarttags" w:element="PlaceType">
                        <w:r w:rsidRPr="00074DE8">
                          <w:rPr>
                            <w:sz w:val="20"/>
                            <w:szCs w:val="20"/>
                          </w:rPr>
                          <w:t>UNIVERSITY</w:t>
                        </w:r>
                      </w:smartTag>
                    </w:smartTag>
                  </w:p>
                  <w:p w14:paraId="6408ABAA" w14:textId="77777777" w:rsidR="00D72694" w:rsidRPr="001D1921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Type">
                        <w:r w:rsidRPr="001D1921">
                          <w:rPr>
                            <w:sz w:val="20"/>
                            <w:szCs w:val="20"/>
                          </w:rPr>
                          <w:t>SCHOOL</w:t>
                        </w:r>
                      </w:smartTag>
                      <w:r w:rsidRPr="001D1921">
                        <w:rPr>
                          <w:sz w:val="20"/>
                          <w:szCs w:val="20"/>
                        </w:rPr>
                        <w:t xml:space="preserve"> OF </w:t>
                      </w:r>
                      <w:smartTag w:uri="urn:schemas-microsoft-com:office:smarttags" w:element="PlaceName">
                        <w:r w:rsidRPr="001D1921">
                          <w:rPr>
                            <w:sz w:val="20"/>
                            <w:szCs w:val="20"/>
                          </w:rPr>
                          <w:t>ELECTR</w:t>
                        </w:r>
                        <w:r>
                          <w:rPr>
                            <w:sz w:val="20"/>
                            <w:szCs w:val="20"/>
                          </w:rPr>
                          <w:t>ICAL ENGINEERING</w:t>
                        </w:r>
                      </w:smartTag>
                    </w:smartTag>
                    <w:r w:rsidRPr="001D1921">
                      <w:rPr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inline distT="0" distB="0" distL="0" distR="0" wp14:anchorId="3E0495BC" wp14:editId="7A2998FC">
          <wp:extent cx="571500" cy="571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72694">
      <w:tab/>
    </w:r>
  </w:p>
  <w:p w14:paraId="697A4FCF" w14:textId="67E899CE" w:rsidR="001D13F4" w:rsidRDefault="0021463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66B7ECD" wp14:editId="152C84A0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760720" cy="0"/>
              <wp:effectExtent l="9525" t="9525" r="11430" b="9525"/>
              <wp:wrapNone/>
              <wp:docPr id="2" name="Lin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8EA9CD" id="Line 1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53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·"/>
      <w:lvlJc w:val="left"/>
      <w:pPr>
        <w:tabs>
          <w:tab w:val="num" w:pos="283"/>
        </w:tabs>
        <w:ind w:left="283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  <w:ind w:left="567" w:hanging="283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  <w:ind w:left="850" w:hanging="283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  <w:ind w:left="1134" w:hanging="283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  <w:ind w:left="1417" w:hanging="283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  <w:ind w:left="1701" w:hanging="283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  <w:ind w:left="1984" w:hanging="283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  <w:ind w:left="2268" w:hanging="283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  <w:ind w:left="2551" w:hanging="283"/>
      </w:pPr>
      <w:rPr>
        <w:rFonts w:ascii="Symbol" w:hAnsi="Symbol" w:cs="StarSymbol"/>
        <w:sz w:val="18"/>
        <w:szCs w:val="18"/>
      </w:rPr>
    </w:lvl>
  </w:abstractNum>
  <w:abstractNum w:abstractNumId="1" w15:restartNumberingAfterBreak="0">
    <w:nsid w:val="02FF2B7B"/>
    <w:multiLevelType w:val="multilevel"/>
    <w:tmpl w:val="117AC55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F320E"/>
    <w:multiLevelType w:val="multilevel"/>
    <w:tmpl w:val="325409A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09855D9D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F325D9"/>
    <w:multiLevelType w:val="hybridMultilevel"/>
    <w:tmpl w:val="9B8841CE"/>
    <w:lvl w:ilvl="0" w:tplc="ADDEBC20">
      <w:start w:val="4"/>
      <w:numFmt w:val="bullet"/>
      <w:lvlText w:val="-"/>
      <w:lvlJc w:val="left"/>
      <w:pPr>
        <w:tabs>
          <w:tab w:val="num" w:pos="1332"/>
        </w:tabs>
        <w:ind w:left="1332" w:hanging="765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0E091BAF"/>
    <w:multiLevelType w:val="multilevel"/>
    <w:tmpl w:val="8D68525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5423C58"/>
    <w:multiLevelType w:val="multilevel"/>
    <w:tmpl w:val="983A5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3A2A68"/>
    <w:multiLevelType w:val="hybridMultilevel"/>
    <w:tmpl w:val="5964AB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F64670"/>
    <w:multiLevelType w:val="multilevel"/>
    <w:tmpl w:val="F14EEBA6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9" w15:restartNumberingAfterBreak="0">
    <w:nsid w:val="28A20395"/>
    <w:multiLevelType w:val="hybridMultilevel"/>
    <w:tmpl w:val="B34CE2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D97E9B"/>
    <w:multiLevelType w:val="hybridMultilevel"/>
    <w:tmpl w:val="8744B8B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FDB10F1"/>
    <w:multiLevelType w:val="hybridMultilevel"/>
    <w:tmpl w:val="6F5EF62C"/>
    <w:lvl w:ilvl="0" w:tplc="0E16C1D4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05E537E"/>
    <w:multiLevelType w:val="hybridMultilevel"/>
    <w:tmpl w:val="BCE89AA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4BCDCD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B31038B"/>
    <w:multiLevelType w:val="hybridMultilevel"/>
    <w:tmpl w:val="404883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DC7302F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5" w15:restartNumberingAfterBreak="0">
    <w:nsid w:val="40E13001"/>
    <w:multiLevelType w:val="hybridMultilevel"/>
    <w:tmpl w:val="FADA4888"/>
    <w:lvl w:ilvl="0" w:tplc="A07C222A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2C01217"/>
    <w:multiLevelType w:val="hybridMultilevel"/>
    <w:tmpl w:val="822681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B04266"/>
    <w:multiLevelType w:val="hybridMultilevel"/>
    <w:tmpl w:val="683E91CE"/>
    <w:lvl w:ilvl="0" w:tplc="5BC2881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9AD485E"/>
    <w:multiLevelType w:val="hybridMultilevel"/>
    <w:tmpl w:val="AA202F60"/>
    <w:lvl w:ilvl="0" w:tplc="C83A01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AA26226"/>
    <w:multiLevelType w:val="hybridMultilevel"/>
    <w:tmpl w:val="2794B3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D562DF"/>
    <w:multiLevelType w:val="hybridMultilevel"/>
    <w:tmpl w:val="9EA00B6C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DF70D91"/>
    <w:multiLevelType w:val="hybridMultilevel"/>
    <w:tmpl w:val="121AD61E"/>
    <w:lvl w:ilvl="0" w:tplc="25C07C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E17F5F"/>
    <w:multiLevelType w:val="hybridMultilevel"/>
    <w:tmpl w:val="1B445F54"/>
    <w:lvl w:ilvl="0" w:tplc="D64A804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B3D42CD"/>
    <w:multiLevelType w:val="hybridMultilevel"/>
    <w:tmpl w:val="512A114A"/>
    <w:lvl w:ilvl="0" w:tplc="91CA94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D325A49"/>
    <w:multiLevelType w:val="multilevel"/>
    <w:tmpl w:val="0332E7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1BD249C"/>
    <w:multiLevelType w:val="multilevel"/>
    <w:tmpl w:val="4AF278B6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935069"/>
    <w:multiLevelType w:val="hybridMultilevel"/>
    <w:tmpl w:val="117AC55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3C2E85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8" w15:restartNumberingAfterBreak="0">
    <w:nsid w:val="76417290"/>
    <w:multiLevelType w:val="hybridMultilevel"/>
    <w:tmpl w:val="4AF278B6"/>
    <w:lvl w:ilvl="0" w:tplc="D384F40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18574B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535F80"/>
    <w:multiLevelType w:val="hybridMultilevel"/>
    <w:tmpl w:val="B42812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03781D"/>
    <w:multiLevelType w:val="hybridMultilevel"/>
    <w:tmpl w:val="C5EEB9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28"/>
  </w:num>
  <w:num w:numId="4">
    <w:abstractNumId w:val="26"/>
  </w:num>
  <w:num w:numId="5">
    <w:abstractNumId w:val="14"/>
  </w:num>
  <w:num w:numId="6">
    <w:abstractNumId w:val="27"/>
  </w:num>
  <w:num w:numId="7">
    <w:abstractNumId w:val="22"/>
  </w:num>
  <w:num w:numId="8">
    <w:abstractNumId w:val="11"/>
  </w:num>
  <w:num w:numId="9">
    <w:abstractNumId w:val="15"/>
  </w:num>
  <w:num w:numId="10">
    <w:abstractNumId w:val="8"/>
  </w:num>
  <w:num w:numId="11">
    <w:abstractNumId w:val="8"/>
  </w:num>
  <w:num w:numId="12">
    <w:abstractNumId w:val="8"/>
  </w:num>
  <w:num w:numId="13">
    <w:abstractNumId w:val="8"/>
  </w:num>
  <w:num w:numId="14">
    <w:abstractNumId w:val="8"/>
  </w:num>
  <w:num w:numId="15">
    <w:abstractNumId w:val="8"/>
  </w:num>
  <w:num w:numId="16">
    <w:abstractNumId w:val="25"/>
  </w:num>
  <w:num w:numId="17">
    <w:abstractNumId w:val="10"/>
  </w:num>
  <w:num w:numId="18">
    <w:abstractNumId w:val="23"/>
  </w:num>
  <w:num w:numId="19">
    <w:abstractNumId w:val="0"/>
  </w:num>
  <w:num w:numId="20">
    <w:abstractNumId w:val="5"/>
  </w:num>
  <w:num w:numId="21">
    <w:abstractNumId w:val="13"/>
  </w:num>
  <w:num w:numId="22">
    <w:abstractNumId w:val="18"/>
  </w:num>
  <w:num w:numId="23">
    <w:abstractNumId w:val="24"/>
  </w:num>
  <w:num w:numId="24">
    <w:abstractNumId w:val="6"/>
  </w:num>
  <w:num w:numId="25">
    <w:abstractNumId w:val="1"/>
  </w:num>
  <w:num w:numId="26">
    <w:abstractNumId w:val="16"/>
  </w:num>
  <w:num w:numId="27">
    <w:abstractNumId w:val="4"/>
  </w:num>
  <w:num w:numId="28">
    <w:abstractNumId w:val="2"/>
  </w:num>
  <w:num w:numId="29">
    <w:abstractNumId w:val="8"/>
  </w:num>
  <w:num w:numId="30">
    <w:abstractNumId w:val="20"/>
  </w:num>
  <w:num w:numId="31">
    <w:abstractNumId w:val="17"/>
  </w:num>
  <w:num w:numId="32">
    <w:abstractNumId w:val="8"/>
  </w:num>
  <w:num w:numId="33">
    <w:abstractNumId w:val="8"/>
  </w:num>
  <w:num w:numId="34">
    <w:abstractNumId w:val="8"/>
  </w:num>
  <w:num w:numId="35">
    <w:abstractNumId w:val="8"/>
  </w:num>
  <w:num w:numId="36">
    <w:abstractNumId w:val="8"/>
  </w:num>
  <w:num w:numId="37">
    <w:abstractNumId w:val="8"/>
  </w:num>
  <w:num w:numId="38">
    <w:abstractNumId w:val="21"/>
  </w:num>
  <w:num w:numId="39">
    <w:abstractNumId w:val="30"/>
  </w:num>
  <w:num w:numId="40">
    <w:abstractNumId w:val="9"/>
  </w:num>
  <w:num w:numId="41">
    <w:abstractNumId w:val="29"/>
  </w:num>
  <w:num w:numId="42">
    <w:abstractNumId w:val="19"/>
  </w:num>
  <w:num w:numId="43">
    <w:abstractNumId w:val="7"/>
  </w:num>
  <w:num w:numId="44">
    <w:abstractNumId w:val="3"/>
  </w:num>
  <w:num w:numId="4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61"/>
  <w:displayVerticalDrawingGridEvery w:val="2"/>
  <w:characterSpacingControl w:val="doNotCompress"/>
  <w:hdrShapeDefaults>
    <o:shapedefaults v:ext="edit" spidmax="10241">
      <o:colormru v:ext="edit" colors="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szA0sjAwNzU1NjRU0lEKTi0uzszPAykwrwUAPA6MVywAAAA="/>
  </w:docVars>
  <w:rsids>
    <w:rsidRoot w:val="00E74251"/>
    <w:rsid w:val="00004073"/>
    <w:rsid w:val="000062F9"/>
    <w:rsid w:val="00006B55"/>
    <w:rsid w:val="00016E51"/>
    <w:rsid w:val="00041E84"/>
    <w:rsid w:val="000434E3"/>
    <w:rsid w:val="00044011"/>
    <w:rsid w:val="000460EF"/>
    <w:rsid w:val="00050014"/>
    <w:rsid w:val="000513B3"/>
    <w:rsid w:val="00055DD4"/>
    <w:rsid w:val="0006313F"/>
    <w:rsid w:val="00065B04"/>
    <w:rsid w:val="000668EE"/>
    <w:rsid w:val="00070116"/>
    <w:rsid w:val="00075CB8"/>
    <w:rsid w:val="00085F61"/>
    <w:rsid w:val="000A145C"/>
    <w:rsid w:val="000B4AF0"/>
    <w:rsid w:val="000C53E3"/>
    <w:rsid w:val="000C7335"/>
    <w:rsid w:val="000D50C0"/>
    <w:rsid w:val="000D5818"/>
    <w:rsid w:val="000F0AF1"/>
    <w:rsid w:val="001065CD"/>
    <w:rsid w:val="001077BE"/>
    <w:rsid w:val="00111135"/>
    <w:rsid w:val="00112ED7"/>
    <w:rsid w:val="001137D3"/>
    <w:rsid w:val="00116E01"/>
    <w:rsid w:val="0012055D"/>
    <w:rsid w:val="001365B8"/>
    <w:rsid w:val="0015291E"/>
    <w:rsid w:val="00160A87"/>
    <w:rsid w:val="00173DD4"/>
    <w:rsid w:val="0018726D"/>
    <w:rsid w:val="00195A41"/>
    <w:rsid w:val="00197AD9"/>
    <w:rsid w:val="001B45B0"/>
    <w:rsid w:val="001B55AB"/>
    <w:rsid w:val="001B6DBD"/>
    <w:rsid w:val="001D13F4"/>
    <w:rsid w:val="001E27C7"/>
    <w:rsid w:val="001F5B3A"/>
    <w:rsid w:val="002002AF"/>
    <w:rsid w:val="00203F59"/>
    <w:rsid w:val="00214634"/>
    <w:rsid w:val="00214B74"/>
    <w:rsid w:val="00220F35"/>
    <w:rsid w:val="00235B18"/>
    <w:rsid w:val="00235BA3"/>
    <w:rsid w:val="00263551"/>
    <w:rsid w:val="00263A00"/>
    <w:rsid w:val="00263A9D"/>
    <w:rsid w:val="002666FD"/>
    <w:rsid w:val="00267E48"/>
    <w:rsid w:val="00292701"/>
    <w:rsid w:val="002B7597"/>
    <w:rsid w:val="002C14F8"/>
    <w:rsid w:val="002E2AF0"/>
    <w:rsid w:val="002E639E"/>
    <w:rsid w:val="00313C65"/>
    <w:rsid w:val="0032067B"/>
    <w:rsid w:val="00326545"/>
    <w:rsid w:val="00337E11"/>
    <w:rsid w:val="00343294"/>
    <w:rsid w:val="00375E14"/>
    <w:rsid w:val="00385AB2"/>
    <w:rsid w:val="003944A8"/>
    <w:rsid w:val="00397822"/>
    <w:rsid w:val="003A334F"/>
    <w:rsid w:val="003A7E96"/>
    <w:rsid w:val="003B4B1B"/>
    <w:rsid w:val="003C3F60"/>
    <w:rsid w:val="003C588A"/>
    <w:rsid w:val="003D6212"/>
    <w:rsid w:val="003E2B8B"/>
    <w:rsid w:val="004060C3"/>
    <w:rsid w:val="004061C1"/>
    <w:rsid w:val="00410549"/>
    <w:rsid w:val="00411714"/>
    <w:rsid w:val="004220B0"/>
    <w:rsid w:val="00423D5B"/>
    <w:rsid w:val="00437737"/>
    <w:rsid w:val="00441BBF"/>
    <w:rsid w:val="00442CE1"/>
    <w:rsid w:val="00443090"/>
    <w:rsid w:val="00452CA3"/>
    <w:rsid w:val="004547F1"/>
    <w:rsid w:val="00461984"/>
    <w:rsid w:val="00467DAD"/>
    <w:rsid w:val="00483DE1"/>
    <w:rsid w:val="004B62CB"/>
    <w:rsid w:val="004C599F"/>
    <w:rsid w:val="004D1E11"/>
    <w:rsid w:val="004D4DD5"/>
    <w:rsid w:val="004D636F"/>
    <w:rsid w:val="004F3D2F"/>
    <w:rsid w:val="004F6797"/>
    <w:rsid w:val="00503EC8"/>
    <w:rsid w:val="00504B2C"/>
    <w:rsid w:val="00507816"/>
    <w:rsid w:val="00510575"/>
    <w:rsid w:val="005136BC"/>
    <w:rsid w:val="00516B03"/>
    <w:rsid w:val="0052705A"/>
    <w:rsid w:val="00527C6D"/>
    <w:rsid w:val="005418BD"/>
    <w:rsid w:val="00543512"/>
    <w:rsid w:val="00545056"/>
    <w:rsid w:val="00546915"/>
    <w:rsid w:val="00563BB8"/>
    <w:rsid w:val="0057118C"/>
    <w:rsid w:val="00571CB6"/>
    <w:rsid w:val="0057285F"/>
    <w:rsid w:val="0057439B"/>
    <w:rsid w:val="00584A46"/>
    <w:rsid w:val="00592A3B"/>
    <w:rsid w:val="005961B7"/>
    <w:rsid w:val="005A535D"/>
    <w:rsid w:val="005C52CC"/>
    <w:rsid w:val="005D1716"/>
    <w:rsid w:val="006056B7"/>
    <w:rsid w:val="006113C1"/>
    <w:rsid w:val="006306DA"/>
    <w:rsid w:val="006352B8"/>
    <w:rsid w:val="0064588B"/>
    <w:rsid w:val="00647C1C"/>
    <w:rsid w:val="0066799A"/>
    <w:rsid w:val="0067006B"/>
    <w:rsid w:val="00683E01"/>
    <w:rsid w:val="00686025"/>
    <w:rsid w:val="006960E9"/>
    <w:rsid w:val="006A2C5E"/>
    <w:rsid w:val="006B2E8B"/>
    <w:rsid w:val="006B759C"/>
    <w:rsid w:val="006C1039"/>
    <w:rsid w:val="006C5299"/>
    <w:rsid w:val="006C601C"/>
    <w:rsid w:val="006E392F"/>
    <w:rsid w:val="006E4ECA"/>
    <w:rsid w:val="006F27DE"/>
    <w:rsid w:val="006F7EEC"/>
    <w:rsid w:val="00700A1E"/>
    <w:rsid w:val="00705AC1"/>
    <w:rsid w:val="00722588"/>
    <w:rsid w:val="0075765B"/>
    <w:rsid w:val="007657F0"/>
    <w:rsid w:val="0077214D"/>
    <w:rsid w:val="007804FC"/>
    <w:rsid w:val="00782539"/>
    <w:rsid w:val="00787678"/>
    <w:rsid w:val="007A271B"/>
    <w:rsid w:val="007A4767"/>
    <w:rsid w:val="007A49BF"/>
    <w:rsid w:val="007B2737"/>
    <w:rsid w:val="007E1DE3"/>
    <w:rsid w:val="007E513B"/>
    <w:rsid w:val="007E54E4"/>
    <w:rsid w:val="007E7D90"/>
    <w:rsid w:val="007F5892"/>
    <w:rsid w:val="007F5AA1"/>
    <w:rsid w:val="00804846"/>
    <w:rsid w:val="00815BE0"/>
    <w:rsid w:val="00821470"/>
    <w:rsid w:val="008243BC"/>
    <w:rsid w:val="00827C72"/>
    <w:rsid w:val="008316E6"/>
    <w:rsid w:val="00841002"/>
    <w:rsid w:val="00841CA3"/>
    <w:rsid w:val="00845D3E"/>
    <w:rsid w:val="0085269D"/>
    <w:rsid w:val="0085652D"/>
    <w:rsid w:val="00890F9A"/>
    <w:rsid w:val="008A49D9"/>
    <w:rsid w:val="008B3855"/>
    <w:rsid w:val="008C1791"/>
    <w:rsid w:val="008D218A"/>
    <w:rsid w:val="008D37CE"/>
    <w:rsid w:val="008E006C"/>
    <w:rsid w:val="008F31FD"/>
    <w:rsid w:val="008F6A13"/>
    <w:rsid w:val="00903AAC"/>
    <w:rsid w:val="0090616D"/>
    <w:rsid w:val="00907AFA"/>
    <w:rsid w:val="00920F51"/>
    <w:rsid w:val="00944EA0"/>
    <w:rsid w:val="00950D88"/>
    <w:rsid w:val="009520FC"/>
    <w:rsid w:val="00952A20"/>
    <w:rsid w:val="00982DDD"/>
    <w:rsid w:val="00993666"/>
    <w:rsid w:val="009944DE"/>
    <w:rsid w:val="009B17CC"/>
    <w:rsid w:val="009B2577"/>
    <w:rsid w:val="009B4687"/>
    <w:rsid w:val="009D1FD8"/>
    <w:rsid w:val="009D6EE8"/>
    <w:rsid w:val="009E0B04"/>
    <w:rsid w:val="009E2CA8"/>
    <w:rsid w:val="009E5E71"/>
    <w:rsid w:val="00A100DB"/>
    <w:rsid w:val="00A16918"/>
    <w:rsid w:val="00A2171E"/>
    <w:rsid w:val="00A34198"/>
    <w:rsid w:val="00A34727"/>
    <w:rsid w:val="00A41DFD"/>
    <w:rsid w:val="00A42945"/>
    <w:rsid w:val="00A63657"/>
    <w:rsid w:val="00A6437E"/>
    <w:rsid w:val="00A85510"/>
    <w:rsid w:val="00AA3834"/>
    <w:rsid w:val="00AB321E"/>
    <w:rsid w:val="00AC7629"/>
    <w:rsid w:val="00AD7372"/>
    <w:rsid w:val="00AF198E"/>
    <w:rsid w:val="00B0044E"/>
    <w:rsid w:val="00B0760E"/>
    <w:rsid w:val="00B13C29"/>
    <w:rsid w:val="00B21EB0"/>
    <w:rsid w:val="00B3135B"/>
    <w:rsid w:val="00B378D9"/>
    <w:rsid w:val="00B41F30"/>
    <w:rsid w:val="00B45388"/>
    <w:rsid w:val="00B47CF3"/>
    <w:rsid w:val="00B51E12"/>
    <w:rsid w:val="00B60FC0"/>
    <w:rsid w:val="00B621C1"/>
    <w:rsid w:val="00B74727"/>
    <w:rsid w:val="00B82894"/>
    <w:rsid w:val="00B94EFC"/>
    <w:rsid w:val="00B95F93"/>
    <w:rsid w:val="00B972E3"/>
    <w:rsid w:val="00B97777"/>
    <w:rsid w:val="00BA23BF"/>
    <w:rsid w:val="00BB59B8"/>
    <w:rsid w:val="00BB63B6"/>
    <w:rsid w:val="00BC07FE"/>
    <w:rsid w:val="00BC295F"/>
    <w:rsid w:val="00BC6570"/>
    <w:rsid w:val="00BE5EDC"/>
    <w:rsid w:val="00BF25DB"/>
    <w:rsid w:val="00BF7FAD"/>
    <w:rsid w:val="00C37482"/>
    <w:rsid w:val="00C40CC3"/>
    <w:rsid w:val="00C53C50"/>
    <w:rsid w:val="00C619A5"/>
    <w:rsid w:val="00C63F49"/>
    <w:rsid w:val="00C66884"/>
    <w:rsid w:val="00C739A6"/>
    <w:rsid w:val="00C814A4"/>
    <w:rsid w:val="00C92AD9"/>
    <w:rsid w:val="00CB38F6"/>
    <w:rsid w:val="00CB7756"/>
    <w:rsid w:val="00CC3BE4"/>
    <w:rsid w:val="00CC7341"/>
    <w:rsid w:val="00CD05DD"/>
    <w:rsid w:val="00CD36AF"/>
    <w:rsid w:val="00CD5701"/>
    <w:rsid w:val="00CE4644"/>
    <w:rsid w:val="00CE5092"/>
    <w:rsid w:val="00CF7230"/>
    <w:rsid w:val="00D02F51"/>
    <w:rsid w:val="00D045FE"/>
    <w:rsid w:val="00D061D2"/>
    <w:rsid w:val="00D16A3B"/>
    <w:rsid w:val="00D32AE8"/>
    <w:rsid w:val="00D4665E"/>
    <w:rsid w:val="00D60086"/>
    <w:rsid w:val="00D61C04"/>
    <w:rsid w:val="00D72694"/>
    <w:rsid w:val="00D8261E"/>
    <w:rsid w:val="00D90527"/>
    <w:rsid w:val="00DA0E0D"/>
    <w:rsid w:val="00DA4ACD"/>
    <w:rsid w:val="00DD30FD"/>
    <w:rsid w:val="00DE583D"/>
    <w:rsid w:val="00DF0B03"/>
    <w:rsid w:val="00DF40F2"/>
    <w:rsid w:val="00DF6005"/>
    <w:rsid w:val="00DF6916"/>
    <w:rsid w:val="00E00475"/>
    <w:rsid w:val="00E0497A"/>
    <w:rsid w:val="00E10332"/>
    <w:rsid w:val="00E1506E"/>
    <w:rsid w:val="00E2767C"/>
    <w:rsid w:val="00E30CB5"/>
    <w:rsid w:val="00E44660"/>
    <w:rsid w:val="00E479D9"/>
    <w:rsid w:val="00E60123"/>
    <w:rsid w:val="00E61D11"/>
    <w:rsid w:val="00E66D26"/>
    <w:rsid w:val="00E74251"/>
    <w:rsid w:val="00E84223"/>
    <w:rsid w:val="00E84EE9"/>
    <w:rsid w:val="00E907BA"/>
    <w:rsid w:val="00E95728"/>
    <w:rsid w:val="00EA089F"/>
    <w:rsid w:val="00EA2A44"/>
    <w:rsid w:val="00EB256B"/>
    <w:rsid w:val="00EC2D01"/>
    <w:rsid w:val="00ED2C67"/>
    <w:rsid w:val="00ED2E28"/>
    <w:rsid w:val="00ED575D"/>
    <w:rsid w:val="00EE7124"/>
    <w:rsid w:val="00EF5F4D"/>
    <w:rsid w:val="00F0056D"/>
    <w:rsid w:val="00F014B0"/>
    <w:rsid w:val="00F06913"/>
    <w:rsid w:val="00F11D03"/>
    <w:rsid w:val="00F4260E"/>
    <w:rsid w:val="00F526DC"/>
    <w:rsid w:val="00F71E7E"/>
    <w:rsid w:val="00F7389C"/>
    <w:rsid w:val="00F76456"/>
    <w:rsid w:val="00F84E37"/>
    <w:rsid w:val="00F87EC1"/>
    <w:rsid w:val="00FA0763"/>
    <w:rsid w:val="00FA100C"/>
    <w:rsid w:val="00FA27CE"/>
    <w:rsid w:val="00FB1709"/>
    <w:rsid w:val="00FB2231"/>
    <w:rsid w:val="00FC3107"/>
    <w:rsid w:val="00FE053D"/>
    <w:rsid w:val="00FE2213"/>
    <w:rsid w:val="00FE7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41">
      <o:colormru v:ext="edit" colors="#eaeaea"/>
    </o:shapedefaults>
    <o:shapelayout v:ext="edit">
      <o:idmap v:ext="edit" data="1"/>
    </o:shapelayout>
  </w:shapeDefaults>
  <w:decimalSymbol w:val="."/>
  <w:listSeparator w:val=","/>
  <w14:docId w14:val="067B29F0"/>
  <w15:chartTrackingRefBased/>
  <w15:docId w15:val="{2EB5B934-88EF-4937-A6C6-36AD04550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b/>
      <w:bCs/>
      <w:sz w:val="26"/>
      <w:szCs w:val="26"/>
    </w:rPr>
  </w:style>
  <w:style w:type="paragraph" w:styleId="Heading1">
    <w:name w:val="heading 1"/>
    <w:basedOn w:val="Normal"/>
    <w:next w:val="Normal"/>
    <w:qFormat/>
    <w:rsid w:val="00016E51"/>
    <w:pPr>
      <w:keepNext/>
      <w:numPr>
        <w:numId w:val="1"/>
      </w:numPr>
      <w:spacing w:before="240" w:after="60"/>
      <w:outlineLvl w:val="0"/>
    </w:pPr>
    <w:rPr>
      <w:rFonts w:ascii="Arial" w:hAnsi="Arial" w:cs="Arial"/>
      <w:kern w:val="32"/>
      <w:sz w:val="24"/>
      <w:szCs w:val="32"/>
    </w:rPr>
  </w:style>
  <w:style w:type="paragraph" w:styleId="Heading2">
    <w:name w:val="heading 2"/>
    <w:basedOn w:val="Normal"/>
    <w:next w:val="Normal"/>
    <w:qFormat/>
    <w:rsid w:val="00016E51"/>
    <w:pPr>
      <w:keepNext/>
      <w:tabs>
        <w:tab w:val="left" w:pos="907"/>
      </w:tabs>
      <w:spacing w:before="240" w:after="60"/>
      <w:outlineLvl w:val="1"/>
    </w:pPr>
    <w:rPr>
      <w:rFonts w:ascii="Arial" w:hAnsi="Arial" w:cs="Arial"/>
      <w:i/>
      <w:iCs/>
      <w:sz w:val="24"/>
      <w:szCs w:val="28"/>
    </w:rPr>
  </w:style>
  <w:style w:type="paragraph" w:styleId="Heading3">
    <w:name w:val="heading 3"/>
    <w:basedOn w:val="Normal"/>
    <w:next w:val="Normal"/>
    <w:qFormat/>
    <w:rsid w:val="00016E51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A38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A383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2705A"/>
  </w:style>
  <w:style w:type="paragraph" w:customStyle="1" w:styleId="Body">
    <w:name w:val="Body"/>
    <w:basedOn w:val="Normal"/>
    <w:link w:val="BodyChar"/>
    <w:rsid w:val="00016E51"/>
    <w:pPr>
      <w:spacing w:before="120" w:after="120" w:line="288" w:lineRule="auto"/>
      <w:ind w:firstLine="567"/>
      <w:jc w:val="both"/>
    </w:pPr>
    <w:rPr>
      <w:b w:val="0"/>
      <w:bCs w:val="0"/>
      <w:sz w:val="24"/>
      <w:szCs w:val="24"/>
    </w:rPr>
  </w:style>
  <w:style w:type="paragraph" w:customStyle="1" w:styleId="StyleBodyLinespacingsingle">
    <w:name w:val="Style Body + Line spacing:  single"/>
    <w:basedOn w:val="Body"/>
    <w:link w:val="StyleBodyLinespacingsingleChar"/>
    <w:rsid w:val="00016E51"/>
    <w:pPr>
      <w:spacing w:line="240" w:lineRule="auto"/>
    </w:pPr>
    <w:rPr>
      <w:szCs w:val="20"/>
    </w:rPr>
  </w:style>
  <w:style w:type="character" w:customStyle="1" w:styleId="BodyChar">
    <w:name w:val="Body Char"/>
    <w:link w:val="Body"/>
    <w:rsid w:val="00016E51"/>
    <w:rPr>
      <w:sz w:val="24"/>
      <w:szCs w:val="24"/>
      <w:lang w:val="en-US" w:eastAsia="en-US" w:bidi="ar-SA"/>
    </w:rPr>
  </w:style>
  <w:style w:type="character" w:customStyle="1" w:styleId="StyleBodyLinespacingsingleChar">
    <w:name w:val="Style Body + Line spacing:  single Char"/>
    <w:basedOn w:val="BodyChar"/>
    <w:link w:val="StyleBodyLinespacingsingle"/>
    <w:rsid w:val="00016E51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rsid w:val="00016E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016E51"/>
    <w:pPr>
      <w:spacing w:before="100" w:beforeAutospacing="1" w:after="100" w:afterAutospacing="1"/>
    </w:pPr>
    <w:rPr>
      <w:b w:val="0"/>
      <w:bCs w:val="0"/>
      <w:sz w:val="24"/>
      <w:szCs w:val="24"/>
    </w:rPr>
  </w:style>
  <w:style w:type="character" w:styleId="Hyperlink">
    <w:name w:val="Hyperlink"/>
    <w:rsid w:val="00016E51"/>
    <w:rPr>
      <w:color w:val="0000FF"/>
      <w:u w:val="single"/>
    </w:rPr>
  </w:style>
  <w:style w:type="paragraph" w:customStyle="1" w:styleId="Body1">
    <w:name w:val="Body1"/>
    <w:basedOn w:val="Normal"/>
    <w:rsid w:val="00016E51"/>
    <w:pPr>
      <w:jc w:val="both"/>
    </w:pPr>
    <w:rPr>
      <w:b w:val="0"/>
      <w:bCs w:val="0"/>
      <w:sz w:val="24"/>
      <w:szCs w:val="24"/>
    </w:rPr>
  </w:style>
  <w:style w:type="paragraph" w:styleId="Caption">
    <w:name w:val="caption"/>
    <w:basedOn w:val="Normal"/>
    <w:next w:val="Normal"/>
    <w:uiPriority w:val="35"/>
    <w:qFormat/>
    <w:rsid w:val="00016E51"/>
    <w:rPr>
      <w:sz w:val="20"/>
      <w:szCs w:val="20"/>
    </w:rPr>
  </w:style>
  <w:style w:type="paragraph" w:styleId="HTMLPreformatted">
    <w:name w:val="HTML Preformatted"/>
    <w:basedOn w:val="Normal"/>
    <w:rsid w:val="00016E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b w:val="0"/>
      <w:bCs w:val="0"/>
      <w:sz w:val="20"/>
      <w:szCs w:val="20"/>
    </w:rPr>
  </w:style>
  <w:style w:type="character" w:styleId="FollowedHyperlink">
    <w:name w:val="FollowedHyperlink"/>
    <w:rsid w:val="000A145C"/>
    <w:rPr>
      <w:color w:val="800080"/>
      <w:u w:val="single"/>
    </w:rPr>
  </w:style>
  <w:style w:type="paragraph" w:customStyle="1" w:styleId="MTDisplayEquation">
    <w:name w:val="MTDisplayEquation"/>
    <w:basedOn w:val="Normal"/>
    <w:next w:val="Normal"/>
    <w:link w:val="MTDisplayEquationChar"/>
    <w:rsid w:val="00ED2C67"/>
    <w:pPr>
      <w:tabs>
        <w:tab w:val="center" w:pos="4540"/>
        <w:tab w:val="right" w:pos="9080"/>
      </w:tabs>
      <w:jc w:val="both"/>
    </w:pPr>
    <w:rPr>
      <w:b w:val="0"/>
      <w:sz w:val="24"/>
      <w:szCs w:val="24"/>
    </w:rPr>
  </w:style>
  <w:style w:type="character" w:customStyle="1" w:styleId="MTDisplayEquationChar">
    <w:name w:val="MTDisplayEquation Char"/>
    <w:link w:val="MTDisplayEquation"/>
    <w:rsid w:val="00ED2C67"/>
    <w:rPr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0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1506E"/>
    <w:rPr>
      <w:rFonts w:ascii="Segoe UI" w:hAnsi="Segoe UI" w:cs="Segoe UI"/>
      <w:b/>
      <w:bCs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4665E"/>
    <w:rPr>
      <w:color w:val="808080"/>
    </w:rPr>
  </w:style>
  <w:style w:type="paragraph" w:styleId="ListParagraph">
    <w:name w:val="List Paragraph"/>
    <w:basedOn w:val="Normal"/>
    <w:uiPriority w:val="34"/>
    <w:qFormat/>
    <w:rsid w:val="007657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oleObject" Target="embeddings/oleObject1.bin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7EBAD9-160C-4BDF-910C-41ADB28229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0</TotalTime>
  <Pages>15</Pages>
  <Words>1133</Words>
  <Characters>5993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</vt:lpstr>
    </vt:vector>
  </TitlesOfParts>
  <Company>International University</Company>
  <LinksUpToDate>false</LinksUpToDate>
  <CharactersWithSpaces>7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subject/>
  <dc:creator>Bui Pham Lan Phuong</dc:creator>
  <cp:keywords/>
  <dc:description/>
  <cp:lastModifiedBy>Trang Kien</cp:lastModifiedBy>
  <cp:revision>34</cp:revision>
  <cp:lastPrinted>2018-03-25T16:00:00Z</cp:lastPrinted>
  <dcterms:created xsi:type="dcterms:W3CDTF">2021-03-11T03:34:00Z</dcterms:created>
  <dcterms:modified xsi:type="dcterms:W3CDTF">2021-10-02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  <property fmtid="{D5CDD505-2E9C-101B-9397-08002B2CF9AE}" pid="3" name="MTWinEqns">
    <vt:bool>true</vt:bool>
  </property>
</Properties>
</file>